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C8C18" w14:textId="77777777" w:rsidR="006063F8" w:rsidRDefault="006063F8" w:rsidP="006063F8">
      <w:pPr>
        <w:jc w:val="center"/>
        <w:rPr>
          <w:rFonts w:ascii="Times New Roman" w:hAnsi="Times New Roman"/>
          <w:b/>
          <w:sz w:val="32"/>
          <w:szCs w:val="32"/>
        </w:rPr>
      </w:pPr>
      <w:r w:rsidRPr="00FD54A4">
        <w:rPr>
          <w:rFonts w:ascii="Times New Roman" w:hAnsi="Times New Roman"/>
          <w:b/>
          <w:noProof/>
          <w:sz w:val="32"/>
          <w:szCs w:val="32"/>
        </w:rPr>
        <w:drawing>
          <wp:anchor distT="0" distB="0" distL="114300" distR="114300" simplePos="0" relativeHeight="251659264" behindDoc="1" locked="0" layoutInCell="1" allowOverlap="1" wp14:anchorId="1006068C" wp14:editId="5235CFD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rFonts w:ascii="Times New Roman" w:hAnsi="Times New Roman"/>
          <w:b/>
          <w:sz w:val="32"/>
          <w:szCs w:val="32"/>
        </w:rPr>
        <w:t>Western Governors University</w:t>
      </w:r>
    </w:p>
    <w:p w14:paraId="37E7657D" w14:textId="3F5C9E27" w:rsidR="006063F8" w:rsidRPr="00FD54A4" w:rsidRDefault="006063F8" w:rsidP="006063F8">
      <w:pPr>
        <w:jc w:val="center"/>
        <w:rPr>
          <w:rFonts w:ascii="Times New Roman" w:hAnsi="Times New Roman"/>
          <w:b/>
          <w:sz w:val="28"/>
          <w:szCs w:val="28"/>
        </w:rPr>
      </w:pPr>
      <w:r w:rsidRPr="00FD54A4">
        <w:rPr>
          <w:rFonts w:ascii="Times New Roman" w:hAnsi="Times New Roman"/>
          <w:b/>
          <w:sz w:val="28"/>
          <w:szCs w:val="28"/>
        </w:rPr>
        <w:t xml:space="preserve">C768 Technical Communication Task </w:t>
      </w:r>
      <w:r>
        <w:rPr>
          <w:rFonts w:ascii="Times New Roman" w:hAnsi="Times New Roman"/>
          <w:b/>
          <w:sz w:val="28"/>
          <w:szCs w:val="28"/>
        </w:rPr>
        <w:t>2</w:t>
      </w:r>
    </w:p>
    <w:p w14:paraId="432D2E1F" w14:textId="77777777" w:rsidR="006063F8" w:rsidRPr="00B33AB7" w:rsidRDefault="006063F8" w:rsidP="006063F8">
      <w:pPr>
        <w:spacing w:line="240" w:lineRule="auto"/>
        <w:rPr>
          <w:rFonts w:ascii="Times New Roman" w:hAnsi="Times New Roman"/>
          <w:b/>
          <w:bCs/>
        </w:rPr>
      </w:pPr>
      <w:r w:rsidRPr="00B33AB7">
        <w:rPr>
          <w:rFonts w:ascii="Times New Roman" w:hAnsi="Times New Roman"/>
          <w:b/>
          <w:bCs/>
        </w:rPr>
        <w:t>Main Scenario for All 3 Tasks:</w:t>
      </w:r>
    </w:p>
    <w:p w14:paraId="374F4091" w14:textId="77777777" w:rsidR="006063F8" w:rsidRDefault="006063F8" w:rsidP="006063F8">
      <w:pPr>
        <w:spacing w:line="240" w:lineRule="auto"/>
        <w:rPr>
          <w:rFonts w:ascii="Times New Roman" w:hAnsi="Times New Roman"/>
        </w:rPr>
      </w:pPr>
      <w:r w:rsidRPr="00B33AB7">
        <w:rPr>
          <w:rFonts w:ascii="Times New Roman" w:hAnsi="Times New Roman"/>
        </w:rPr>
        <w:t xml:space="preserve">You have recently been hired and your new manager informs you the organization (e.g., business, company, educational institution, etc..) values innovation. You’re asked to write </w:t>
      </w:r>
      <w:r>
        <w:rPr>
          <w:rFonts w:ascii="Times New Roman" w:hAnsi="Times New Roman"/>
        </w:rPr>
        <w:t>the following:</w:t>
      </w:r>
    </w:p>
    <w:p w14:paraId="766CC454" w14:textId="77777777" w:rsidR="006063F8" w:rsidRPr="009C4031" w:rsidRDefault="006063F8" w:rsidP="006063F8">
      <w:pPr>
        <w:pStyle w:val="ListParagraph"/>
        <w:numPr>
          <w:ilvl w:val="0"/>
          <w:numId w:val="47"/>
        </w:numPr>
        <w:spacing w:line="240" w:lineRule="auto"/>
        <w:rPr>
          <w:rFonts w:ascii="Times New Roman" w:hAnsi="Times New Roman"/>
          <w:b/>
          <w:bCs/>
        </w:rPr>
      </w:pPr>
      <w:r w:rsidRPr="009C4031">
        <w:rPr>
          <w:rFonts w:ascii="Times New Roman" w:hAnsi="Times New Roman"/>
          <w:color w:val="FF0000"/>
        </w:rPr>
        <w:t>Task 1</w:t>
      </w:r>
      <w:r>
        <w:rPr>
          <w:rFonts w:ascii="Times New Roman" w:hAnsi="Times New Roman"/>
        </w:rPr>
        <w:t xml:space="preserve"> -- </w:t>
      </w:r>
      <w:r w:rsidRPr="009C4031">
        <w:rPr>
          <w:rFonts w:ascii="Times New Roman" w:hAnsi="Times New Roman"/>
        </w:rPr>
        <w:t xml:space="preserve">A </w:t>
      </w:r>
      <w:r w:rsidRPr="009C4031">
        <w:rPr>
          <w:rFonts w:ascii="Times New Roman" w:hAnsi="Times New Roman"/>
          <w:b/>
          <w:bCs/>
        </w:rPr>
        <w:t>white paper</w:t>
      </w:r>
      <w:r w:rsidRPr="009C4031">
        <w:rPr>
          <w:rFonts w:ascii="Times New Roman" w:hAnsi="Times New Roman"/>
        </w:rPr>
        <w:t xml:space="preserve"> on an emerging technology, </w:t>
      </w:r>
      <w:proofErr w:type="gramStart"/>
      <w:r w:rsidRPr="009C4031">
        <w:rPr>
          <w:rFonts w:ascii="Times New Roman" w:hAnsi="Times New Roman"/>
        </w:rPr>
        <w:t>practice</w:t>
      </w:r>
      <w:proofErr w:type="gramEnd"/>
      <w:r w:rsidRPr="009C4031">
        <w:rPr>
          <w:rFonts w:ascii="Times New Roman" w:hAnsi="Times New Roman"/>
        </w:rPr>
        <w:t xml:space="preserve"> or process (a.k.a. topic) relating to your WGU IT degree. The white paper is intended for your supervisor. </w:t>
      </w:r>
    </w:p>
    <w:p w14:paraId="45B4B98F" w14:textId="77777777" w:rsidR="006063F8" w:rsidRPr="009C4031" w:rsidRDefault="006063F8" w:rsidP="006063F8">
      <w:pPr>
        <w:pStyle w:val="ListParagraph"/>
        <w:numPr>
          <w:ilvl w:val="0"/>
          <w:numId w:val="47"/>
        </w:numPr>
        <w:spacing w:line="240" w:lineRule="auto"/>
        <w:rPr>
          <w:rFonts w:ascii="Times New Roman" w:hAnsi="Times New Roman"/>
          <w:b/>
          <w:bCs/>
        </w:rPr>
      </w:pPr>
      <w:r w:rsidRPr="009C4031">
        <w:rPr>
          <w:rFonts w:ascii="Times New Roman" w:hAnsi="Times New Roman"/>
          <w:color w:val="FF0000"/>
        </w:rPr>
        <w:t xml:space="preserve">Task 2 </w:t>
      </w:r>
      <w:r>
        <w:rPr>
          <w:rFonts w:ascii="Times New Roman" w:hAnsi="Times New Roman"/>
        </w:rPr>
        <w:t>-- R</w:t>
      </w:r>
      <w:r w:rsidRPr="009C4031">
        <w:rPr>
          <w:rFonts w:ascii="Times New Roman" w:hAnsi="Times New Roman"/>
        </w:rPr>
        <w:t xml:space="preserve">elated documents for the following audiences: </w:t>
      </w:r>
      <w:r w:rsidRPr="009C4031">
        <w:rPr>
          <w:rFonts w:ascii="Times New Roman" w:hAnsi="Times New Roman"/>
          <w:b/>
          <w:bCs/>
        </w:rPr>
        <w:t xml:space="preserve">an executive summary </w:t>
      </w:r>
      <w:r w:rsidRPr="009C4031">
        <w:rPr>
          <w:rFonts w:ascii="Times New Roman" w:hAnsi="Times New Roman"/>
        </w:rPr>
        <w:t>for the organizations’ leadership</w:t>
      </w:r>
      <w:r w:rsidRPr="009C4031">
        <w:rPr>
          <w:rFonts w:ascii="Times New Roman" w:hAnsi="Times New Roman"/>
          <w:b/>
          <w:bCs/>
        </w:rPr>
        <w:t xml:space="preserve">, a press </w:t>
      </w:r>
      <w:proofErr w:type="gramStart"/>
      <w:r w:rsidRPr="009C4031">
        <w:rPr>
          <w:rFonts w:ascii="Times New Roman" w:hAnsi="Times New Roman"/>
          <w:b/>
          <w:bCs/>
        </w:rPr>
        <w:t>release</w:t>
      </w:r>
      <w:proofErr w:type="gramEnd"/>
      <w:r w:rsidRPr="009C4031">
        <w:rPr>
          <w:rFonts w:ascii="Times New Roman" w:hAnsi="Times New Roman"/>
          <w:b/>
          <w:bCs/>
        </w:rPr>
        <w:t xml:space="preserve"> and an FAQ </w:t>
      </w:r>
      <w:r w:rsidRPr="009C4031">
        <w:rPr>
          <w:rFonts w:ascii="Times New Roman" w:hAnsi="Times New Roman"/>
        </w:rPr>
        <w:t xml:space="preserve">for company-wide distribution. </w:t>
      </w:r>
    </w:p>
    <w:p w14:paraId="413F8448" w14:textId="77777777" w:rsidR="006063F8" w:rsidRPr="009C4031" w:rsidRDefault="006063F8" w:rsidP="006063F8">
      <w:pPr>
        <w:pStyle w:val="ListParagraph"/>
        <w:numPr>
          <w:ilvl w:val="0"/>
          <w:numId w:val="47"/>
        </w:numPr>
        <w:spacing w:line="240" w:lineRule="auto"/>
        <w:rPr>
          <w:rFonts w:ascii="Times New Roman" w:hAnsi="Times New Roman"/>
        </w:rPr>
      </w:pPr>
      <w:r w:rsidRPr="009C4031">
        <w:rPr>
          <w:rFonts w:ascii="Times New Roman" w:hAnsi="Times New Roman"/>
          <w:color w:val="FF0000"/>
        </w:rPr>
        <w:t>Task 3</w:t>
      </w:r>
      <w:r w:rsidRPr="009C4031">
        <w:rPr>
          <w:rFonts w:ascii="Times New Roman" w:hAnsi="Times New Roman"/>
        </w:rPr>
        <w:t xml:space="preserve"> -- An </w:t>
      </w:r>
      <w:r w:rsidRPr="009C4031">
        <w:rPr>
          <w:rFonts w:ascii="Times New Roman" w:hAnsi="Times New Roman"/>
          <w:b/>
          <w:bCs/>
        </w:rPr>
        <w:t>email</w:t>
      </w:r>
      <w:r w:rsidRPr="009C4031">
        <w:rPr>
          <w:rFonts w:ascii="Times New Roman" w:hAnsi="Times New Roman"/>
        </w:rPr>
        <w:t xml:space="preserve"> inviting your department colleagues with similar technical knowledge to a presentation on your topic. As a follow up, you also record a </w:t>
      </w:r>
      <w:r w:rsidRPr="009C4031">
        <w:rPr>
          <w:rFonts w:ascii="Times New Roman" w:hAnsi="Times New Roman"/>
          <w:b/>
          <w:bCs/>
        </w:rPr>
        <w:t>multimedia presentation</w:t>
      </w:r>
      <w:r w:rsidRPr="009C4031">
        <w:rPr>
          <w:rFonts w:ascii="Times New Roman" w:hAnsi="Times New Roman"/>
        </w:rPr>
        <w:t xml:space="preserve"> on the topic. </w:t>
      </w:r>
    </w:p>
    <w:p w14:paraId="318579F0" w14:textId="3F6443AC" w:rsidR="006063F8" w:rsidRPr="0031050A" w:rsidRDefault="006063F8" w:rsidP="006063F8">
      <w:pPr>
        <w:spacing w:line="240" w:lineRule="auto"/>
        <w:rPr>
          <w:rFonts w:ascii="Times New Roman" w:hAnsi="Times New Roman"/>
          <w:color w:val="FF0000"/>
          <w:sz w:val="24"/>
          <w:szCs w:val="24"/>
        </w:rPr>
      </w:pPr>
      <w:r w:rsidRPr="00F86DD3">
        <w:rPr>
          <w:rFonts w:ascii="Times New Roman" w:hAnsi="Times New Roman"/>
          <w:b/>
          <w:bCs/>
        </w:rPr>
        <w:t>TASK 1 must pass evaluations before T</w:t>
      </w:r>
      <w:r>
        <w:rPr>
          <w:rFonts w:ascii="Times New Roman" w:hAnsi="Times New Roman"/>
          <w:b/>
          <w:bCs/>
        </w:rPr>
        <w:t>ask</w:t>
      </w:r>
      <w:r w:rsidRPr="00F86DD3">
        <w:rPr>
          <w:rFonts w:ascii="Times New Roman" w:hAnsi="Times New Roman"/>
          <w:b/>
          <w:bCs/>
        </w:rPr>
        <w:t xml:space="preserve"> 2</w:t>
      </w:r>
      <w:r>
        <w:rPr>
          <w:rFonts w:ascii="Times New Roman" w:hAnsi="Times New Roman"/>
          <w:b/>
          <w:bCs/>
        </w:rPr>
        <w:t xml:space="preserve"> will be evaluated.</w:t>
      </w:r>
      <w:r w:rsidRPr="0031050A">
        <w:rPr>
          <w:rFonts w:ascii="Times New Roman" w:hAnsi="Times New Roman"/>
          <w:color w:val="FF0000"/>
          <w:sz w:val="24"/>
          <w:szCs w:val="24"/>
        </w:rPr>
        <w:t xml:space="preserve"> </w:t>
      </w:r>
      <w:r w:rsidR="00516C2F">
        <w:rPr>
          <w:rFonts w:ascii="Times New Roman" w:hAnsi="Times New Roman"/>
          <w:color w:val="FF0000"/>
          <w:sz w:val="24"/>
          <w:szCs w:val="24"/>
        </w:rPr>
        <w:t>With your Task 2 submission p</w:t>
      </w:r>
      <w:r w:rsidRPr="0031050A">
        <w:rPr>
          <w:rFonts w:ascii="Times New Roman" w:hAnsi="Times New Roman"/>
          <w:color w:val="FF0000"/>
          <w:sz w:val="24"/>
          <w:szCs w:val="24"/>
        </w:rPr>
        <w:t xml:space="preserve">lease include a copy of your white paper as a separate doc. </w:t>
      </w:r>
    </w:p>
    <w:p w14:paraId="5A6954A1" w14:textId="77777777" w:rsidR="006063F8" w:rsidRDefault="006063F8" w:rsidP="006063F8">
      <w:pPr>
        <w:spacing w:line="240" w:lineRule="auto"/>
        <w:rPr>
          <w:rFonts w:ascii="Times New Roman" w:hAnsi="Times New Roman"/>
          <w:b/>
          <w:bCs/>
          <w:color w:val="FF0000"/>
          <w:sz w:val="24"/>
          <w:szCs w:val="24"/>
        </w:rPr>
      </w:pPr>
    </w:p>
    <w:p w14:paraId="3CC2961F" w14:textId="1B2E4DBF" w:rsidR="006063F8" w:rsidRPr="00B33AB7" w:rsidRDefault="006063F8" w:rsidP="006063F8">
      <w:pPr>
        <w:spacing w:line="240" w:lineRule="auto"/>
        <w:rPr>
          <w:rFonts w:ascii="Times New Roman" w:hAnsi="Times New Roman"/>
        </w:rPr>
      </w:pPr>
      <w:r w:rsidRPr="009C4031">
        <w:rPr>
          <w:rFonts w:ascii="Times New Roman" w:hAnsi="Times New Roman"/>
          <w:b/>
          <w:bCs/>
          <w:color w:val="FF0000"/>
          <w:sz w:val="24"/>
          <w:szCs w:val="24"/>
        </w:rPr>
        <w:t xml:space="preserve">Task </w:t>
      </w:r>
      <w:r>
        <w:rPr>
          <w:rFonts w:ascii="Times New Roman" w:hAnsi="Times New Roman"/>
          <w:b/>
          <w:bCs/>
          <w:color w:val="FF0000"/>
          <w:sz w:val="24"/>
          <w:szCs w:val="24"/>
        </w:rPr>
        <w:t>2</w:t>
      </w:r>
      <w:r>
        <w:rPr>
          <w:rFonts w:ascii="Times New Roman" w:hAnsi="Times New Roman"/>
        </w:rPr>
        <w:t xml:space="preserve"> -- </w:t>
      </w:r>
      <w:r w:rsidRPr="00B33AB7">
        <w:rPr>
          <w:rFonts w:ascii="Times New Roman" w:hAnsi="Times New Roman"/>
        </w:rPr>
        <w:t xml:space="preserve">The following identifies what you must complete for Task </w:t>
      </w:r>
      <w:r>
        <w:rPr>
          <w:rFonts w:ascii="Times New Roman" w:hAnsi="Times New Roman"/>
        </w:rPr>
        <w:t>2</w:t>
      </w:r>
      <w:r w:rsidRPr="00B33AB7">
        <w:rPr>
          <w:rFonts w:ascii="Times New Roman" w:hAnsi="Times New Roman"/>
        </w:rPr>
        <w:t>. You’ll create one document with the following sections:</w:t>
      </w:r>
    </w:p>
    <w:p w14:paraId="75FCA422" w14:textId="77777777" w:rsidR="006063F8" w:rsidRDefault="006063F8" w:rsidP="00650A7F">
      <w:pPr>
        <w:spacing w:line="240" w:lineRule="auto"/>
        <w:rPr>
          <w:rFonts w:ascii="Times New Roman" w:hAnsi="Times New Roman"/>
          <w:b/>
          <w:bCs/>
        </w:rPr>
      </w:pPr>
    </w:p>
    <w:p w14:paraId="29DEDCD4" w14:textId="289AA7E1" w:rsidR="00531DEF" w:rsidRPr="009F35F9" w:rsidRDefault="00531DEF" w:rsidP="00531DEF">
      <w:pPr>
        <w:widowControl w:val="0"/>
        <w:spacing w:after="0" w:line="240" w:lineRule="auto"/>
        <w:ind w:left="360" w:hanging="360"/>
        <w:contextualSpacing w:val="0"/>
        <w:rPr>
          <w:rFonts w:ascii="Times New Roman" w:eastAsia="Times New Roman" w:hAnsi="Times New Roman"/>
        </w:rPr>
      </w:pPr>
      <w:bookmarkStart w:id="0" w:name="_Hlk79239430"/>
      <w:r w:rsidRPr="00F86DD3">
        <w:rPr>
          <w:rFonts w:ascii="Times New Roman" w:eastAsia="Times New Roman" w:hAnsi="Times New Roman"/>
        </w:rPr>
        <w:t xml:space="preserve">A. </w:t>
      </w:r>
      <w:bookmarkStart w:id="1" w:name="_Hlk79239459"/>
      <w:r w:rsidRPr="009F35F9">
        <w:rPr>
          <w:rFonts w:ascii="Times New Roman" w:eastAsia="Times New Roman" w:hAnsi="Times New Roman"/>
        </w:rPr>
        <w:t xml:space="preserve">Write an executive summary </w:t>
      </w:r>
      <w:r w:rsidR="00604D11" w:rsidRPr="009F35F9">
        <w:rPr>
          <w:rFonts w:ascii="Times New Roman" w:eastAsia="Times New Roman" w:hAnsi="Times New Roman"/>
        </w:rPr>
        <w:t>for your organization</w:t>
      </w:r>
      <w:r w:rsidR="00F84D77" w:rsidRPr="009F35F9">
        <w:rPr>
          <w:rFonts w:ascii="Times New Roman" w:eastAsia="Times New Roman" w:hAnsi="Times New Roman"/>
        </w:rPr>
        <w:t>’s leadership</w:t>
      </w:r>
      <w:r w:rsidR="006063F8">
        <w:rPr>
          <w:rFonts w:ascii="Times New Roman" w:eastAsia="Times New Roman" w:hAnsi="Times New Roman"/>
        </w:rPr>
        <w:t xml:space="preserve">. Include these </w:t>
      </w:r>
      <w:r w:rsidR="00B95C90" w:rsidRPr="009F35F9">
        <w:rPr>
          <w:rFonts w:ascii="Times New Roman" w:eastAsia="Times New Roman" w:hAnsi="Times New Roman"/>
        </w:rPr>
        <w:t>subtopic</w:t>
      </w:r>
      <w:r w:rsidR="006063F8">
        <w:rPr>
          <w:rFonts w:ascii="Times New Roman" w:eastAsia="Times New Roman" w:hAnsi="Times New Roman"/>
        </w:rPr>
        <w:t>s</w:t>
      </w:r>
      <w:r w:rsidR="00B95C90" w:rsidRPr="009F35F9">
        <w:rPr>
          <w:rFonts w:ascii="Times New Roman" w:eastAsia="Times New Roman" w:hAnsi="Times New Roman"/>
        </w:rPr>
        <w:t>:</w:t>
      </w:r>
      <w:r w:rsidRPr="009F35F9">
        <w:rPr>
          <w:rFonts w:ascii="Times New Roman" w:eastAsia="Times New Roman" w:hAnsi="Times New Roman"/>
        </w:rPr>
        <w:t xml:space="preserve"> </w:t>
      </w:r>
    </w:p>
    <w:p w14:paraId="65CA8B27" w14:textId="073E45A3" w:rsidR="00531DEF" w:rsidRPr="009F35F9" w:rsidRDefault="00531DEF" w:rsidP="00531DEF">
      <w:pPr>
        <w:widowControl w:val="0"/>
        <w:spacing w:after="0" w:line="240" w:lineRule="auto"/>
        <w:ind w:left="720" w:hanging="360"/>
        <w:contextualSpacing w:val="0"/>
        <w:rPr>
          <w:rFonts w:ascii="Times New Roman" w:eastAsia="MS Mincho" w:hAnsi="Times New Roman"/>
        </w:rPr>
      </w:pPr>
      <w:bookmarkStart w:id="2" w:name="_Hlk82184621"/>
      <w:r w:rsidRPr="009F35F9">
        <w:rPr>
          <w:rFonts w:ascii="Times New Roman" w:eastAsia="Times New Roman" w:hAnsi="Times New Roman"/>
        </w:rPr>
        <w:t xml:space="preserve">1.  </w:t>
      </w:r>
      <w:r w:rsidR="00061930" w:rsidRPr="009F35F9">
        <w:rPr>
          <w:rFonts w:ascii="Times New Roman" w:eastAsia="Times New Roman" w:hAnsi="Times New Roman"/>
        </w:rPr>
        <w:t>Tone</w:t>
      </w:r>
      <w:r w:rsidRPr="009F35F9">
        <w:rPr>
          <w:rFonts w:ascii="Times New Roman" w:eastAsia="Times New Roman" w:hAnsi="Times New Roman"/>
        </w:rPr>
        <w:t>.</w:t>
      </w:r>
    </w:p>
    <w:p w14:paraId="5375A85E" w14:textId="6F81BBA0" w:rsidR="00DC187C" w:rsidRPr="009F35F9" w:rsidRDefault="00531DEF" w:rsidP="00DC187C">
      <w:pPr>
        <w:widowControl w:val="0"/>
        <w:spacing w:after="0" w:line="240" w:lineRule="auto"/>
        <w:ind w:left="720" w:hanging="360"/>
        <w:contextualSpacing w:val="0"/>
        <w:rPr>
          <w:rFonts w:ascii="Times New Roman" w:eastAsia="MS Mincho" w:hAnsi="Times New Roman"/>
        </w:rPr>
      </w:pPr>
      <w:r w:rsidRPr="009F35F9">
        <w:rPr>
          <w:rFonts w:ascii="Times New Roman" w:eastAsia="Times New Roman" w:hAnsi="Times New Roman"/>
        </w:rPr>
        <w:t xml:space="preserve">2.  </w:t>
      </w:r>
      <w:r w:rsidR="00F84D77" w:rsidRPr="009F35F9">
        <w:rPr>
          <w:rFonts w:ascii="Times New Roman" w:eastAsia="Times New Roman" w:hAnsi="Times New Roman"/>
        </w:rPr>
        <w:t>Jargon</w:t>
      </w:r>
    </w:p>
    <w:p w14:paraId="63DDE962" w14:textId="21729CBA" w:rsidR="00531DEF" w:rsidRPr="009F35F9" w:rsidRDefault="009E453B" w:rsidP="00DC187C">
      <w:pPr>
        <w:widowControl w:val="0"/>
        <w:spacing w:after="0" w:line="240" w:lineRule="auto"/>
        <w:ind w:left="720" w:hanging="360"/>
        <w:contextualSpacing w:val="0"/>
        <w:rPr>
          <w:rFonts w:ascii="Times New Roman" w:eastAsia="MS Mincho" w:hAnsi="Times New Roman"/>
        </w:rPr>
      </w:pPr>
      <w:r w:rsidRPr="009F35F9">
        <w:rPr>
          <w:rFonts w:ascii="Times New Roman" w:eastAsia="MS Mincho" w:hAnsi="Times New Roman"/>
        </w:rPr>
        <w:t xml:space="preserve">3.  </w:t>
      </w:r>
      <w:r w:rsidR="009D33E3" w:rsidRPr="009F35F9">
        <w:rPr>
          <w:rFonts w:ascii="Times New Roman" w:eastAsia="MS Mincho" w:hAnsi="Times New Roman"/>
        </w:rPr>
        <w:t>T</w:t>
      </w:r>
      <w:r w:rsidR="00531DEF" w:rsidRPr="009F35F9">
        <w:rPr>
          <w:rFonts w:ascii="Times New Roman" w:eastAsia="Times New Roman" w:hAnsi="Times New Roman"/>
        </w:rPr>
        <w:t xml:space="preserve">iming, sensitivity, and classification </w:t>
      </w:r>
    </w:p>
    <w:bookmarkEnd w:id="0"/>
    <w:bookmarkEnd w:id="1"/>
    <w:bookmarkEnd w:id="2"/>
    <w:p w14:paraId="115DB743" w14:textId="77777777" w:rsidR="00FB195F" w:rsidRPr="009F35F9" w:rsidRDefault="00FB195F" w:rsidP="00FB195F">
      <w:pPr>
        <w:widowControl w:val="0"/>
        <w:spacing w:after="0" w:line="240" w:lineRule="auto"/>
        <w:ind w:left="360"/>
        <w:contextualSpacing w:val="0"/>
        <w:rPr>
          <w:rFonts w:ascii="Times New Roman" w:eastAsia="Times New Roman" w:hAnsi="Times New Roman"/>
        </w:rPr>
      </w:pPr>
    </w:p>
    <w:p w14:paraId="49268965" w14:textId="054100F7" w:rsidR="0009130E" w:rsidRPr="009F35F9" w:rsidRDefault="00FB195F" w:rsidP="00A62D93">
      <w:pPr>
        <w:widowControl w:val="0"/>
        <w:spacing w:after="0" w:line="240" w:lineRule="auto"/>
        <w:ind w:left="360" w:hanging="360"/>
        <w:contextualSpacing w:val="0"/>
        <w:rPr>
          <w:rFonts w:ascii="Times New Roman" w:eastAsia="Times New Roman" w:hAnsi="Times New Roman"/>
        </w:rPr>
      </w:pPr>
      <w:r w:rsidRPr="009F35F9">
        <w:rPr>
          <w:rFonts w:ascii="Times New Roman" w:eastAsia="Times New Roman" w:hAnsi="Times New Roman"/>
        </w:rPr>
        <w:t>B.  Write a</w:t>
      </w:r>
      <w:r w:rsidR="00E96B86" w:rsidRPr="009F35F9">
        <w:rPr>
          <w:rFonts w:ascii="Times New Roman" w:eastAsia="Times New Roman" w:hAnsi="Times New Roman"/>
        </w:rPr>
        <w:t>n internal</w:t>
      </w:r>
      <w:r w:rsidRPr="009F35F9">
        <w:rPr>
          <w:rFonts w:ascii="Times New Roman" w:eastAsia="Times New Roman" w:hAnsi="Times New Roman"/>
        </w:rPr>
        <w:t xml:space="preserve"> press release</w:t>
      </w:r>
      <w:r w:rsidR="006063F8">
        <w:rPr>
          <w:rFonts w:ascii="Times New Roman" w:eastAsia="Times New Roman" w:hAnsi="Times New Roman"/>
        </w:rPr>
        <w:t xml:space="preserve"> based on your white paper to </w:t>
      </w:r>
      <w:r w:rsidR="00E96B86" w:rsidRPr="009F35F9">
        <w:rPr>
          <w:rFonts w:ascii="Times New Roman" w:eastAsia="Times New Roman" w:hAnsi="Times New Roman"/>
        </w:rPr>
        <w:t xml:space="preserve">be provided to </w:t>
      </w:r>
      <w:r w:rsidR="00C33035" w:rsidRPr="009F35F9">
        <w:rPr>
          <w:rFonts w:ascii="Times New Roman" w:eastAsia="Times New Roman" w:hAnsi="Times New Roman"/>
        </w:rPr>
        <w:t xml:space="preserve">the entire company. </w:t>
      </w:r>
    </w:p>
    <w:p w14:paraId="380D1F56" w14:textId="77777777" w:rsidR="000777AD" w:rsidRPr="009F35F9" w:rsidRDefault="000777AD" w:rsidP="000777AD">
      <w:pPr>
        <w:spacing w:line="276" w:lineRule="auto"/>
        <w:rPr>
          <w:rFonts w:ascii="Times New Roman" w:hAnsi="Times New Roman"/>
        </w:rPr>
      </w:pPr>
    </w:p>
    <w:p w14:paraId="33459DE2" w14:textId="29CEC85E" w:rsidR="00C33035" w:rsidRPr="009F35F9" w:rsidRDefault="000B061E" w:rsidP="00C56CD1">
      <w:pPr>
        <w:widowControl w:val="0"/>
        <w:spacing w:after="0" w:line="240" w:lineRule="auto"/>
        <w:ind w:left="360" w:hanging="360"/>
        <w:contextualSpacing w:val="0"/>
        <w:rPr>
          <w:rFonts w:ascii="Times New Roman" w:eastAsia="Times New Roman" w:hAnsi="Times New Roman"/>
        </w:rPr>
      </w:pPr>
      <w:r w:rsidRPr="009F35F9">
        <w:rPr>
          <w:rFonts w:ascii="Times New Roman" w:eastAsia="Times New Roman" w:hAnsi="Times New Roman"/>
        </w:rPr>
        <w:t>C.  Write a</w:t>
      </w:r>
      <w:r w:rsidR="00C33035" w:rsidRPr="009F35F9">
        <w:rPr>
          <w:rFonts w:ascii="Times New Roman" w:eastAsia="Times New Roman" w:hAnsi="Times New Roman"/>
        </w:rPr>
        <w:t>n internal</w:t>
      </w:r>
      <w:r w:rsidRPr="009F35F9">
        <w:rPr>
          <w:rFonts w:ascii="Times New Roman" w:eastAsia="Times New Roman" w:hAnsi="Times New Roman"/>
        </w:rPr>
        <w:t xml:space="preserve"> </w:t>
      </w:r>
      <w:r w:rsidR="007B5C86">
        <w:rPr>
          <w:rFonts w:ascii="Times New Roman" w:eastAsia="Times New Roman" w:hAnsi="Times New Roman"/>
        </w:rPr>
        <w:t>F</w:t>
      </w:r>
      <w:r w:rsidRPr="009F35F9">
        <w:rPr>
          <w:rFonts w:ascii="Times New Roman" w:eastAsia="Times New Roman" w:hAnsi="Times New Roman"/>
        </w:rPr>
        <w:t xml:space="preserve">requently </w:t>
      </w:r>
      <w:r w:rsidR="007B5C86">
        <w:rPr>
          <w:rFonts w:ascii="Times New Roman" w:eastAsia="Times New Roman" w:hAnsi="Times New Roman"/>
        </w:rPr>
        <w:t>A</w:t>
      </w:r>
      <w:r w:rsidRPr="009F35F9">
        <w:rPr>
          <w:rFonts w:ascii="Times New Roman" w:eastAsia="Times New Roman" w:hAnsi="Times New Roman"/>
        </w:rPr>
        <w:t xml:space="preserve">sked </w:t>
      </w:r>
      <w:r w:rsidR="007B5C86">
        <w:rPr>
          <w:rFonts w:ascii="Times New Roman" w:eastAsia="Times New Roman" w:hAnsi="Times New Roman"/>
        </w:rPr>
        <w:t>Q</w:t>
      </w:r>
      <w:r w:rsidRPr="009F35F9">
        <w:rPr>
          <w:rFonts w:ascii="Times New Roman" w:eastAsia="Times New Roman" w:hAnsi="Times New Roman"/>
        </w:rPr>
        <w:t xml:space="preserve">uestions (FAQ) document based on your white paper. </w:t>
      </w:r>
    </w:p>
    <w:p w14:paraId="33BC7109" w14:textId="77777777" w:rsidR="00C33035" w:rsidRPr="009F35F9" w:rsidRDefault="00C33035" w:rsidP="00C56CD1">
      <w:pPr>
        <w:widowControl w:val="0"/>
        <w:spacing w:after="0" w:line="240" w:lineRule="auto"/>
        <w:ind w:left="360" w:hanging="360"/>
        <w:contextualSpacing w:val="0"/>
        <w:rPr>
          <w:rFonts w:ascii="Times New Roman" w:eastAsia="Times New Roman" w:hAnsi="Times New Roman"/>
        </w:rPr>
      </w:pPr>
    </w:p>
    <w:p w14:paraId="0C67C1ED" w14:textId="1523DCF0" w:rsidR="00C56CD1" w:rsidRPr="009F35F9" w:rsidRDefault="00577614" w:rsidP="00C56CD1">
      <w:pPr>
        <w:widowControl w:val="0"/>
        <w:spacing w:after="0" w:line="240" w:lineRule="auto"/>
        <w:ind w:left="360" w:hanging="360"/>
        <w:contextualSpacing w:val="0"/>
        <w:rPr>
          <w:rFonts w:ascii="Times New Roman" w:eastAsia="Times New Roman" w:hAnsi="Times New Roman"/>
        </w:rPr>
      </w:pPr>
      <w:r w:rsidRPr="009F35F9">
        <w:rPr>
          <w:rFonts w:ascii="Times New Roman" w:eastAsia="Times New Roman" w:hAnsi="Times New Roman"/>
        </w:rPr>
        <w:t xml:space="preserve">After completing </w:t>
      </w:r>
      <w:r w:rsidR="00F22197" w:rsidRPr="009F35F9">
        <w:rPr>
          <w:rFonts w:ascii="Times New Roman" w:eastAsia="Times New Roman" w:hAnsi="Times New Roman"/>
        </w:rPr>
        <w:t>B and C</w:t>
      </w:r>
      <w:r w:rsidR="006063F8">
        <w:rPr>
          <w:rFonts w:ascii="Times New Roman" w:eastAsia="Times New Roman" w:hAnsi="Times New Roman"/>
        </w:rPr>
        <w:t>,</w:t>
      </w:r>
      <w:r w:rsidR="00F22197" w:rsidRPr="009F35F9">
        <w:rPr>
          <w:rFonts w:ascii="Times New Roman" w:eastAsia="Times New Roman" w:hAnsi="Times New Roman"/>
        </w:rPr>
        <w:t xml:space="preserve"> </w:t>
      </w:r>
      <w:r w:rsidR="006063F8">
        <w:rPr>
          <w:rFonts w:ascii="Times New Roman" w:eastAsia="Times New Roman" w:hAnsi="Times New Roman"/>
        </w:rPr>
        <w:t>c</w:t>
      </w:r>
      <w:r w:rsidR="00C56CD1" w:rsidRPr="009F35F9">
        <w:rPr>
          <w:rFonts w:ascii="Times New Roman" w:eastAsia="Times New Roman" w:hAnsi="Times New Roman"/>
        </w:rPr>
        <w:t>reate the following subtopic</w:t>
      </w:r>
      <w:r w:rsidR="006063F8">
        <w:rPr>
          <w:rFonts w:ascii="Times New Roman" w:eastAsia="Times New Roman" w:hAnsi="Times New Roman"/>
        </w:rPr>
        <w:t>s</w:t>
      </w:r>
      <w:r w:rsidR="00C56CD1" w:rsidRPr="009F35F9">
        <w:rPr>
          <w:rFonts w:ascii="Times New Roman" w:eastAsia="Times New Roman" w:hAnsi="Times New Roman"/>
        </w:rPr>
        <w:t xml:space="preserve">: </w:t>
      </w:r>
    </w:p>
    <w:p w14:paraId="1A92932B" w14:textId="1BDFA9FF" w:rsidR="0009130E" w:rsidRPr="009F35F9" w:rsidRDefault="0009130E" w:rsidP="0009130E">
      <w:pPr>
        <w:widowControl w:val="0"/>
        <w:spacing w:after="0" w:line="240" w:lineRule="auto"/>
        <w:ind w:left="720" w:hanging="360"/>
        <w:contextualSpacing w:val="0"/>
        <w:rPr>
          <w:rFonts w:ascii="Times New Roman" w:eastAsia="MS Mincho" w:hAnsi="Times New Roman"/>
        </w:rPr>
      </w:pPr>
      <w:r w:rsidRPr="009F35F9">
        <w:rPr>
          <w:rFonts w:ascii="Times New Roman" w:eastAsia="Times New Roman" w:hAnsi="Times New Roman"/>
        </w:rPr>
        <w:t>1.  Tone</w:t>
      </w:r>
    </w:p>
    <w:p w14:paraId="04249E62" w14:textId="6E896810" w:rsidR="0009130E" w:rsidRPr="009F35F9" w:rsidRDefault="0009130E" w:rsidP="0009130E">
      <w:pPr>
        <w:widowControl w:val="0"/>
        <w:spacing w:after="0" w:line="240" w:lineRule="auto"/>
        <w:ind w:left="720" w:hanging="360"/>
        <w:contextualSpacing w:val="0"/>
        <w:rPr>
          <w:rFonts w:ascii="Times New Roman" w:eastAsia="MS Mincho" w:hAnsi="Times New Roman"/>
        </w:rPr>
      </w:pPr>
      <w:r w:rsidRPr="009F35F9">
        <w:rPr>
          <w:rFonts w:ascii="Times New Roman" w:eastAsia="Times New Roman" w:hAnsi="Times New Roman"/>
        </w:rPr>
        <w:t>2.  Jargon</w:t>
      </w:r>
    </w:p>
    <w:p w14:paraId="0BDCCD34" w14:textId="42723C11" w:rsidR="0009130E" w:rsidRPr="009F35F9" w:rsidRDefault="0009130E" w:rsidP="0009130E">
      <w:pPr>
        <w:widowControl w:val="0"/>
        <w:spacing w:after="0" w:line="240" w:lineRule="auto"/>
        <w:ind w:left="720" w:hanging="360"/>
        <w:contextualSpacing w:val="0"/>
        <w:rPr>
          <w:rFonts w:ascii="Times New Roman" w:eastAsia="MS Mincho" w:hAnsi="Times New Roman"/>
        </w:rPr>
      </w:pPr>
      <w:r w:rsidRPr="009F35F9">
        <w:rPr>
          <w:rFonts w:ascii="Times New Roman" w:eastAsia="MS Mincho" w:hAnsi="Times New Roman"/>
        </w:rPr>
        <w:t>3.  Timing</w:t>
      </w:r>
      <w:r w:rsidRPr="009F35F9">
        <w:rPr>
          <w:rFonts w:ascii="Times New Roman" w:eastAsia="Times New Roman" w:hAnsi="Times New Roman"/>
        </w:rPr>
        <w:t>, message sensitivity, and classification</w:t>
      </w:r>
    </w:p>
    <w:p w14:paraId="4DF647C4" w14:textId="77777777" w:rsidR="005B5383" w:rsidRPr="00F86DD3" w:rsidRDefault="005B5383" w:rsidP="005B5383">
      <w:pPr>
        <w:spacing w:line="276" w:lineRule="auto"/>
        <w:ind w:left="720"/>
      </w:pPr>
    </w:p>
    <w:p w14:paraId="05153BCF" w14:textId="768D1A30" w:rsidR="009104F2" w:rsidRPr="006063F8" w:rsidRDefault="009104F2" w:rsidP="009104F2">
      <w:pPr>
        <w:widowControl w:val="0"/>
        <w:spacing w:after="0" w:line="240" w:lineRule="auto"/>
        <w:ind w:left="360" w:hanging="360"/>
        <w:contextualSpacing w:val="0"/>
        <w:rPr>
          <w:rFonts w:ascii="Times New Roman" w:eastAsia="Times New Roman" w:hAnsi="Times New Roman"/>
          <w:color w:val="FF0000"/>
        </w:rPr>
      </w:pPr>
      <w:r w:rsidRPr="00F86DD3">
        <w:rPr>
          <w:rFonts w:ascii="Times New Roman" w:eastAsia="Times New Roman" w:hAnsi="Times New Roman"/>
        </w:rPr>
        <w:t xml:space="preserve">D.  </w:t>
      </w:r>
      <w:r w:rsidRPr="00F86DD3">
        <w:rPr>
          <w:rFonts w:ascii="Times New Roman" w:eastAsia="Segoe UI" w:hAnsi="Times New Roman"/>
        </w:rPr>
        <w:t xml:space="preserve">Acknowledge sources using in-text citations and references or in-line attribution for content that is copied, quoted, </w:t>
      </w:r>
      <w:proofErr w:type="gramStart"/>
      <w:r w:rsidRPr="00F86DD3">
        <w:rPr>
          <w:rFonts w:ascii="Times New Roman" w:eastAsia="Segoe UI" w:hAnsi="Times New Roman"/>
        </w:rPr>
        <w:t>paraphrase</w:t>
      </w:r>
      <w:r w:rsidR="00635C37">
        <w:rPr>
          <w:rFonts w:ascii="Times New Roman" w:eastAsia="Segoe UI" w:hAnsi="Times New Roman"/>
        </w:rPr>
        <w:t>d</w:t>
      </w:r>
      <w:proofErr w:type="gramEnd"/>
      <w:r w:rsidRPr="00F86DD3">
        <w:rPr>
          <w:rFonts w:ascii="Times New Roman" w:eastAsia="Segoe UI" w:hAnsi="Times New Roman"/>
        </w:rPr>
        <w:t xml:space="preserve"> or summarized.</w:t>
      </w:r>
      <w:r w:rsidR="006063F8">
        <w:rPr>
          <w:rFonts w:ascii="Times New Roman" w:eastAsia="Segoe UI" w:hAnsi="Times New Roman"/>
        </w:rPr>
        <w:t xml:space="preserve"> </w:t>
      </w:r>
      <w:r w:rsidR="006063F8" w:rsidRPr="006063F8">
        <w:rPr>
          <w:rFonts w:ascii="Times New Roman" w:eastAsia="Segoe UI" w:hAnsi="Times New Roman"/>
          <w:color w:val="FF0000"/>
        </w:rPr>
        <w:t xml:space="preserve">Sources are not required for this task. </w:t>
      </w:r>
    </w:p>
    <w:p w14:paraId="03D38A11" w14:textId="4F61C621" w:rsidR="0021098E" w:rsidRPr="00F86DD3" w:rsidRDefault="00271511" w:rsidP="00002848">
      <w:pPr>
        <w:pStyle w:val="List"/>
        <w:spacing w:after="0" w:line="276" w:lineRule="auto"/>
        <w:ind w:left="0" w:firstLine="0"/>
        <w:rPr>
          <w:rFonts w:ascii="Times New Roman" w:hAnsi="Times New Roman"/>
        </w:rPr>
      </w:pPr>
      <w:r w:rsidRPr="00F86DD3">
        <w:rPr>
          <w:rFonts w:ascii="Times New Roman" w:hAnsi="Times New Roman"/>
        </w:rPr>
        <w:t>E</w:t>
      </w:r>
      <w:r w:rsidR="0021098E" w:rsidRPr="00F86DD3">
        <w:rPr>
          <w:rFonts w:ascii="Times New Roman" w:hAnsi="Times New Roman"/>
        </w:rPr>
        <w:t>.  Demonstrate professional communication in the content and presentation of your submission.</w:t>
      </w:r>
    </w:p>
    <w:p w14:paraId="49A65C63" w14:textId="77777777" w:rsidR="004163E5" w:rsidRDefault="004163E5" w:rsidP="004163E5">
      <w:pPr>
        <w:spacing w:line="276" w:lineRule="auto"/>
        <w:rPr>
          <w:rFonts w:ascii="Times New Roman" w:hAnsi="Times New Roman"/>
          <w:b/>
          <w:bCs/>
        </w:rPr>
      </w:pPr>
    </w:p>
    <w:p w14:paraId="26169E1B" w14:textId="77777777" w:rsidR="006063F8" w:rsidRPr="006063F8" w:rsidRDefault="006063F8" w:rsidP="006063F8">
      <w:pPr>
        <w:spacing w:line="276" w:lineRule="auto"/>
        <w:rPr>
          <w:rFonts w:ascii="Times New Roman" w:hAnsi="Times New Roman"/>
        </w:rPr>
      </w:pPr>
      <w:r w:rsidRPr="006063F8">
        <w:rPr>
          <w:rFonts w:ascii="Times New Roman" w:hAnsi="Times New Roman"/>
        </w:rPr>
        <w:t xml:space="preserve">The following pages describe, in more detail, what type of content you should include in your submission. Please be sure to follow the recommendations closely as they will help you be more successful with your submission. </w:t>
      </w:r>
    </w:p>
    <w:p w14:paraId="4CBC3CD0" w14:textId="77777777" w:rsidR="006063F8" w:rsidRPr="006063F8" w:rsidRDefault="006063F8" w:rsidP="006063F8">
      <w:pPr>
        <w:spacing w:line="276" w:lineRule="auto"/>
        <w:rPr>
          <w:rFonts w:ascii="Times New Roman" w:hAnsi="Times New Roman"/>
        </w:rPr>
      </w:pPr>
    </w:p>
    <w:p w14:paraId="6C75CA95" w14:textId="0356E982" w:rsidR="006063F8" w:rsidRPr="006063F8" w:rsidRDefault="006063F8" w:rsidP="006063F8">
      <w:pPr>
        <w:spacing w:line="276" w:lineRule="auto"/>
        <w:rPr>
          <w:rFonts w:ascii="Times New Roman" w:hAnsi="Times New Roman"/>
        </w:rPr>
      </w:pPr>
      <w:r w:rsidRPr="006063F8">
        <w:rPr>
          <w:rFonts w:ascii="Times New Roman" w:hAnsi="Times New Roman"/>
        </w:rPr>
        <w:t xml:space="preserve">There is a corresponding exemplar/template document for Task </w:t>
      </w:r>
      <w:r>
        <w:rPr>
          <w:rFonts w:ascii="Times New Roman" w:hAnsi="Times New Roman"/>
        </w:rPr>
        <w:t>2</w:t>
      </w:r>
      <w:r w:rsidRPr="006063F8">
        <w:rPr>
          <w:rFonts w:ascii="Times New Roman" w:hAnsi="Times New Roman"/>
        </w:rPr>
        <w:t xml:space="preserve">. Use that document to help you with your formatting of the submission and how to approach the requirements for the task. Contact your course instructor if you do not have this document. </w:t>
      </w:r>
    </w:p>
    <w:p w14:paraId="7DE999DB" w14:textId="77777777" w:rsidR="006063F8" w:rsidRPr="006063F8" w:rsidRDefault="006063F8" w:rsidP="006063F8">
      <w:pPr>
        <w:spacing w:line="276" w:lineRule="auto"/>
        <w:rPr>
          <w:rFonts w:ascii="Times New Roman" w:hAnsi="Times New Roman"/>
        </w:rPr>
      </w:pPr>
    </w:p>
    <w:p w14:paraId="1084666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63CEBD66" w14:textId="77777777" w:rsidR="00CC5027" w:rsidRPr="00CC5027" w:rsidRDefault="00CC5027" w:rsidP="00CC5027">
      <w:pPr>
        <w:spacing w:after="0" w:line="240" w:lineRule="auto"/>
        <w:contextualSpacing w:val="0"/>
        <w:jc w:val="center"/>
        <w:rPr>
          <w:rFonts w:ascii="Times New Roman" w:hAnsi="Times New Roman"/>
          <w:b/>
          <w:bCs/>
          <w:sz w:val="28"/>
          <w:szCs w:val="28"/>
        </w:rPr>
      </w:pPr>
      <w:r w:rsidRPr="00CC5027">
        <w:rPr>
          <w:rFonts w:ascii="Times New Roman" w:hAnsi="Times New Roman"/>
          <w:b/>
          <w:bCs/>
          <w:sz w:val="28"/>
          <w:szCs w:val="28"/>
        </w:rPr>
        <w:t>Things to Consider</w:t>
      </w:r>
    </w:p>
    <w:p w14:paraId="0D44E406" w14:textId="77777777" w:rsidR="00CC5027" w:rsidRPr="00CC5027" w:rsidRDefault="00CC5027" w:rsidP="00CC5027">
      <w:pPr>
        <w:spacing w:after="0" w:line="240" w:lineRule="auto"/>
        <w:contextualSpacing w:val="0"/>
        <w:rPr>
          <w:rFonts w:ascii="Times New Roman" w:hAnsi="Times New Roman"/>
          <w:b/>
          <w:bCs/>
          <w:sz w:val="24"/>
          <w:szCs w:val="24"/>
        </w:rPr>
      </w:pPr>
    </w:p>
    <w:p w14:paraId="5D6C4852" w14:textId="10E93420" w:rsidR="00516C2F" w:rsidRPr="00516C2F" w:rsidRDefault="00516C2F" w:rsidP="00CC5027">
      <w:pPr>
        <w:spacing w:after="0" w:line="240" w:lineRule="auto"/>
        <w:contextualSpacing w:val="0"/>
        <w:rPr>
          <w:rFonts w:ascii="Times New Roman" w:hAnsi="Times New Roman"/>
          <w:b/>
          <w:bCs/>
          <w:sz w:val="24"/>
          <w:szCs w:val="24"/>
          <w:u w:val="single"/>
        </w:rPr>
      </w:pPr>
      <w:r w:rsidRPr="00516C2F">
        <w:rPr>
          <w:rFonts w:ascii="Times New Roman" w:hAnsi="Times New Roman"/>
          <w:b/>
          <w:bCs/>
          <w:sz w:val="24"/>
          <w:szCs w:val="24"/>
          <w:u w:val="single"/>
        </w:rPr>
        <w:t xml:space="preserve">What </w:t>
      </w:r>
      <w:r>
        <w:rPr>
          <w:rFonts w:ascii="Times New Roman" w:hAnsi="Times New Roman"/>
          <w:b/>
          <w:bCs/>
          <w:sz w:val="24"/>
          <w:szCs w:val="24"/>
          <w:u w:val="single"/>
        </w:rPr>
        <w:t>F</w:t>
      </w:r>
      <w:r w:rsidRPr="00516C2F">
        <w:rPr>
          <w:rFonts w:ascii="Times New Roman" w:hAnsi="Times New Roman"/>
          <w:b/>
          <w:bCs/>
          <w:sz w:val="24"/>
          <w:szCs w:val="24"/>
          <w:u w:val="single"/>
        </w:rPr>
        <w:t xml:space="preserve">ormat to </w:t>
      </w:r>
      <w:r>
        <w:rPr>
          <w:rFonts w:ascii="Times New Roman" w:hAnsi="Times New Roman"/>
          <w:b/>
          <w:bCs/>
          <w:sz w:val="24"/>
          <w:szCs w:val="24"/>
          <w:u w:val="single"/>
        </w:rPr>
        <w:t>U</w:t>
      </w:r>
      <w:r w:rsidRPr="00516C2F">
        <w:rPr>
          <w:rFonts w:ascii="Times New Roman" w:hAnsi="Times New Roman"/>
          <w:b/>
          <w:bCs/>
          <w:sz w:val="24"/>
          <w:szCs w:val="24"/>
          <w:u w:val="single"/>
        </w:rPr>
        <w:t>se</w:t>
      </w:r>
    </w:p>
    <w:p w14:paraId="359903A3" w14:textId="77777777" w:rsidR="00516C2F" w:rsidRDefault="00516C2F" w:rsidP="00CC5027">
      <w:pPr>
        <w:spacing w:after="0" w:line="240" w:lineRule="auto"/>
        <w:contextualSpacing w:val="0"/>
        <w:rPr>
          <w:rFonts w:ascii="Times New Roman" w:hAnsi="Times New Roman"/>
          <w:b/>
          <w:bCs/>
          <w:sz w:val="24"/>
          <w:szCs w:val="24"/>
        </w:rPr>
      </w:pPr>
    </w:p>
    <w:p w14:paraId="26EC7839" w14:textId="1E1F6601" w:rsidR="00CC5027" w:rsidRPr="00CC5027" w:rsidRDefault="00CC5027" w:rsidP="00CC5027">
      <w:pPr>
        <w:spacing w:after="0" w:line="240" w:lineRule="auto"/>
        <w:contextualSpacing w:val="0"/>
        <w:rPr>
          <w:rFonts w:ascii="Times New Roman" w:hAnsi="Times New Roman"/>
          <w:b/>
          <w:bCs/>
          <w:sz w:val="24"/>
          <w:szCs w:val="24"/>
        </w:rPr>
      </w:pPr>
      <w:r w:rsidRPr="00CC5027">
        <w:rPr>
          <w:rFonts w:ascii="Times New Roman" w:hAnsi="Times New Roman"/>
          <w:b/>
          <w:bCs/>
          <w:sz w:val="24"/>
          <w:szCs w:val="24"/>
        </w:rPr>
        <w:t xml:space="preserve">There is not a required format for these tasks, but APA formatting is recommended. It’s quite simple: 1” margins, double spaced, indent first line of each paragraph, center main headings, left-justify subheadings, page numbering top right and a 12-pt. font (Times New Roman is typically used.). So, if in doubt, use this format throughout.  </w:t>
      </w:r>
    </w:p>
    <w:p w14:paraId="60F6CC78" w14:textId="77777777" w:rsidR="00CC5027" w:rsidRPr="00CC5027" w:rsidRDefault="00CC5027" w:rsidP="00CC5027">
      <w:pPr>
        <w:spacing w:after="0" w:line="240" w:lineRule="auto"/>
        <w:contextualSpacing w:val="0"/>
        <w:rPr>
          <w:rFonts w:ascii="Times New Roman" w:hAnsi="Times New Roman"/>
          <w:b/>
          <w:bCs/>
          <w:sz w:val="24"/>
          <w:szCs w:val="24"/>
        </w:rPr>
      </w:pPr>
    </w:p>
    <w:p w14:paraId="770F0BE1" w14:textId="77777777" w:rsidR="00CC5027" w:rsidRPr="00CC5027" w:rsidRDefault="00CC5027" w:rsidP="00CC5027">
      <w:pPr>
        <w:spacing w:after="0" w:line="240" w:lineRule="auto"/>
        <w:contextualSpacing w:val="0"/>
        <w:rPr>
          <w:rFonts w:ascii="Times New Roman" w:hAnsi="Times New Roman"/>
          <w:b/>
          <w:bCs/>
          <w:sz w:val="24"/>
          <w:szCs w:val="24"/>
          <w:u w:val="single"/>
        </w:rPr>
      </w:pPr>
      <w:r w:rsidRPr="00CC5027">
        <w:rPr>
          <w:rFonts w:ascii="Times New Roman" w:hAnsi="Times New Roman"/>
          <w:b/>
          <w:bCs/>
          <w:sz w:val="24"/>
          <w:szCs w:val="24"/>
          <w:u w:val="single"/>
        </w:rPr>
        <w:t>Table of Contents</w:t>
      </w:r>
    </w:p>
    <w:p w14:paraId="1747B359" w14:textId="77777777" w:rsidR="00CC5027" w:rsidRPr="00CC5027" w:rsidRDefault="00CC5027" w:rsidP="00CC5027">
      <w:pPr>
        <w:spacing w:after="0" w:line="240" w:lineRule="auto"/>
        <w:contextualSpacing w:val="0"/>
        <w:rPr>
          <w:rFonts w:ascii="Times New Roman" w:hAnsi="Times New Roman"/>
          <w:b/>
          <w:bCs/>
          <w:sz w:val="24"/>
          <w:szCs w:val="24"/>
        </w:rPr>
      </w:pPr>
      <w:r w:rsidRPr="00CC5027">
        <w:rPr>
          <w:rFonts w:ascii="Times New Roman" w:hAnsi="Times New Roman"/>
          <w:b/>
          <w:bCs/>
          <w:sz w:val="24"/>
          <w:szCs w:val="24"/>
        </w:rPr>
        <w:t>Create a professional looking Table of Contents that includes your main and subheadings and the related page numbers. Use the automatic TOC generating function of Word or other word processing packages to make the process easier.</w:t>
      </w:r>
    </w:p>
    <w:p w14:paraId="34B81382" w14:textId="77777777" w:rsidR="00CC5027" w:rsidRPr="00CC5027" w:rsidRDefault="00CC5027" w:rsidP="00CC5027">
      <w:pPr>
        <w:spacing w:after="0" w:line="240" w:lineRule="auto"/>
        <w:contextualSpacing w:val="0"/>
        <w:rPr>
          <w:rFonts w:ascii="Times New Roman" w:hAnsi="Times New Roman"/>
          <w:b/>
          <w:bCs/>
          <w:sz w:val="24"/>
          <w:szCs w:val="24"/>
          <w:u w:val="single"/>
        </w:rPr>
      </w:pPr>
    </w:p>
    <w:p w14:paraId="14D12238" w14:textId="77777777" w:rsidR="00CC5027" w:rsidRPr="00CC5027" w:rsidRDefault="00CC5027" w:rsidP="00CC5027">
      <w:pPr>
        <w:spacing w:after="0" w:line="240" w:lineRule="auto"/>
        <w:contextualSpacing w:val="0"/>
        <w:rPr>
          <w:rFonts w:ascii="Times New Roman" w:hAnsi="Times New Roman"/>
          <w:b/>
          <w:bCs/>
          <w:sz w:val="24"/>
          <w:szCs w:val="24"/>
          <w:u w:val="single"/>
        </w:rPr>
      </w:pPr>
      <w:bookmarkStart w:id="3" w:name="_Hlk102741872"/>
      <w:r w:rsidRPr="00CC5027">
        <w:rPr>
          <w:rFonts w:ascii="Times New Roman" w:hAnsi="Times New Roman"/>
          <w:b/>
          <w:bCs/>
          <w:sz w:val="24"/>
          <w:szCs w:val="24"/>
          <w:u w:val="single"/>
        </w:rPr>
        <w:t>Why these headings?</w:t>
      </w:r>
    </w:p>
    <w:p w14:paraId="361A7677" w14:textId="21F8808D" w:rsidR="00CC5027" w:rsidRPr="00CC5027" w:rsidRDefault="00CC5027" w:rsidP="00CC5027">
      <w:pPr>
        <w:spacing w:after="0" w:line="240" w:lineRule="auto"/>
        <w:contextualSpacing w:val="0"/>
        <w:rPr>
          <w:rFonts w:ascii="Times New Roman" w:hAnsi="Times New Roman"/>
          <w:b/>
          <w:bCs/>
          <w:sz w:val="24"/>
          <w:szCs w:val="24"/>
        </w:rPr>
      </w:pPr>
      <w:r w:rsidRPr="00CC5027">
        <w:rPr>
          <w:rFonts w:ascii="Times New Roman" w:hAnsi="Times New Roman"/>
          <w:b/>
          <w:bCs/>
          <w:sz w:val="24"/>
          <w:szCs w:val="24"/>
        </w:rPr>
        <w:t xml:space="preserve">Use the headings </w:t>
      </w:r>
      <w:r w:rsidR="00516C2F">
        <w:rPr>
          <w:rFonts w:ascii="Times New Roman" w:hAnsi="Times New Roman"/>
          <w:b/>
          <w:bCs/>
          <w:sz w:val="24"/>
          <w:szCs w:val="24"/>
        </w:rPr>
        <w:t>in the exemplar/template.</w:t>
      </w:r>
      <w:r w:rsidRPr="00CC5027">
        <w:rPr>
          <w:rFonts w:ascii="Times New Roman" w:hAnsi="Times New Roman"/>
          <w:b/>
          <w:bCs/>
          <w:sz w:val="24"/>
          <w:szCs w:val="24"/>
        </w:rPr>
        <w:t xml:space="preserve"> </w:t>
      </w:r>
      <w:r w:rsidR="00516C2F">
        <w:rPr>
          <w:rFonts w:ascii="Times New Roman" w:hAnsi="Times New Roman"/>
          <w:b/>
          <w:bCs/>
          <w:sz w:val="24"/>
          <w:szCs w:val="24"/>
        </w:rPr>
        <w:t>T</w:t>
      </w:r>
      <w:r w:rsidRPr="00CC5027">
        <w:rPr>
          <w:rFonts w:ascii="Times New Roman" w:hAnsi="Times New Roman"/>
          <w:b/>
          <w:bCs/>
          <w:sz w:val="24"/>
          <w:szCs w:val="24"/>
        </w:rPr>
        <w:t xml:space="preserve">hey parallel the </w:t>
      </w:r>
      <w:r w:rsidR="00516C2F">
        <w:rPr>
          <w:rFonts w:ascii="Times New Roman" w:hAnsi="Times New Roman"/>
          <w:b/>
          <w:bCs/>
          <w:sz w:val="24"/>
          <w:szCs w:val="24"/>
        </w:rPr>
        <w:t>r</w:t>
      </w:r>
      <w:r w:rsidRPr="00CC5027">
        <w:rPr>
          <w:rFonts w:ascii="Times New Roman" w:hAnsi="Times New Roman"/>
          <w:b/>
          <w:bCs/>
          <w:sz w:val="24"/>
          <w:szCs w:val="24"/>
        </w:rPr>
        <w:t xml:space="preserve">ubric that the evaluator will use. This will make it easier for the evaluator to recognize how you’ve addressed the requirement.  </w:t>
      </w:r>
    </w:p>
    <w:bookmarkEnd w:id="3"/>
    <w:p w14:paraId="115B99FB" w14:textId="77777777" w:rsidR="00CC5027" w:rsidRPr="00CC5027" w:rsidRDefault="00CC5027" w:rsidP="00CC5027">
      <w:pPr>
        <w:spacing w:after="0" w:line="240" w:lineRule="auto"/>
        <w:contextualSpacing w:val="0"/>
        <w:rPr>
          <w:rFonts w:ascii="Times New Roman" w:hAnsi="Times New Roman"/>
          <w:bCs/>
          <w:sz w:val="24"/>
          <w:szCs w:val="24"/>
          <w:u w:val="single"/>
        </w:rPr>
      </w:pPr>
    </w:p>
    <w:p w14:paraId="022EF147" w14:textId="77777777" w:rsidR="00CC5027" w:rsidRPr="00CC5027" w:rsidRDefault="00CC5027" w:rsidP="00CC5027">
      <w:pPr>
        <w:spacing w:after="0" w:line="240" w:lineRule="auto"/>
        <w:contextualSpacing w:val="0"/>
        <w:rPr>
          <w:rFonts w:ascii="Times New Roman" w:hAnsi="Times New Roman"/>
          <w:b/>
          <w:bCs/>
          <w:sz w:val="24"/>
          <w:szCs w:val="24"/>
          <w:u w:val="single"/>
        </w:rPr>
      </w:pPr>
      <w:r w:rsidRPr="00CC5027">
        <w:rPr>
          <w:rFonts w:ascii="Times New Roman" w:hAnsi="Times New Roman"/>
          <w:b/>
          <w:bCs/>
          <w:sz w:val="24"/>
          <w:szCs w:val="24"/>
          <w:u w:val="single"/>
        </w:rPr>
        <w:t>Grammarly</w:t>
      </w:r>
    </w:p>
    <w:p w14:paraId="5DEAE205" w14:textId="77777777" w:rsidR="00CC5027" w:rsidRPr="00CC5027" w:rsidRDefault="00CC5027" w:rsidP="00CC5027">
      <w:pPr>
        <w:spacing w:after="0" w:line="240" w:lineRule="auto"/>
        <w:contextualSpacing w:val="0"/>
        <w:rPr>
          <w:rFonts w:ascii="Times New Roman" w:hAnsi="Times New Roman"/>
          <w:b/>
          <w:bCs/>
          <w:sz w:val="24"/>
          <w:szCs w:val="24"/>
        </w:rPr>
      </w:pPr>
      <w:r w:rsidRPr="00CC5027">
        <w:rPr>
          <w:rFonts w:ascii="Times New Roman" w:hAnsi="Times New Roman"/>
          <w:b/>
          <w:bCs/>
          <w:sz w:val="24"/>
          <w:szCs w:val="24"/>
        </w:rPr>
        <w:t xml:space="preserve">The evaluators use Grammarly to do a grammar check on submissions. If you use the free </w:t>
      </w:r>
      <w:proofErr w:type="gramStart"/>
      <w:r w:rsidRPr="00CC5027">
        <w:rPr>
          <w:rFonts w:ascii="Times New Roman" w:hAnsi="Times New Roman"/>
          <w:b/>
          <w:bCs/>
          <w:sz w:val="24"/>
          <w:szCs w:val="24"/>
        </w:rPr>
        <w:t>version</w:t>
      </w:r>
      <w:proofErr w:type="gramEnd"/>
      <w:r w:rsidRPr="00CC5027">
        <w:rPr>
          <w:rFonts w:ascii="Times New Roman" w:hAnsi="Times New Roman"/>
          <w:b/>
          <w:bCs/>
          <w:sz w:val="24"/>
          <w:szCs w:val="24"/>
        </w:rPr>
        <w:t xml:space="preserve"> you can catch issues that might otherwise cause a submission not to pass. </w:t>
      </w:r>
    </w:p>
    <w:p w14:paraId="16EDC0A0" w14:textId="77777777" w:rsidR="00CC5027" w:rsidRPr="00CC5027" w:rsidRDefault="00CC5027" w:rsidP="00CC5027">
      <w:pPr>
        <w:spacing w:after="0" w:line="240" w:lineRule="auto"/>
        <w:contextualSpacing w:val="0"/>
        <w:rPr>
          <w:rFonts w:ascii="Times New Roman" w:hAnsi="Times New Roman"/>
          <w:b/>
          <w:bCs/>
          <w:sz w:val="24"/>
          <w:szCs w:val="24"/>
        </w:rPr>
      </w:pPr>
    </w:p>
    <w:p w14:paraId="029186AF" w14:textId="01845FD5" w:rsidR="00AD7133" w:rsidRPr="0074150C" w:rsidRDefault="00AD7133">
      <w:pPr>
        <w:spacing w:after="0" w:line="240" w:lineRule="auto"/>
        <w:contextualSpacing w:val="0"/>
        <w:rPr>
          <w:rFonts w:ascii="Times New Roman" w:hAnsi="Times New Roman"/>
          <w:bCs/>
          <w:sz w:val="28"/>
          <w:szCs w:val="28"/>
        </w:rPr>
      </w:pPr>
    </w:p>
    <w:p w14:paraId="3E9F5C66" w14:textId="6CACB909" w:rsidR="00067B29" w:rsidRPr="00CC5027" w:rsidRDefault="00FD0FC2" w:rsidP="007759E0">
      <w:pPr>
        <w:pStyle w:val="Heading1"/>
        <w:numPr>
          <w:ilvl w:val="0"/>
          <w:numId w:val="43"/>
        </w:numPr>
        <w:jc w:val="left"/>
        <w:rPr>
          <w:rStyle w:val="Heading1Char"/>
          <w:rFonts w:eastAsia="Calibri"/>
          <w:b/>
          <w:bCs/>
        </w:rPr>
      </w:pPr>
      <w:bookmarkStart w:id="4" w:name="_Toc79494047"/>
      <w:r w:rsidRPr="00CC5027">
        <w:rPr>
          <w:rStyle w:val="Heading1Char"/>
          <w:rFonts w:eastAsia="Calibri"/>
          <w:b/>
          <w:bCs/>
        </w:rPr>
        <w:t>Executive Summary</w:t>
      </w:r>
      <w:bookmarkEnd w:id="4"/>
    </w:p>
    <w:p w14:paraId="2CA9CDEE" w14:textId="796255AF" w:rsidR="00132FA5" w:rsidRPr="00CC5027" w:rsidRDefault="0089189F" w:rsidP="007F1935">
      <w:pPr>
        <w:spacing w:line="240" w:lineRule="auto"/>
        <w:rPr>
          <w:rFonts w:ascii="Times New Roman" w:hAnsi="Times New Roman"/>
          <w:sz w:val="24"/>
          <w:szCs w:val="24"/>
        </w:rPr>
      </w:pPr>
      <w:r w:rsidRPr="00CC5027">
        <w:rPr>
          <w:rFonts w:ascii="Times New Roman" w:hAnsi="Times New Roman"/>
          <w:sz w:val="24"/>
          <w:szCs w:val="24"/>
        </w:rPr>
        <w:t xml:space="preserve">Do this -- </w:t>
      </w:r>
      <w:r w:rsidR="00F2575D" w:rsidRPr="00CC5027">
        <w:rPr>
          <w:rFonts w:ascii="Times New Roman" w:hAnsi="Times New Roman"/>
          <w:sz w:val="24"/>
          <w:szCs w:val="24"/>
        </w:rPr>
        <w:t xml:space="preserve">Create a 200 – </w:t>
      </w:r>
      <w:r w:rsidR="00EF004F" w:rsidRPr="00CC5027">
        <w:rPr>
          <w:rFonts w:ascii="Times New Roman" w:hAnsi="Times New Roman"/>
          <w:sz w:val="24"/>
          <w:szCs w:val="24"/>
        </w:rPr>
        <w:t>300-word</w:t>
      </w:r>
      <w:r w:rsidR="00F2575D" w:rsidRPr="00CC5027">
        <w:rPr>
          <w:rFonts w:ascii="Times New Roman" w:hAnsi="Times New Roman"/>
          <w:sz w:val="24"/>
          <w:szCs w:val="24"/>
        </w:rPr>
        <w:t xml:space="preserve"> summary of your White Paper’s main points </w:t>
      </w:r>
      <w:r w:rsidR="00EF004F" w:rsidRPr="00CC5027">
        <w:rPr>
          <w:rFonts w:ascii="Times New Roman" w:hAnsi="Times New Roman"/>
          <w:sz w:val="24"/>
          <w:szCs w:val="24"/>
        </w:rPr>
        <w:t xml:space="preserve">for the executive leadership </w:t>
      </w:r>
      <w:r w:rsidR="009D49B3" w:rsidRPr="00CC5027">
        <w:rPr>
          <w:rFonts w:ascii="Times New Roman" w:hAnsi="Times New Roman"/>
          <w:sz w:val="24"/>
          <w:szCs w:val="24"/>
        </w:rPr>
        <w:t>of</w:t>
      </w:r>
      <w:r w:rsidR="00EF004F" w:rsidRPr="00CC5027">
        <w:rPr>
          <w:rFonts w:ascii="Times New Roman" w:hAnsi="Times New Roman"/>
          <w:sz w:val="24"/>
          <w:szCs w:val="24"/>
        </w:rPr>
        <w:t xml:space="preserve"> your fictional organization. </w:t>
      </w:r>
      <w:r w:rsidR="00132FA5" w:rsidRPr="00CC5027">
        <w:rPr>
          <w:rFonts w:ascii="Times New Roman" w:hAnsi="Times New Roman"/>
          <w:sz w:val="24"/>
          <w:szCs w:val="24"/>
        </w:rPr>
        <w:t xml:space="preserve">Remember </w:t>
      </w:r>
      <w:r w:rsidR="00C53D56" w:rsidRPr="00CC5027">
        <w:rPr>
          <w:rFonts w:ascii="Times New Roman" w:hAnsi="Times New Roman"/>
          <w:sz w:val="24"/>
          <w:szCs w:val="24"/>
        </w:rPr>
        <w:t>to use an appropriate parag</w:t>
      </w:r>
      <w:r w:rsidR="00132FA5" w:rsidRPr="00CC5027">
        <w:rPr>
          <w:rFonts w:ascii="Times New Roman" w:hAnsi="Times New Roman"/>
          <w:sz w:val="24"/>
          <w:szCs w:val="24"/>
        </w:rPr>
        <w:t>raph structure:</w:t>
      </w:r>
    </w:p>
    <w:p w14:paraId="6957D37E" w14:textId="77777777" w:rsidR="00132FA5" w:rsidRPr="00CC5027" w:rsidRDefault="00132FA5" w:rsidP="00132FA5">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First sentence sets the topic and reader’s interest. It should be the most important point.</w:t>
      </w:r>
    </w:p>
    <w:p w14:paraId="07A8B977" w14:textId="77777777" w:rsidR="0033346E" w:rsidRPr="00CC5027" w:rsidRDefault="00132FA5" w:rsidP="00132FA5">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Subsequent sentence</w:t>
      </w:r>
      <w:r w:rsidR="0033346E" w:rsidRPr="00CC5027">
        <w:rPr>
          <w:rFonts w:ascii="Times New Roman" w:hAnsi="Times New Roman"/>
          <w:sz w:val="24"/>
          <w:szCs w:val="24"/>
        </w:rPr>
        <w:t xml:space="preserve">s follow in importance. </w:t>
      </w:r>
    </w:p>
    <w:p w14:paraId="733A1409" w14:textId="78C6FCFE" w:rsidR="00F427AF" w:rsidRPr="00CC5027" w:rsidRDefault="0033346E" w:rsidP="00132FA5">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Transition between sentences need to be logical</w:t>
      </w:r>
      <w:r w:rsidR="00F427AF" w:rsidRPr="00CC5027">
        <w:rPr>
          <w:rFonts w:ascii="Times New Roman" w:hAnsi="Times New Roman"/>
          <w:sz w:val="24"/>
          <w:szCs w:val="24"/>
        </w:rPr>
        <w:t xml:space="preserve">. Your thought from one sentence leads into the next. </w:t>
      </w:r>
    </w:p>
    <w:p w14:paraId="04E4827B" w14:textId="3683329A" w:rsidR="006F10A7" w:rsidRPr="00CC5027" w:rsidRDefault="00516C2F" w:rsidP="006F10A7">
      <w:pPr>
        <w:spacing w:line="240" w:lineRule="auto"/>
        <w:rPr>
          <w:rFonts w:ascii="Times New Roman" w:hAnsi="Times New Roman"/>
          <w:sz w:val="24"/>
          <w:szCs w:val="24"/>
        </w:rPr>
      </w:pPr>
      <w:r>
        <w:rPr>
          <w:rFonts w:ascii="Times New Roman" w:hAnsi="Times New Roman"/>
          <w:sz w:val="24"/>
          <w:szCs w:val="24"/>
        </w:rPr>
        <w:t>Condense your white paper to create the exe</w:t>
      </w:r>
      <w:r w:rsidR="006F10A7" w:rsidRPr="00CC5027">
        <w:rPr>
          <w:rFonts w:ascii="Times New Roman" w:hAnsi="Times New Roman"/>
          <w:sz w:val="24"/>
          <w:szCs w:val="24"/>
        </w:rPr>
        <w:t xml:space="preserve">cutive summary. </w:t>
      </w:r>
      <w:r w:rsidR="00820936" w:rsidRPr="00CC5027">
        <w:rPr>
          <w:rFonts w:ascii="Times New Roman" w:hAnsi="Times New Roman"/>
          <w:sz w:val="24"/>
          <w:szCs w:val="24"/>
        </w:rPr>
        <w:t xml:space="preserve">Don’t copy from the white paper. </w:t>
      </w:r>
      <w:r>
        <w:rPr>
          <w:rFonts w:ascii="Times New Roman" w:hAnsi="Times New Roman"/>
          <w:sz w:val="24"/>
          <w:szCs w:val="24"/>
        </w:rPr>
        <w:t>Remember that your audience is the executives of the organization</w:t>
      </w:r>
      <w:r w:rsidR="00820936" w:rsidRPr="00CC5027">
        <w:rPr>
          <w:rFonts w:ascii="Times New Roman" w:hAnsi="Times New Roman"/>
          <w:sz w:val="24"/>
          <w:szCs w:val="24"/>
        </w:rPr>
        <w:t xml:space="preserve">. </w:t>
      </w:r>
      <w:r w:rsidR="00F4641F" w:rsidRPr="00CC5027">
        <w:rPr>
          <w:rFonts w:ascii="Times New Roman" w:hAnsi="Times New Roman"/>
          <w:sz w:val="24"/>
          <w:szCs w:val="24"/>
        </w:rPr>
        <w:t xml:space="preserve">Three paragraphs would work well: </w:t>
      </w:r>
      <w:r w:rsidR="005F490F" w:rsidRPr="00CC5027">
        <w:rPr>
          <w:rFonts w:ascii="Times New Roman" w:hAnsi="Times New Roman"/>
          <w:sz w:val="24"/>
          <w:szCs w:val="24"/>
        </w:rPr>
        <w:t xml:space="preserve">an introduction, the benefits, and a conclusion. </w:t>
      </w:r>
    </w:p>
    <w:p w14:paraId="6BCDFC44" w14:textId="77777777" w:rsidR="0024653B" w:rsidRPr="005624FE" w:rsidRDefault="0024653B" w:rsidP="006F10A7">
      <w:pPr>
        <w:spacing w:line="240" w:lineRule="auto"/>
        <w:rPr>
          <w:rFonts w:ascii="Times New Roman" w:hAnsi="Times New Roman"/>
          <w:color w:val="538135" w:themeColor="accent6" w:themeShade="BF"/>
          <w:sz w:val="24"/>
          <w:szCs w:val="24"/>
        </w:rPr>
      </w:pPr>
    </w:p>
    <w:p w14:paraId="4B77AD9C" w14:textId="389DA726" w:rsidR="005B396B" w:rsidRPr="00364957" w:rsidRDefault="00AD7133" w:rsidP="00516C2F">
      <w:pPr>
        <w:spacing w:line="240" w:lineRule="auto"/>
        <w:ind w:firstLine="720"/>
        <w:rPr>
          <w:rFonts w:ascii="Times New Roman" w:hAnsi="Times New Roman"/>
          <w:b/>
          <w:bCs/>
          <w:sz w:val="24"/>
          <w:szCs w:val="24"/>
        </w:rPr>
      </w:pPr>
      <w:bookmarkStart w:id="5" w:name="_Toc79494048"/>
      <w:r w:rsidRPr="00364957">
        <w:rPr>
          <w:rFonts w:ascii="Times New Roman" w:hAnsi="Times New Roman"/>
          <w:b/>
          <w:bCs/>
          <w:sz w:val="24"/>
          <w:szCs w:val="24"/>
        </w:rPr>
        <w:t xml:space="preserve">A1. </w:t>
      </w:r>
      <w:r w:rsidR="00FD0FC2" w:rsidRPr="00364957">
        <w:rPr>
          <w:rFonts w:ascii="Times New Roman" w:hAnsi="Times New Roman"/>
          <w:b/>
          <w:bCs/>
          <w:sz w:val="24"/>
          <w:szCs w:val="24"/>
        </w:rPr>
        <w:t>Executive Summary Tone</w:t>
      </w:r>
      <w:bookmarkEnd w:id="5"/>
    </w:p>
    <w:p w14:paraId="78E4F829" w14:textId="794F9B27" w:rsidR="00180EC0" w:rsidRPr="00CC5027" w:rsidRDefault="00F53A4F" w:rsidP="00F40B3F">
      <w:pPr>
        <w:spacing w:line="240" w:lineRule="auto"/>
        <w:ind w:left="720"/>
        <w:rPr>
          <w:rFonts w:ascii="Times New Roman" w:hAnsi="Times New Roman"/>
          <w:sz w:val="24"/>
          <w:szCs w:val="24"/>
        </w:rPr>
      </w:pPr>
      <w:r w:rsidRPr="00CC5027">
        <w:rPr>
          <w:rFonts w:ascii="Times New Roman" w:hAnsi="Times New Roman"/>
          <w:sz w:val="24"/>
          <w:szCs w:val="24"/>
        </w:rPr>
        <w:lastRenderedPageBreak/>
        <w:t xml:space="preserve">Do this -- </w:t>
      </w:r>
      <w:r w:rsidR="00A84D26" w:rsidRPr="00CC5027">
        <w:rPr>
          <w:rFonts w:ascii="Times New Roman" w:hAnsi="Times New Roman"/>
          <w:sz w:val="24"/>
          <w:szCs w:val="24"/>
        </w:rPr>
        <w:t>Describe t</w:t>
      </w:r>
      <w:r w:rsidR="00E70679" w:rsidRPr="00CC5027">
        <w:rPr>
          <w:rFonts w:ascii="Times New Roman" w:hAnsi="Times New Roman"/>
          <w:sz w:val="24"/>
          <w:szCs w:val="24"/>
        </w:rPr>
        <w:t>he tone you use</w:t>
      </w:r>
      <w:r w:rsidR="00A84D26" w:rsidRPr="00CC5027">
        <w:rPr>
          <w:rFonts w:ascii="Times New Roman" w:hAnsi="Times New Roman"/>
          <w:sz w:val="24"/>
          <w:szCs w:val="24"/>
        </w:rPr>
        <w:t>d</w:t>
      </w:r>
      <w:r w:rsidR="00E70679" w:rsidRPr="00CC5027">
        <w:rPr>
          <w:rFonts w:ascii="Times New Roman" w:hAnsi="Times New Roman"/>
          <w:sz w:val="24"/>
          <w:szCs w:val="24"/>
        </w:rPr>
        <w:t xml:space="preserve"> for writing your executive summary</w:t>
      </w:r>
      <w:r w:rsidR="00A84D26" w:rsidRPr="00CC5027">
        <w:rPr>
          <w:rFonts w:ascii="Times New Roman" w:hAnsi="Times New Roman"/>
          <w:sz w:val="24"/>
          <w:szCs w:val="24"/>
        </w:rPr>
        <w:t>.</w:t>
      </w:r>
      <w:r w:rsidR="00317972" w:rsidRPr="00CC5027">
        <w:rPr>
          <w:rFonts w:ascii="Times New Roman" w:hAnsi="Times New Roman"/>
          <w:sz w:val="24"/>
          <w:szCs w:val="24"/>
        </w:rPr>
        <w:t xml:space="preserve"> </w:t>
      </w:r>
      <w:r w:rsidR="003F6B01" w:rsidRPr="00CC5027">
        <w:rPr>
          <w:rFonts w:ascii="Times New Roman" w:hAnsi="Times New Roman"/>
          <w:sz w:val="24"/>
          <w:szCs w:val="24"/>
        </w:rPr>
        <w:t>Tone will evoke a “feeling” from your audience.</w:t>
      </w:r>
      <w:r w:rsidR="00F40B3F" w:rsidRPr="00CC5027">
        <w:rPr>
          <w:rFonts w:ascii="Times New Roman" w:hAnsi="Times New Roman"/>
          <w:sz w:val="24"/>
          <w:szCs w:val="24"/>
        </w:rPr>
        <w:t xml:space="preserve"> </w:t>
      </w:r>
      <w:r w:rsidR="00DC03B3" w:rsidRPr="00CC5027">
        <w:rPr>
          <w:rFonts w:ascii="Times New Roman" w:hAnsi="Times New Roman"/>
          <w:sz w:val="24"/>
          <w:szCs w:val="24"/>
        </w:rPr>
        <w:t>Here are items to consider when writing this subsection:</w:t>
      </w:r>
    </w:p>
    <w:p w14:paraId="393D1057" w14:textId="0018A15D" w:rsidR="00DC03B3" w:rsidRPr="00CC5027" w:rsidRDefault="00AD6FF5" w:rsidP="00DC03B3">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What voice did you use? First or third person</w:t>
      </w:r>
      <w:r w:rsidR="002E22D2" w:rsidRPr="00CC5027">
        <w:rPr>
          <w:rFonts w:ascii="Times New Roman" w:hAnsi="Times New Roman"/>
          <w:sz w:val="24"/>
          <w:szCs w:val="24"/>
        </w:rPr>
        <w:t>?</w:t>
      </w:r>
      <w:r w:rsidRPr="00CC5027">
        <w:rPr>
          <w:rFonts w:ascii="Times New Roman" w:hAnsi="Times New Roman"/>
          <w:sz w:val="24"/>
          <w:szCs w:val="24"/>
        </w:rPr>
        <w:t xml:space="preserve"> Why was this your choice?</w:t>
      </w:r>
    </w:p>
    <w:p w14:paraId="6841C4FA" w14:textId="46A598FB" w:rsidR="005436BE" w:rsidRPr="00CC5027" w:rsidRDefault="00C44286" w:rsidP="00C10159">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Is your writing serious or casual?</w:t>
      </w:r>
      <w:r w:rsidR="005436BE" w:rsidRPr="00CC5027">
        <w:rPr>
          <w:rFonts w:ascii="Times New Roman" w:hAnsi="Times New Roman"/>
          <w:sz w:val="24"/>
          <w:szCs w:val="24"/>
        </w:rPr>
        <w:t xml:space="preserve"> What word choices did you use to accomplish this</w:t>
      </w:r>
      <w:r w:rsidR="002E22D2" w:rsidRPr="00CC5027">
        <w:rPr>
          <w:rFonts w:ascii="Times New Roman" w:hAnsi="Times New Roman"/>
          <w:sz w:val="24"/>
          <w:szCs w:val="24"/>
        </w:rPr>
        <w:t>?</w:t>
      </w:r>
    </w:p>
    <w:p w14:paraId="5D2C91A8" w14:textId="29DE213A" w:rsidR="00C10159" w:rsidRPr="00CC5027" w:rsidRDefault="00C10159" w:rsidP="00C10159">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What feeling do you want to leave the reader with once finish</w:t>
      </w:r>
      <w:r w:rsidR="00B23D99" w:rsidRPr="00CC5027">
        <w:rPr>
          <w:rFonts w:ascii="Times New Roman" w:hAnsi="Times New Roman"/>
          <w:sz w:val="24"/>
          <w:szCs w:val="24"/>
        </w:rPr>
        <w:t xml:space="preserve">ing the </w:t>
      </w:r>
      <w:r w:rsidR="00181780" w:rsidRPr="00CC5027">
        <w:rPr>
          <w:rFonts w:ascii="Times New Roman" w:hAnsi="Times New Roman"/>
          <w:sz w:val="24"/>
          <w:szCs w:val="24"/>
        </w:rPr>
        <w:t>summary</w:t>
      </w:r>
      <w:r w:rsidR="00B5636C" w:rsidRPr="00CC5027">
        <w:rPr>
          <w:rFonts w:ascii="Times New Roman" w:hAnsi="Times New Roman"/>
          <w:sz w:val="24"/>
          <w:szCs w:val="24"/>
        </w:rPr>
        <w:t>?</w:t>
      </w:r>
    </w:p>
    <w:p w14:paraId="6AF2D292" w14:textId="59EABE9B" w:rsidR="00C44286" w:rsidRPr="00CC5027" w:rsidRDefault="00F57D24" w:rsidP="00857ECF">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Is the document persuasive, sarcastic, </w:t>
      </w:r>
      <w:proofErr w:type="gramStart"/>
      <w:r w:rsidR="002342C3" w:rsidRPr="00CC5027">
        <w:rPr>
          <w:rFonts w:ascii="Times New Roman" w:hAnsi="Times New Roman"/>
          <w:sz w:val="24"/>
          <w:szCs w:val="24"/>
        </w:rPr>
        <w:t>assertive</w:t>
      </w:r>
      <w:proofErr w:type="gramEnd"/>
      <w:r w:rsidR="002342C3" w:rsidRPr="00CC5027">
        <w:rPr>
          <w:rFonts w:ascii="Times New Roman" w:hAnsi="Times New Roman"/>
          <w:sz w:val="24"/>
          <w:szCs w:val="24"/>
        </w:rPr>
        <w:t xml:space="preserve"> or </w:t>
      </w:r>
      <w:r w:rsidR="00200902" w:rsidRPr="00CC5027">
        <w:rPr>
          <w:rFonts w:ascii="Times New Roman" w:hAnsi="Times New Roman"/>
          <w:sz w:val="24"/>
          <w:szCs w:val="24"/>
        </w:rPr>
        <w:t>optimistic</w:t>
      </w:r>
      <w:r w:rsidR="002342C3" w:rsidRPr="00CC5027">
        <w:rPr>
          <w:rFonts w:ascii="Times New Roman" w:hAnsi="Times New Roman"/>
          <w:sz w:val="24"/>
          <w:szCs w:val="24"/>
        </w:rPr>
        <w:t xml:space="preserve">? What were you trying to </w:t>
      </w:r>
      <w:r w:rsidR="00200902" w:rsidRPr="00CC5027">
        <w:rPr>
          <w:rFonts w:ascii="Times New Roman" w:hAnsi="Times New Roman"/>
          <w:sz w:val="24"/>
          <w:szCs w:val="24"/>
        </w:rPr>
        <w:t>accomplish?</w:t>
      </w:r>
    </w:p>
    <w:p w14:paraId="02A88FCC" w14:textId="679DEBD3" w:rsidR="009E479C" w:rsidRPr="00CC5027" w:rsidRDefault="00EB3D65" w:rsidP="00516C2F">
      <w:pPr>
        <w:pStyle w:val="Heading2"/>
        <w:ind w:firstLine="720"/>
        <w:rPr>
          <w:rFonts w:ascii="Times New Roman" w:hAnsi="Times New Roman"/>
          <w:sz w:val="24"/>
          <w:szCs w:val="24"/>
        </w:rPr>
      </w:pPr>
      <w:bookmarkStart w:id="6" w:name="_Toc79494049"/>
      <w:r w:rsidRPr="00CC5027">
        <w:rPr>
          <w:rFonts w:ascii="Times New Roman" w:hAnsi="Times New Roman"/>
          <w:sz w:val="24"/>
          <w:szCs w:val="24"/>
        </w:rPr>
        <w:t xml:space="preserve">A2. </w:t>
      </w:r>
      <w:r w:rsidR="000669C8" w:rsidRPr="00CC5027">
        <w:rPr>
          <w:rFonts w:ascii="Times New Roman" w:hAnsi="Times New Roman"/>
          <w:sz w:val="24"/>
          <w:szCs w:val="24"/>
        </w:rPr>
        <w:t>Executive Summary Jargon</w:t>
      </w:r>
      <w:bookmarkEnd w:id="6"/>
    </w:p>
    <w:p w14:paraId="370D272D" w14:textId="66C64D18" w:rsidR="000D0F51" w:rsidRPr="00CC5027" w:rsidRDefault="0078157F" w:rsidP="0078157F">
      <w:pPr>
        <w:spacing w:line="240" w:lineRule="auto"/>
        <w:ind w:left="1080"/>
        <w:rPr>
          <w:rFonts w:ascii="Times New Roman" w:hAnsi="Times New Roman"/>
          <w:sz w:val="24"/>
          <w:szCs w:val="24"/>
        </w:rPr>
      </w:pPr>
      <w:r w:rsidRPr="00CC5027">
        <w:rPr>
          <w:rFonts w:ascii="Times New Roman" w:hAnsi="Times New Roman"/>
          <w:sz w:val="24"/>
          <w:szCs w:val="24"/>
        </w:rPr>
        <w:t xml:space="preserve">Do this -- </w:t>
      </w:r>
      <w:r w:rsidR="00A409A3" w:rsidRPr="00CC5027">
        <w:rPr>
          <w:rFonts w:ascii="Times New Roman" w:hAnsi="Times New Roman"/>
          <w:sz w:val="24"/>
          <w:szCs w:val="24"/>
        </w:rPr>
        <w:t>Describe the j</w:t>
      </w:r>
      <w:r w:rsidR="00022BA5" w:rsidRPr="00CC5027">
        <w:rPr>
          <w:rFonts w:ascii="Times New Roman" w:hAnsi="Times New Roman"/>
          <w:sz w:val="24"/>
          <w:szCs w:val="24"/>
        </w:rPr>
        <w:t xml:space="preserve">argon </w:t>
      </w:r>
      <w:r w:rsidR="00860061" w:rsidRPr="00CC5027">
        <w:rPr>
          <w:rFonts w:ascii="Times New Roman" w:hAnsi="Times New Roman"/>
          <w:sz w:val="24"/>
          <w:szCs w:val="24"/>
        </w:rPr>
        <w:t>you use</w:t>
      </w:r>
      <w:r w:rsidR="00A409A3" w:rsidRPr="00CC5027">
        <w:rPr>
          <w:rFonts w:ascii="Times New Roman" w:hAnsi="Times New Roman"/>
          <w:sz w:val="24"/>
          <w:szCs w:val="24"/>
        </w:rPr>
        <w:t>d</w:t>
      </w:r>
      <w:r w:rsidR="00860061" w:rsidRPr="00CC5027">
        <w:rPr>
          <w:rFonts w:ascii="Times New Roman" w:hAnsi="Times New Roman"/>
          <w:sz w:val="24"/>
          <w:szCs w:val="24"/>
        </w:rPr>
        <w:t xml:space="preserve"> </w:t>
      </w:r>
      <w:r w:rsidRPr="00CC5027">
        <w:rPr>
          <w:rFonts w:ascii="Times New Roman" w:hAnsi="Times New Roman"/>
          <w:sz w:val="24"/>
          <w:szCs w:val="24"/>
        </w:rPr>
        <w:t xml:space="preserve">for </w:t>
      </w:r>
      <w:r w:rsidR="00A409A3" w:rsidRPr="00CC5027">
        <w:rPr>
          <w:rFonts w:ascii="Times New Roman" w:hAnsi="Times New Roman"/>
          <w:sz w:val="24"/>
          <w:szCs w:val="24"/>
        </w:rPr>
        <w:t xml:space="preserve">your </w:t>
      </w:r>
      <w:r w:rsidR="00A01A55" w:rsidRPr="00CC5027">
        <w:rPr>
          <w:rFonts w:ascii="Times New Roman" w:hAnsi="Times New Roman"/>
          <w:sz w:val="24"/>
          <w:szCs w:val="24"/>
        </w:rPr>
        <w:t>executive summary</w:t>
      </w:r>
      <w:r w:rsidR="00860061" w:rsidRPr="00CC5027">
        <w:rPr>
          <w:rFonts w:ascii="Times New Roman" w:hAnsi="Times New Roman"/>
          <w:sz w:val="24"/>
          <w:szCs w:val="24"/>
        </w:rPr>
        <w:t xml:space="preserve">. </w:t>
      </w:r>
      <w:r w:rsidR="002A231A" w:rsidRPr="00CC5027">
        <w:rPr>
          <w:rFonts w:ascii="Times New Roman" w:hAnsi="Times New Roman"/>
          <w:sz w:val="24"/>
          <w:szCs w:val="24"/>
        </w:rPr>
        <w:t xml:space="preserve">What </w:t>
      </w:r>
      <w:r w:rsidR="001C4F60" w:rsidRPr="00CC5027">
        <w:rPr>
          <w:rFonts w:ascii="Times New Roman" w:hAnsi="Times New Roman"/>
          <w:sz w:val="24"/>
          <w:szCs w:val="24"/>
        </w:rPr>
        <w:t xml:space="preserve">assumptions </w:t>
      </w:r>
      <w:r w:rsidR="00B27F42" w:rsidRPr="00CC5027">
        <w:rPr>
          <w:rFonts w:ascii="Times New Roman" w:hAnsi="Times New Roman"/>
          <w:sz w:val="24"/>
          <w:szCs w:val="24"/>
        </w:rPr>
        <w:t xml:space="preserve">did you make about </w:t>
      </w:r>
      <w:r w:rsidR="004458F5" w:rsidRPr="00CC5027">
        <w:rPr>
          <w:rFonts w:ascii="Times New Roman" w:hAnsi="Times New Roman"/>
          <w:sz w:val="24"/>
          <w:szCs w:val="24"/>
        </w:rPr>
        <w:t xml:space="preserve">the appropriate language for the </w:t>
      </w:r>
      <w:r w:rsidR="00C865DD" w:rsidRPr="00CC5027">
        <w:rPr>
          <w:rFonts w:ascii="Times New Roman" w:hAnsi="Times New Roman"/>
          <w:sz w:val="24"/>
          <w:szCs w:val="24"/>
        </w:rPr>
        <w:t>audience?</w:t>
      </w:r>
      <w:r w:rsidR="001C4F60" w:rsidRPr="00CC5027">
        <w:rPr>
          <w:rFonts w:ascii="Times New Roman" w:hAnsi="Times New Roman"/>
          <w:sz w:val="24"/>
          <w:szCs w:val="24"/>
        </w:rPr>
        <w:t xml:space="preserve"> </w:t>
      </w:r>
      <w:r w:rsidR="000D0F51" w:rsidRPr="00CC5027">
        <w:rPr>
          <w:rFonts w:ascii="Times New Roman" w:hAnsi="Times New Roman"/>
          <w:sz w:val="24"/>
          <w:szCs w:val="24"/>
        </w:rPr>
        <w:t>Consider the following as you write this section:</w:t>
      </w:r>
    </w:p>
    <w:p w14:paraId="7F9A918C" w14:textId="5B97B24C" w:rsidR="000D0F51" w:rsidRPr="00CC5027" w:rsidRDefault="00AA59EA" w:rsidP="00C865DD">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D</w:t>
      </w:r>
      <w:r w:rsidR="0005195A" w:rsidRPr="00CC5027">
        <w:rPr>
          <w:rFonts w:ascii="Times New Roman" w:hAnsi="Times New Roman"/>
          <w:sz w:val="24"/>
          <w:szCs w:val="24"/>
        </w:rPr>
        <w:t>id</w:t>
      </w:r>
      <w:r w:rsidRPr="00CC5027">
        <w:rPr>
          <w:rFonts w:ascii="Times New Roman" w:hAnsi="Times New Roman"/>
          <w:sz w:val="24"/>
          <w:szCs w:val="24"/>
        </w:rPr>
        <w:t xml:space="preserve"> you spell out </w:t>
      </w:r>
      <w:r w:rsidR="00DE2003" w:rsidRPr="00CC5027">
        <w:rPr>
          <w:rFonts w:ascii="Times New Roman" w:hAnsi="Times New Roman"/>
          <w:sz w:val="24"/>
          <w:szCs w:val="24"/>
        </w:rPr>
        <w:t>acronyms or abbreviations? How did you decide?</w:t>
      </w:r>
    </w:p>
    <w:p w14:paraId="5A5A443C" w14:textId="01552430" w:rsidR="00DE2003" w:rsidRPr="00CC5027" w:rsidRDefault="004C47C9" w:rsidP="000D0F51">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Have you used slang phrases </w:t>
      </w:r>
      <w:r w:rsidR="00651082" w:rsidRPr="00CC5027">
        <w:rPr>
          <w:rFonts w:ascii="Times New Roman" w:hAnsi="Times New Roman"/>
          <w:sz w:val="24"/>
          <w:szCs w:val="24"/>
        </w:rPr>
        <w:t>common to the industry?</w:t>
      </w:r>
    </w:p>
    <w:p w14:paraId="3A59FE3C" w14:textId="7A4C2CAF" w:rsidR="00651082" w:rsidRPr="00CC5027" w:rsidRDefault="00651082" w:rsidP="000D0F51">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What concepts did you </w:t>
      </w:r>
      <w:r w:rsidR="009E61C7" w:rsidRPr="00CC5027">
        <w:rPr>
          <w:rFonts w:ascii="Times New Roman" w:hAnsi="Times New Roman"/>
          <w:sz w:val="24"/>
          <w:szCs w:val="24"/>
        </w:rPr>
        <w:t>believe the audience already kn</w:t>
      </w:r>
      <w:r w:rsidR="00591A71" w:rsidRPr="00CC5027">
        <w:rPr>
          <w:rFonts w:ascii="Times New Roman" w:hAnsi="Times New Roman"/>
          <w:sz w:val="24"/>
          <w:szCs w:val="24"/>
        </w:rPr>
        <w:t>e</w:t>
      </w:r>
      <w:r w:rsidR="009E61C7" w:rsidRPr="00CC5027">
        <w:rPr>
          <w:rFonts w:ascii="Times New Roman" w:hAnsi="Times New Roman"/>
          <w:sz w:val="24"/>
          <w:szCs w:val="24"/>
        </w:rPr>
        <w:t>w?</w:t>
      </w:r>
    </w:p>
    <w:p w14:paraId="7361CECF" w14:textId="62BDB213" w:rsidR="009E61C7" w:rsidRPr="00CC5027" w:rsidRDefault="009E61C7" w:rsidP="000D0F51">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Would your jargon </w:t>
      </w:r>
      <w:r w:rsidR="009B7E29" w:rsidRPr="00CC5027">
        <w:rPr>
          <w:rFonts w:ascii="Times New Roman" w:hAnsi="Times New Roman"/>
          <w:sz w:val="24"/>
          <w:szCs w:val="24"/>
        </w:rPr>
        <w:t>affect the tone of your document? Why so?</w:t>
      </w:r>
    </w:p>
    <w:p w14:paraId="22656F8D" w14:textId="659FF888" w:rsidR="009B7E29" w:rsidRPr="00CC5027" w:rsidRDefault="00A921C1" w:rsidP="000D0F51">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How would the phrase, “In the know” </w:t>
      </w:r>
      <w:r w:rsidR="00DB04CB" w:rsidRPr="00CC5027">
        <w:rPr>
          <w:rFonts w:ascii="Times New Roman" w:hAnsi="Times New Roman"/>
          <w:sz w:val="24"/>
          <w:szCs w:val="24"/>
        </w:rPr>
        <w:t>relate to your audience?</w:t>
      </w:r>
    </w:p>
    <w:p w14:paraId="14B91FD3" w14:textId="62EF90E9" w:rsidR="00DB04CB" w:rsidRPr="00CC5027" w:rsidRDefault="00DB04CB" w:rsidP="000D0F51">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You write from your perspective. What perspective does the audience have about your topic?</w:t>
      </w:r>
      <w:r w:rsidR="00934E74" w:rsidRPr="00CC5027">
        <w:rPr>
          <w:rFonts w:ascii="Times New Roman" w:hAnsi="Times New Roman"/>
          <w:sz w:val="24"/>
          <w:szCs w:val="24"/>
        </w:rPr>
        <w:t xml:space="preserve"> Do they have an opinion about </w:t>
      </w:r>
      <w:r w:rsidR="00FB7E20" w:rsidRPr="00CC5027">
        <w:rPr>
          <w:rFonts w:ascii="Times New Roman" w:hAnsi="Times New Roman"/>
          <w:sz w:val="24"/>
          <w:szCs w:val="24"/>
        </w:rPr>
        <w:t>executive summaries</w:t>
      </w:r>
      <w:r w:rsidR="00934E74" w:rsidRPr="00CC5027">
        <w:rPr>
          <w:rFonts w:ascii="Times New Roman" w:hAnsi="Times New Roman"/>
          <w:sz w:val="24"/>
          <w:szCs w:val="24"/>
        </w:rPr>
        <w:t xml:space="preserve"> that might affect how they perceive your content?</w:t>
      </w:r>
    </w:p>
    <w:p w14:paraId="1143D928" w14:textId="77777777" w:rsidR="00934E74" w:rsidRPr="00CC5027" w:rsidRDefault="00934E74" w:rsidP="00934E74">
      <w:pPr>
        <w:spacing w:line="240" w:lineRule="auto"/>
        <w:rPr>
          <w:rFonts w:ascii="Times New Roman" w:hAnsi="Times New Roman"/>
          <w:sz w:val="24"/>
          <w:szCs w:val="24"/>
        </w:rPr>
      </w:pPr>
    </w:p>
    <w:p w14:paraId="40EA416E" w14:textId="58A2F899" w:rsidR="00E71B05" w:rsidRPr="00CC5027" w:rsidRDefault="00EB3D65" w:rsidP="00516C2F">
      <w:pPr>
        <w:pStyle w:val="Heading2"/>
        <w:ind w:firstLine="720"/>
        <w:rPr>
          <w:rFonts w:ascii="Times New Roman" w:hAnsi="Times New Roman"/>
          <w:sz w:val="24"/>
          <w:szCs w:val="24"/>
        </w:rPr>
      </w:pPr>
      <w:bookmarkStart w:id="7" w:name="_Toc79494050"/>
      <w:r w:rsidRPr="00CC5027">
        <w:rPr>
          <w:rFonts w:ascii="Times New Roman" w:hAnsi="Times New Roman"/>
          <w:sz w:val="24"/>
          <w:szCs w:val="24"/>
        </w:rPr>
        <w:t xml:space="preserve">A3. </w:t>
      </w:r>
      <w:r w:rsidR="00303500" w:rsidRPr="00CC5027">
        <w:rPr>
          <w:rFonts w:ascii="Times New Roman" w:hAnsi="Times New Roman"/>
          <w:sz w:val="24"/>
          <w:szCs w:val="24"/>
        </w:rPr>
        <w:t>Executive Summary Message Timing</w:t>
      </w:r>
      <w:bookmarkEnd w:id="7"/>
    </w:p>
    <w:p w14:paraId="52BFBD1D" w14:textId="2682BDEA" w:rsidR="00400CE2" w:rsidRPr="00CC5027" w:rsidRDefault="00357BCE" w:rsidP="00516C2F">
      <w:pPr>
        <w:spacing w:line="240" w:lineRule="auto"/>
        <w:ind w:left="720"/>
        <w:rPr>
          <w:rFonts w:ascii="Times New Roman" w:hAnsi="Times New Roman"/>
          <w:sz w:val="24"/>
          <w:szCs w:val="24"/>
        </w:rPr>
      </w:pPr>
      <w:r w:rsidRPr="00CC5027">
        <w:rPr>
          <w:rFonts w:ascii="Times New Roman" w:hAnsi="Times New Roman"/>
          <w:sz w:val="24"/>
          <w:szCs w:val="24"/>
        </w:rPr>
        <w:t xml:space="preserve">Do this -- </w:t>
      </w:r>
      <w:r w:rsidR="00D5018A" w:rsidRPr="00CC5027">
        <w:rPr>
          <w:rFonts w:ascii="Times New Roman" w:hAnsi="Times New Roman"/>
          <w:sz w:val="24"/>
          <w:szCs w:val="24"/>
        </w:rPr>
        <w:t xml:space="preserve">For this subsection reflect on </w:t>
      </w:r>
      <w:r w:rsidRPr="00CC5027">
        <w:rPr>
          <w:rFonts w:ascii="Times New Roman" w:hAnsi="Times New Roman"/>
          <w:sz w:val="24"/>
          <w:szCs w:val="24"/>
        </w:rPr>
        <w:t xml:space="preserve">these </w:t>
      </w:r>
      <w:r w:rsidR="00D5018A" w:rsidRPr="00CC5027">
        <w:rPr>
          <w:rFonts w:ascii="Times New Roman" w:hAnsi="Times New Roman"/>
          <w:sz w:val="24"/>
          <w:szCs w:val="24"/>
        </w:rPr>
        <w:t xml:space="preserve">three </w:t>
      </w:r>
      <w:r w:rsidR="00317412" w:rsidRPr="00CC5027">
        <w:rPr>
          <w:rFonts w:ascii="Times New Roman" w:hAnsi="Times New Roman"/>
          <w:sz w:val="24"/>
          <w:szCs w:val="24"/>
        </w:rPr>
        <w:t>topics</w:t>
      </w:r>
      <w:r w:rsidR="00D5018A" w:rsidRPr="00CC5027">
        <w:rPr>
          <w:rFonts w:ascii="Times New Roman" w:hAnsi="Times New Roman"/>
          <w:sz w:val="24"/>
          <w:szCs w:val="24"/>
        </w:rPr>
        <w:t xml:space="preserve">: </w:t>
      </w:r>
      <w:r w:rsidR="003458B8" w:rsidRPr="00CC5027">
        <w:rPr>
          <w:rFonts w:ascii="Times New Roman" w:hAnsi="Times New Roman"/>
          <w:sz w:val="24"/>
          <w:szCs w:val="24"/>
        </w:rPr>
        <w:t xml:space="preserve">message timing, </w:t>
      </w:r>
      <w:r w:rsidR="0077003A" w:rsidRPr="00CC5027">
        <w:rPr>
          <w:rFonts w:ascii="Times New Roman" w:hAnsi="Times New Roman"/>
          <w:sz w:val="24"/>
          <w:szCs w:val="24"/>
        </w:rPr>
        <w:t>sensitivity,</w:t>
      </w:r>
      <w:r w:rsidR="003458B8" w:rsidRPr="00CC5027">
        <w:rPr>
          <w:rFonts w:ascii="Times New Roman" w:hAnsi="Times New Roman"/>
          <w:sz w:val="24"/>
          <w:szCs w:val="24"/>
        </w:rPr>
        <w:t xml:space="preserve"> and classification. </w:t>
      </w:r>
      <w:r w:rsidR="00400CE2" w:rsidRPr="00CC5027">
        <w:rPr>
          <w:rFonts w:ascii="Times New Roman" w:hAnsi="Times New Roman"/>
          <w:sz w:val="24"/>
          <w:szCs w:val="24"/>
        </w:rPr>
        <w:t>Consider the following as you complete this subsection:</w:t>
      </w:r>
    </w:p>
    <w:p w14:paraId="43441129" w14:textId="3A156732" w:rsidR="00FD3791" w:rsidRPr="00CC5027" w:rsidRDefault="0046015F" w:rsidP="00400CE2">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Sensitivity -- </w:t>
      </w:r>
      <w:r w:rsidR="004339E2" w:rsidRPr="00CC5027">
        <w:rPr>
          <w:rFonts w:ascii="Times New Roman" w:hAnsi="Times New Roman"/>
          <w:sz w:val="24"/>
          <w:szCs w:val="24"/>
        </w:rPr>
        <w:t>Is there a possibility that your message could be misinterpreted? How so?</w:t>
      </w:r>
      <w:r w:rsidR="00DF49C8" w:rsidRPr="00CC5027">
        <w:rPr>
          <w:rFonts w:ascii="Times New Roman" w:hAnsi="Times New Roman"/>
          <w:sz w:val="24"/>
          <w:szCs w:val="24"/>
        </w:rPr>
        <w:t xml:space="preserve"> </w:t>
      </w:r>
      <w:r w:rsidR="001D4631" w:rsidRPr="00CC5027">
        <w:rPr>
          <w:rFonts w:ascii="Times New Roman" w:hAnsi="Times New Roman"/>
          <w:sz w:val="24"/>
          <w:szCs w:val="24"/>
        </w:rPr>
        <w:t xml:space="preserve"> </w:t>
      </w:r>
      <w:r w:rsidRPr="00CC5027">
        <w:rPr>
          <w:rFonts w:ascii="Times New Roman" w:hAnsi="Times New Roman"/>
          <w:sz w:val="24"/>
          <w:szCs w:val="24"/>
        </w:rPr>
        <w:t xml:space="preserve">Does it need to be politically correct? If so, what did you </w:t>
      </w:r>
      <w:r w:rsidR="00331A55" w:rsidRPr="00CC5027">
        <w:rPr>
          <w:rFonts w:ascii="Times New Roman" w:hAnsi="Times New Roman"/>
          <w:sz w:val="24"/>
          <w:szCs w:val="24"/>
        </w:rPr>
        <w:t>look for when considering that.</w:t>
      </w:r>
    </w:p>
    <w:p w14:paraId="3F8BCFA1" w14:textId="339FB755" w:rsidR="004339E2" w:rsidRPr="00CC5027" w:rsidRDefault="00331A55" w:rsidP="00400CE2">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Timing -- </w:t>
      </w:r>
      <w:r w:rsidR="009F5854" w:rsidRPr="00CC5027">
        <w:rPr>
          <w:rFonts w:ascii="Times New Roman" w:hAnsi="Times New Roman"/>
          <w:sz w:val="24"/>
          <w:szCs w:val="24"/>
        </w:rPr>
        <w:t>Is there a best time for this form of communication to be released?</w:t>
      </w:r>
      <w:r w:rsidRPr="00CC5027">
        <w:rPr>
          <w:rFonts w:ascii="Times New Roman" w:hAnsi="Times New Roman"/>
          <w:sz w:val="24"/>
          <w:szCs w:val="24"/>
        </w:rPr>
        <w:t xml:space="preserve"> Would it be as effective Friday afternoon as Tuesday morning?</w:t>
      </w:r>
    </w:p>
    <w:p w14:paraId="73CC1950" w14:textId="144BBCFB" w:rsidR="00783172" w:rsidRPr="00CC5027" w:rsidRDefault="00676CF9" w:rsidP="00DD7B48">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Classification -- </w:t>
      </w:r>
      <w:r w:rsidR="00D10D0F" w:rsidRPr="00CC5027">
        <w:rPr>
          <w:rFonts w:ascii="Times New Roman" w:hAnsi="Times New Roman"/>
          <w:sz w:val="24"/>
          <w:szCs w:val="24"/>
        </w:rPr>
        <w:t xml:space="preserve">How </w:t>
      </w:r>
      <w:r w:rsidR="008D6845" w:rsidRPr="00CC5027">
        <w:rPr>
          <w:rFonts w:ascii="Times New Roman" w:hAnsi="Times New Roman"/>
          <w:sz w:val="24"/>
          <w:szCs w:val="24"/>
        </w:rPr>
        <w:t xml:space="preserve">might you classify </w:t>
      </w:r>
      <w:r w:rsidR="00211391" w:rsidRPr="00CC5027">
        <w:rPr>
          <w:rFonts w:ascii="Times New Roman" w:hAnsi="Times New Roman"/>
          <w:sz w:val="24"/>
          <w:szCs w:val="24"/>
        </w:rPr>
        <w:t xml:space="preserve">your message? Would it be okay to have it copied and sent beyond the executive group? </w:t>
      </w:r>
      <w:r w:rsidR="00905B08" w:rsidRPr="00CC5027">
        <w:rPr>
          <w:rFonts w:ascii="Times New Roman" w:hAnsi="Times New Roman"/>
          <w:sz w:val="24"/>
          <w:szCs w:val="24"/>
        </w:rPr>
        <w:t xml:space="preserve">Is it for general distribution or restrictive </w:t>
      </w:r>
      <w:r w:rsidR="00DD7B48" w:rsidRPr="00CC5027">
        <w:rPr>
          <w:rFonts w:ascii="Times New Roman" w:hAnsi="Times New Roman"/>
          <w:sz w:val="24"/>
          <w:szCs w:val="24"/>
        </w:rPr>
        <w:t>as it contains sensitive information?</w:t>
      </w:r>
      <w:r w:rsidR="00643B88" w:rsidRPr="00CC5027">
        <w:rPr>
          <w:rFonts w:ascii="Times New Roman" w:hAnsi="Times New Roman"/>
          <w:sz w:val="24"/>
          <w:szCs w:val="24"/>
        </w:rPr>
        <w:t xml:space="preserve"> </w:t>
      </w:r>
    </w:p>
    <w:p w14:paraId="6A351060" w14:textId="7302640D" w:rsidR="00C01363" w:rsidRPr="00CC5027" w:rsidRDefault="00AB5E75" w:rsidP="00516C2F">
      <w:pPr>
        <w:pStyle w:val="Heading1"/>
        <w:numPr>
          <w:ilvl w:val="0"/>
          <w:numId w:val="43"/>
        </w:numPr>
        <w:rPr>
          <w:rFonts w:eastAsia="Calibri"/>
        </w:rPr>
      </w:pPr>
      <w:bookmarkStart w:id="8" w:name="_Toc79494051"/>
      <w:r w:rsidRPr="00CC5027">
        <w:t>Press Release</w:t>
      </w:r>
      <w:bookmarkEnd w:id="8"/>
    </w:p>
    <w:p w14:paraId="4F602898" w14:textId="12CD2A59" w:rsidR="00A444C2" w:rsidRPr="00CC5027" w:rsidRDefault="00165B57" w:rsidP="0042624A">
      <w:pPr>
        <w:spacing w:line="240" w:lineRule="auto"/>
        <w:rPr>
          <w:rFonts w:ascii="Times New Roman" w:hAnsi="Times New Roman"/>
          <w:sz w:val="24"/>
          <w:szCs w:val="24"/>
        </w:rPr>
      </w:pPr>
      <w:r w:rsidRPr="00CC5027">
        <w:rPr>
          <w:rFonts w:ascii="Times New Roman" w:hAnsi="Times New Roman"/>
          <w:sz w:val="24"/>
          <w:szCs w:val="24"/>
        </w:rPr>
        <w:t xml:space="preserve">Do this -- </w:t>
      </w:r>
      <w:r w:rsidR="00AF0B80" w:rsidRPr="00CC5027">
        <w:rPr>
          <w:rFonts w:ascii="Times New Roman" w:hAnsi="Times New Roman"/>
          <w:sz w:val="24"/>
          <w:szCs w:val="24"/>
        </w:rPr>
        <w:t>For this section write an internal press release</w:t>
      </w:r>
      <w:r w:rsidR="001C4184" w:rsidRPr="00CC5027">
        <w:rPr>
          <w:rFonts w:ascii="Times New Roman" w:hAnsi="Times New Roman"/>
          <w:sz w:val="24"/>
          <w:szCs w:val="24"/>
        </w:rPr>
        <w:t xml:space="preserve"> that </w:t>
      </w:r>
      <w:r w:rsidR="00893984" w:rsidRPr="00CC5027">
        <w:rPr>
          <w:rFonts w:ascii="Times New Roman" w:hAnsi="Times New Roman"/>
          <w:sz w:val="24"/>
          <w:szCs w:val="24"/>
        </w:rPr>
        <w:t>your</w:t>
      </w:r>
      <w:r w:rsidR="001C4184" w:rsidRPr="00CC5027">
        <w:rPr>
          <w:rFonts w:ascii="Times New Roman" w:hAnsi="Times New Roman"/>
          <w:sz w:val="24"/>
          <w:szCs w:val="24"/>
        </w:rPr>
        <w:t xml:space="preserve"> entire organization will have access to</w:t>
      </w:r>
      <w:r w:rsidR="00AF0B80" w:rsidRPr="00CC5027">
        <w:rPr>
          <w:rFonts w:ascii="Times New Roman" w:hAnsi="Times New Roman"/>
          <w:sz w:val="24"/>
          <w:szCs w:val="24"/>
        </w:rPr>
        <w:t xml:space="preserve">. Don’t confuse this with an external release that contains </w:t>
      </w:r>
      <w:r w:rsidR="005E026B" w:rsidRPr="00CC5027">
        <w:rPr>
          <w:rFonts w:ascii="Times New Roman" w:hAnsi="Times New Roman"/>
          <w:sz w:val="24"/>
          <w:szCs w:val="24"/>
        </w:rPr>
        <w:t xml:space="preserve">information about </w:t>
      </w:r>
      <w:r w:rsidR="009C3F6C" w:rsidRPr="00CC5027">
        <w:rPr>
          <w:rFonts w:ascii="Times New Roman" w:hAnsi="Times New Roman"/>
          <w:sz w:val="24"/>
          <w:szCs w:val="24"/>
        </w:rPr>
        <w:t>the company.</w:t>
      </w:r>
      <w:r w:rsidR="0042624A" w:rsidRPr="00CC5027">
        <w:rPr>
          <w:rFonts w:ascii="Times New Roman" w:hAnsi="Times New Roman"/>
          <w:sz w:val="24"/>
          <w:szCs w:val="24"/>
        </w:rPr>
        <w:t xml:space="preserve"> </w:t>
      </w:r>
      <w:r w:rsidR="00FB65FE" w:rsidRPr="00CC5027">
        <w:rPr>
          <w:rFonts w:ascii="Times New Roman" w:hAnsi="Times New Roman"/>
          <w:sz w:val="24"/>
          <w:szCs w:val="24"/>
        </w:rPr>
        <w:t xml:space="preserve">The press release should be a </w:t>
      </w:r>
      <w:r w:rsidR="0072257C" w:rsidRPr="00CC5027">
        <w:rPr>
          <w:rFonts w:ascii="Times New Roman" w:hAnsi="Times New Roman"/>
          <w:sz w:val="24"/>
          <w:szCs w:val="24"/>
        </w:rPr>
        <w:t xml:space="preserve">brief glimpse of </w:t>
      </w:r>
      <w:r w:rsidR="00D54D9A" w:rsidRPr="00CC5027">
        <w:rPr>
          <w:rFonts w:ascii="Times New Roman" w:hAnsi="Times New Roman"/>
          <w:sz w:val="24"/>
          <w:szCs w:val="24"/>
        </w:rPr>
        <w:t xml:space="preserve">your topic. </w:t>
      </w:r>
      <w:r w:rsidR="003C32C3" w:rsidRPr="00CC5027">
        <w:rPr>
          <w:rFonts w:ascii="Times New Roman" w:hAnsi="Times New Roman"/>
          <w:sz w:val="24"/>
          <w:szCs w:val="24"/>
        </w:rPr>
        <w:t xml:space="preserve">Shoot for around </w:t>
      </w:r>
      <w:r w:rsidR="00D3780C" w:rsidRPr="00CC5027">
        <w:rPr>
          <w:rFonts w:ascii="Times New Roman" w:hAnsi="Times New Roman"/>
          <w:sz w:val="24"/>
          <w:szCs w:val="24"/>
        </w:rPr>
        <w:t xml:space="preserve">300 – 400 words. </w:t>
      </w:r>
      <w:r w:rsidR="001648C9" w:rsidRPr="00CC5027">
        <w:rPr>
          <w:rFonts w:ascii="Times New Roman" w:hAnsi="Times New Roman"/>
          <w:sz w:val="24"/>
          <w:szCs w:val="24"/>
        </w:rPr>
        <w:t xml:space="preserve">Format it like a press release with </w:t>
      </w:r>
      <w:r w:rsidR="00B34658" w:rsidRPr="00CC5027">
        <w:rPr>
          <w:rFonts w:ascii="Times New Roman" w:hAnsi="Times New Roman"/>
          <w:sz w:val="24"/>
          <w:szCs w:val="24"/>
        </w:rPr>
        <w:t>these</w:t>
      </w:r>
      <w:r w:rsidR="00BD2BF9" w:rsidRPr="00CC5027">
        <w:rPr>
          <w:rFonts w:ascii="Times New Roman" w:hAnsi="Times New Roman"/>
          <w:sz w:val="24"/>
          <w:szCs w:val="24"/>
        </w:rPr>
        <w:t xml:space="preserve"> headings</w:t>
      </w:r>
      <w:r w:rsidR="00422D68" w:rsidRPr="00CC5027">
        <w:rPr>
          <w:rFonts w:ascii="Times New Roman" w:hAnsi="Times New Roman"/>
          <w:sz w:val="24"/>
          <w:szCs w:val="24"/>
        </w:rPr>
        <w:t xml:space="preserve"> (</w:t>
      </w:r>
      <w:r w:rsidR="00422D68" w:rsidRPr="00CC5027">
        <w:rPr>
          <w:rFonts w:ascii="Times New Roman" w:hAnsi="Times New Roman"/>
          <w:b/>
          <w:bCs/>
          <w:sz w:val="28"/>
          <w:szCs w:val="28"/>
        </w:rPr>
        <w:t>You must use the headings</w:t>
      </w:r>
      <w:r w:rsidR="00422D68" w:rsidRPr="00CC5027">
        <w:rPr>
          <w:rFonts w:ascii="Times New Roman" w:hAnsi="Times New Roman"/>
          <w:sz w:val="24"/>
          <w:szCs w:val="24"/>
        </w:rPr>
        <w:t>)</w:t>
      </w:r>
      <w:r w:rsidR="00A444C2" w:rsidRPr="00CC5027">
        <w:rPr>
          <w:rFonts w:ascii="Times New Roman" w:hAnsi="Times New Roman"/>
          <w:sz w:val="24"/>
          <w:szCs w:val="24"/>
        </w:rPr>
        <w:t>:</w:t>
      </w:r>
    </w:p>
    <w:p w14:paraId="533B000C" w14:textId="6F92BE86" w:rsidR="00582AA1" w:rsidRPr="00CC5027" w:rsidRDefault="006B7376" w:rsidP="00A444C2">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lastRenderedPageBreak/>
        <w:t>Head</w:t>
      </w:r>
      <w:r w:rsidR="005307F0" w:rsidRPr="00CC5027">
        <w:rPr>
          <w:rFonts w:ascii="Times New Roman" w:hAnsi="Times New Roman"/>
          <w:sz w:val="24"/>
          <w:szCs w:val="24"/>
        </w:rPr>
        <w:t>line</w:t>
      </w:r>
      <w:r w:rsidRPr="00CC5027">
        <w:rPr>
          <w:rFonts w:ascii="Times New Roman" w:hAnsi="Times New Roman"/>
          <w:sz w:val="24"/>
          <w:szCs w:val="24"/>
        </w:rPr>
        <w:t xml:space="preserve">: </w:t>
      </w:r>
      <w:r w:rsidR="008E749B" w:rsidRPr="00CC5027">
        <w:rPr>
          <w:rFonts w:ascii="Times New Roman" w:hAnsi="Times New Roman"/>
          <w:sz w:val="24"/>
          <w:szCs w:val="24"/>
        </w:rPr>
        <w:t xml:space="preserve"> Name your topic and a brief statement about </w:t>
      </w:r>
      <w:r w:rsidR="00582AA1" w:rsidRPr="00CC5027">
        <w:rPr>
          <w:rFonts w:ascii="Times New Roman" w:hAnsi="Times New Roman"/>
          <w:sz w:val="24"/>
          <w:szCs w:val="24"/>
        </w:rPr>
        <w:t>its importance.</w:t>
      </w:r>
      <w:r w:rsidR="000D2B5A" w:rsidRPr="00CC5027">
        <w:rPr>
          <w:rFonts w:ascii="Times New Roman" w:hAnsi="Times New Roman"/>
          <w:sz w:val="24"/>
          <w:szCs w:val="24"/>
        </w:rPr>
        <w:t xml:space="preserve"> This needs to grab the reader’s attention.</w:t>
      </w:r>
    </w:p>
    <w:p w14:paraId="09EBB56C" w14:textId="64ADAC95" w:rsidR="002B77AD" w:rsidRPr="00CC5027" w:rsidRDefault="00060376" w:rsidP="00A444C2">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Location: </w:t>
      </w:r>
      <w:r w:rsidR="00582AA1" w:rsidRPr="00CC5027">
        <w:rPr>
          <w:rFonts w:ascii="Times New Roman" w:hAnsi="Times New Roman"/>
          <w:sz w:val="24"/>
          <w:szCs w:val="24"/>
        </w:rPr>
        <w:t xml:space="preserve">Provide a brief statement about </w:t>
      </w:r>
      <w:r w:rsidRPr="00CC5027">
        <w:rPr>
          <w:rFonts w:ascii="Times New Roman" w:hAnsi="Times New Roman"/>
          <w:sz w:val="24"/>
          <w:szCs w:val="24"/>
        </w:rPr>
        <w:t xml:space="preserve">where this </w:t>
      </w:r>
      <w:r w:rsidR="00EA6F8D" w:rsidRPr="00CC5027">
        <w:rPr>
          <w:rFonts w:ascii="Times New Roman" w:hAnsi="Times New Roman"/>
          <w:sz w:val="24"/>
          <w:szCs w:val="24"/>
        </w:rPr>
        <w:t>information is coming from. A department reference would make the most sense</w:t>
      </w:r>
      <w:r w:rsidR="00877703" w:rsidRPr="00CC5027">
        <w:rPr>
          <w:rFonts w:ascii="Times New Roman" w:hAnsi="Times New Roman"/>
          <w:sz w:val="24"/>
          <w:szCs w:val="24"/>
        </w:rPr>
        <w:t xml:space="preserve">. </w:t>
      </w:r>
    </w:p>
    <w:p w14:paraId="1FC4335C" w14:textId="4C0853E9" w:rsidR="00780FB9" w:rsidRPr="00CC5027" w:rsidRDefault="00503D1C" w:rsidP="00A444C2">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Lead-in:</w:t>
      </w:r>
      <w:r w:rsidR="002B77AD" w:rsidRPr="00CC5027">
        <w:rPr>
          <w:rFonts w:ascii="Times New Roman" w:hAnsi="Times New Roman"/>
          <w:sz w:val="24"/>
          <w:szCs w:val="24"/>
        </w:rPr>
        <w:t xml:space="preserve"> </w:t>
      </w:r>
      <w:r w:rsidRPr="00CC5027">
        <w:rPr>
          <w:rFonts w:ascii="Times New Roman" w:hAnsi="Times New Roman"/>
          <w:sz w:val="24"/>
          <w:szCs w:val="24"/>
        </w:rPr>
        <w:t>Provide a single statement about why this is important or beneficial.</w:t>
      </w:r>
    </w:p>
    <w:p w14:paraId="7A18610B" w14:textId="7EEA1AD9" w:rsidR="00F152D3" w:rsidRPr="00CC5027" w:rsidRDefault="0016208C" w:rsidP="007F4413">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Body: Clearly review the key aspects of your topic and </w:t>
      </w:r>
      <w:r w:rsidR="00AD0AB8" w:rsidRPr="00CC5027">
        <w:rPr>
          <w:rFonts w:ascii="Times New Roman" w:hAnsi="Times New Roman"/>
          <w:sz w:val="24"/>
          <w:szCs w:val="24"/>
        </w:rPr>
        <w:t>any related information</w:t>
      </w:r>
      <w:r w:rsidR="00E715C3" w:rsidRPr="00CC5027">
        <w:rPr>
          <w:rFonts w:ascii="Times New Roman" w:hAnsi="Times New Roman"/>
          <w:sz w:val="24"/>
          <w:szCs w:val="24"/>
        </w:rPr>
        <w:t xml:space="preserve">. </w:t>
      </w:r>
      <w:r w:rsidR="000A691D" w:rsidRPr="00CC5027">
        <w:rPr>
          <w:rFonts w:ascii="Times New Roman" w:hAnsi="Times New Roman"/>
          <w:sz w:val="24"/>
          <w:szCs w:val="24"/>
        </w:rPr>
        <w:t>Include quotes and c</w:t>
      </w:r>
      <w:r w:rsidR="00E715C3" w:rsidRPr="00CC5027">
        <w:rPr>
          <w:rFonts w:ascii="Times New Roman" w:hAnsi="Times New Roman"/>
          <w:sz w:val="24"/>
          <w:szCs w:val="24"/>
        </w:rPr>
        <w:t xml:space="preserve">ite sources to give your content credibility. </w:t>
      </w:r>
      <w:r w:rsidR="00530082" w:rsidRPr="00CC5027">
        <w:rPr>
          <w:rFonts w:ascii="Times New Roman" w:hAnsi="Times New Roman"/>
          <w:sz w:val="24"/>
          <w:szCs w:val="24"/>
        </w:rPr>
        <w:t xml:space="preserve">Don’t editorialize. </w:t>
      </w:r>
      <w:r w:rsidR="001C4184" w:rsidRPr="00CC5027">
        <w:rPr>
          <w:rFonts w:ascii="Times New Roman" w:hAnsi="Times New Roman"/>
          <w:sz w:val="24"/>
          <w:szCs w:val="24"/>
        </w:rPr>
        <w:t>Keep to the facts.</w:t>
      </w:r>
      <w:r w:rsidR="007F4413" w:rsidRPr="00CC5027">
        <w:rPr>
          <w:rFonts w:ascii="Times New Roman" w:hAnsi="Times New Roman"/>
          <w:sz w:val="24"/>
          <w:szCs w:val="24"/>
        </w:rPr>
        <w:t xml:space="preserve"> Provide a </w:t>
      </w:r>
      <w:r w:rsidR="00F152D3" w:rsidRPr="00CC5027">
        <w:rPr>
          <w:rFonts w:ascii="Times New Roman" w:hAnsi="Times New Roman"/>
          <w:sz w:val="24"/>
          <w:szCs w:val="24"/>
        </w:rPr>
        <w:t xml:space="preserve">final statement </w:t>
      </w:r>
      <w:r w:rsidR="007F4413" w:rsidRPr="00CC5027">
        <w:rPr>
          <w:rFonts w:ascii="Times New Roman" w:hAnsi="Times New Roman"/>
          <w:sz w:val="24"/>
          <w:szCs w:val="24"/>
        </w:rPr>
        <w:t xml:space="preserve">that </w:t>
      </w:r>
      <w:r w:rsidR="00F152D3" w:rsidRPr="00CC5027">
        <w:rPr>
          <w:rFonts w:ascii="Times New Roman" w:hAnsi="Times New Roman"/>
          <w:sz w:val="24"/>
          <w:szCs w:val="24"/>
        </w:rPr>
        <w:t>would impress your reader</w:t>
      </w:r>
      <w:r w:rsidR="00ED6C1D" w:rsidRPr="00CC5027">
        <w:rPr>
          <w:rFonts w:ascii="Times New Roman" w:hAnsi="Times New Roman"/>
          <w:sz w:val="24"/>
          <w:szCs w:val="24"/>
        </w:rPr>
        <w:t>s</w:t>
      </w:r>
      <w:r w:rsidR="005919B9" w:rsidRPr="00CC5027">
        <w:rPr>
          <w:rFonts w:ascii="Times New Roman" w:hAnsi="Times New Roman"/>
          <w:sz w:val="24"/>
          <w:szCs w:val="24"/>
        </w:rPr>
        <w:t>.</w:t>
      </w:r>
    </w:p>
    <w:p w14:paraId="14941F2E" w14:textId="1DB562A0" w:rsidR="005C0D3C" w:rsidRPr="00CC5027" w:rsidRDefault="005C0D3C" w:rsidP="00A444C2">
      <w:pPr>
        <w:pStyle w:val="ListParagraph"/>
        <w:numPr>
          <w:ilvl w:val="0"/>
          <w:numId w:val="46"/>
        </w:numPr>
        <w:spacing w:line="240" w:lineRule="auto"/>
        <w:rPr>
          <w:rFonts w:ascii="Times New Roman" w:hAnsi="Times New Roman"/>
          <w:sz w:val="24"/>
          <w:szCs w:val="24"/>
        </w:rPr>
      </w:pPr>
      <w:r w:rsidRPr="00CC5027">
        <w:rPr>
          <w:rFonts w:ascii="Times New Roman" w:hAnsi="Times New Roman"/>
          <w:sz w:val="24"/>
          <w:szCs w:val="24"/>
        </w:rPr>
        <w:t xml:space="preserve">Contact information: What if someone in the organization is interested and wants more information? </w:t>
      </w:r>
      <w:r w:rsidR="0064074C" w:rsidRPr="00CC5027">
        <w:rPr>
          <w:rFonts w:ascii="Times New Roman" w:hAnsi="Times New Roman"/>
          <w:sz w:val="24"/>
          <w:szCs w:val="24"/>
        </w:rPr>
        <w:t xml:space="preserve">Use your name and fictional information </w:t>
      </w:r>
      <w:proofErr w:type="gramStart"/>
      <w:r w:rsidR="0064074C" w:rsidRPr="00CC5027">
        <w:rPr>
          <w:rFonts w:ascii="Times New Roman" w:hAnsi="Times New Roman"/>
          <w:sz w:val="24"/>
          <w:szCs w:val="24"/>
        </w:rPr>
        <w:t>similar to</w:t>
      </w:r>
      <w:proofErr w:type="gramEnd"/>
      <w:r w:rsidR="0064074C" w:rsidRPr="00CC5027">
        <w:rPr>
          <w:rFonts w:ascii="Times New Roman" w:hAnsi="Times New Roman"/>
          <w:sz w:val="24"/>
          <w:szCs w:val="24"/>
        </w:rPr>
        <w:t xml:space="preserve"> what might be found in an email signature.</w:t>
      </w:r>
    </w:p>
    <w:p w14:paraId="13514D1C" w14:textId="77777777" w:rsidR="00F152D3" w:rsidRPr="00CC5027" w:rsidRDefault="00F152D3" w:rsidP="00F152D3">
      <w:pPr>
        <w:spacing w:line="240" w:lineRule="auto"/>
        <w:rPr>
          <w:rFonts w:ascii="Times New Roman" w:hAnsi="Times New Roman"/>
          <w:sz w:val="24"/>
          <w:szCs w:val="24"/>
        </w:rPr>
      </w:pPr>
    </w:p>
    <w:p w14:paraId="6F736132" w14:textId="40CC7097" w:rsidR="00986C5F" w:rsidRPr="00CC5027" w:rsidRDefault="00986C5F">
      <w:pPr>
        <w:spacing w:after="0" w:line="240" w:lineRule="auto"/>
        <w:contextualSpacing w:val="0"/>
        <w:rPr>
          <w:rFonts w:ascii="Times New Roman" w:hAnsi="Times New Roman"/>
          <w:b/>
          <w:sz w:val="24"/>
          <w:szCs w:val="24"/>
        </w:rPr>
      </w:pPr>
    </w:p>
    <w:p w14:paraId="5CFC9A8C" w14:textId="721B9764" w:rsidR="00C64D7E" w:rsidRPr="00CC5027" w:rsidRDefault="00A9459E" w:rsidP="00C64D7E">
      <w:pPr>
        <w:spacing w:after="0" w:line="240" w:lineRule="auto"/>
        <w:contextualSpacing w:val="0"/>
        <w:rPr>
          <w:rFonts w:ascii="Times New Roman" w:hAnsi="Times New Roman"/>
          <w:b/>
          <w:bCs/>
          <w:i/>
          <w:iCs/>
          <w:sz w:val="24"/>
          <w:szCs w:val="24"/>
        </w:rPr>
      </w:pPr>
      <w:r w:rsidRPr="00CC5027">
        <w:rPr>
          <w:rFonts w:ascii="Times New Roman" w:hAnsi="Times New Roman"/>
          <w:b/>
          <w:sz w:val="24"/>
          <w:szCs w:val="24"/>
        </w:rPr>
        <w:t xml:space="preserve">Note: </w:t>
      </w:r>
      <w:r w:rsidR="005919B9" w:rsidRPr="00CC5027">
        <w:rPr>
          <w:rFonts w:ascii="Times New Roman" w:hAnsi="Times New Roman"/>
          <w:b/>
          <w:sz w:val="24"/>
          <w:szCs w:val="24"/>
        </w:rPr>
        <w:t>Y</w:t>
      </w:r>
      <w:r w:rsidRPr="00CC5027">
        <w:rPr>
          <w:rFonts w:ascii="Times New Roman" w:hAnsi="Times New Roman"/>
          <w:b/>
          <w:sz w:val="24"/>
          <w:szCs w:val="24"/>
        </w:rPr>
        <w:t>our audience is the same for the press release and FAQ</w:t>
      </w:r>
      <w:r w:rsidR="005919B9" w:rsidRPr="00CC5027">
        <w:rPr>
          <w:rFonts w:ascii="Times New Roman" w:hAnsi="Times New Roman"/>
          <w:b/>
          <w:sz w:val="24"/>
          <w:szCs w:val="24"/>
        </w:rPr>
        <w:t xml:space="preserve">. </w:t>
      </w:r>
      <w:r w:rsidR="00B65DE5" w:rsidRPr="00CC5027">
        <w:rPr>
          <w:rFonts w:ascii="Times New Roman" w:hAnsi="Times New Roman"/>
          <w:b/>
          <w:sz w:val="24"/>
          <w:szCs w:val="24"/>
        </w:rPr>
        <w:t>C</w:t>
      </w:r>
      <w:r w:rsidRPr="00CC5027">
        <w:rPr>
          <w:rFonts w:ascii="Times New Roman" w:hAnsi="Times New Roman"/>
          <w:b/>
          <w:sz w:val="24"/>
          <w:szCs w:val="24"/>
        </w:rPr>
        <w:t xml:space="preserve">ombine your responses for the </w:t>
      </w:r>
      <w:r w:rsidR="00B65DE5" w:rsidRPr="00CC5027">
        <w:rPr>
          <w:rFonts w:ascii="Times New Roman" w:hAnsi="Times New Roman"/>
          <w:b/>
          <w:sz w:val="24"/>
          <w:szCs w:val="24"/>
        </w:rPr>
        <w:t>tone, jargon, and timing</w:t>
      </w:r>
      <w:r w:rsidRPr="00CC5027">
        <w:rPr>
          <w:rFonts w:ascii="Times New Roman" w:hAnsi="Times New Roman"/>
          <w:b/>
          <w:sz w:val="24"/>
          <w:szCs w:val="24"/>
        </w:rPr>
        <w:t xml:space="preserve"> </w:t>
      </w:r>
      <w:r w:rsidR="000C27C2" w:rsidRPr="00CC5027">
        <w:rPr>
          <w:rFonts w:ascii="Times New Roman" w:hAnsi="Times New Roman"/>
          <w:b/>
          <w:sz w:val="24"/>
          <w:szCs w:val="24"/>
        </w:rPr>
        <w:t xml:space="preserve">and include it </w:t>
      </w:r>
      <w:r w:rsidRPr="00CC5027">
        <w:rPr>
          <w:rFonts w:ascii="Times New Roman" w:hAnsi="Times New Roman"/>
          <w:b/>
          <w:sz w:val="24"/>
          <w:szCs w:val="24"/>
        </w:rPr>
        <w:t>after the Frequently Asked Question.</w:t>
      </w:r>
      <w:r w:rsidR="00C64D7E" w:rsidRPr="00CC5027">
        <w:rPr>
          <w:rFonts w:ascii="Times New Roman" w:eastAsia="Times New Roman" w:hAnsi="Times New Roman"/>
          <w:b/>
          <w:bCs/>
          <w:i/>
          <w:iCs/>
          <w:sz w:val="24"/>
          <w:szCs w:val="24"/>
        </w:rPr>
        <w:t xml:space="preserve"> </w:t>
      </w:r>
      <w:r w:rsidR="000C27C2" w:rsidRPr="00CC5027">
        <w:rPr>
          <w:rFonts w:ascii="Times New Roman" w:hAnsi="Times New Roman"/>
          <w:b/>
          <w:bCs/>
          <w:i/>
          <w:iCs/>
          <w:sz w:val="24"/>
          <w:szCs w:val="24"/>
        </w:rPr>
        <w:t>In this spot, b</w:t>
      </w:r>
      <w:r w:rsidR="00C64D7E" w:rsidRPr="00CC5027">
        <w:rPr>
          <w:rFonts w:ascii="Times New Roman" w:hAnsi="Times New Roman"/>
          <w:b/>
          <w:bCs/>
          <w:i/>
          <w:iCs/>
          <w:sz w:val="24"/>
          <w:szCs w:val="24"/>
        </w:rPr>
        <w:t xml:space="preserve">e sure to include a clear statement about why you combined the responses. Not doing so might cause your submission not to pass. </w:t>
      </w:r>
    </w:p>
    <w:p w14:paraId="7E0817CF" w14:textId="61C1DCCD" w:rsidR="00A9459E" w:rsidRPr="00CC5027" w:rsidRDefault="00A9459E">
      <w:pPr>
        <w:spacing w:after="0" w:line="240" w:lineRule="auto"/>
        <w:contextualSpacing w:val="0"/>
        <w:rPr>
          <w:rFonts w:ascii="Times New Roman" w:hAnsi="Times New Roman"/>
          <w:b/>
          <w:sz w:val="24"/>
          <w:szCs w:val="24"/>
        </w:rPr>
      </w:pPr>
    </w:p>
    <w:p w14:paraId="68819A86" w14:textId="77777777" w:rsidR="00A9459E" w:rsidRPr="00CC5027" w:rsidRDefault="00A9459E">
      <w:pPr>
        <w:spacing w:after="0" w:line="240" w:lineRule="auto"/>
        <w:contextualSpacing w:val="0"/>
        <w:rPr>
          <w:rFonts w:ascii="Times New Roman" w:hAnsi="Times New Roman"/>
          <w:b/>
          <w:sz w:val="24"/>
          <w:szCs w:val="24"/>
        </w:rPr>
      </w:pPr>
    </w:p>
    <w:p w14:paraId="117630C4" w14:textId="0117F6DD" w:rsidR="00626EE4" w:rsidRPr="00CC5027" w:rsidRDefault="00F40B3F" w:rsidP="00516C2F">
      <w:pPr>
        <w:pStyle w:val="Heading1"/>
        <w:numPr>
          <w:ilvl w:val="0"/>
          <w:numId w:val="43"/>
        </w:numPr>
      </w:pPr>
      <w:bookmarkStart w:id="9" w:name="_Toc79494055"/>
      <w:r w:rsidRPr="00CC5027">
        <w:t>Frequently Asked Question (</w:t>
      </w:r>
      <w:r w:rsidR="00A97D61" w:rsidRPr="00CC5027">
        <w:t>FAQ</w:t>
      </w:r>
      <w:bookmarkEnd w:id="9"/>
      <w:r w:rsidRPr="00CC5027">
        <w:t>)</w:t>
      </w:r>
    </w:p>
    <w:p w14:paraId="78C1E6DB" w14:textId="491A5E40" w:rsidR="00150E40" w:rsidRPr="00CC5027" w:rsidRDefault="003304E0" w:rsidP="00F40B3F">
      <w:pPr>
        <w:spacing w:line="240" w:lineRule="auto"/>
        <w:rPr>
          <w:rFonts w:ascii="Times New Roman" w:hAnsi="Times New Roman"/>
          <w:sz w:val="24"/>
          <w:szCs w:val="24"/>
        </w:rPr>
      </w:pPr>
      <w:r w:rsidRPr="00CC5027">
        <w:rPr>
          <w:rFonts w:ascii="Times New Roman" w:hAnsi="Times New Roman"/>
          <w:sz w:val="24"/>
          <w:szCs w:val="24"/>
        </w:rPr>
        <w:t xml:space="preserve">Do this – Create an </w:t>
      </w:r>
      <w:r w:rsidR="00D32F14" w:rsidRPr="00CC5027">
        <w:rPr>
          <w:rFonts w:ascii="Times New Roman" w:hAnsi="Times New Roman"/>
          <w:sz w:val="24"/>
          <w:szCs w:val="24"/>
        </w:rPr>
        <w:t xml:space="preserve">internal </w:t>
      </w:r>
      <w:r w:rsidR="001C74FA" w:rsidRPr="00CC5027">
        <w:rPr>
          <w:rFonts w:ascii="Times New Roman" w:hAnsi="Times New Roman"/>
          <w:sz w:val="24"/>
          <w:szCs w:val="24"/>
        </w:rPr>
        <w:t>F</w:t>
      </w:r>
      <w:r w:rsidR="00D32F14" w:rsidRPr="00CC5027">
        <w:rPr>
          <w:rFonts w:ascii="Times New Roman" w:hAnsi="Times New Roman"/>
          <w:sz w:val="24"/>
          <w:szCs w:val="24"/>
        </w:rPr>
        <w:t xml:space="preserve">requently </w:t>
      </w:r>
      <w:r w:rsidR="001C74FA" w:rsidRPr="00CC5027">
        <w:rPr>
          <w:rFonts w:ascii="Times New Roman" w:hAnsi="Times New Roman"/>
          <w:sz w:val="24"/>
          <w:szCs w:val="24"/>
        </w:rPr>
        <w:t>A</w:t>
      </w:r>
      <w:r w:rsidR="00D32F14" w:rsidRPr="00CC5027">
        <w:rPr>
          <w:rFonts w:ascii="Times New Roman" w:hAnsi="Times New Roman"/>
          <w:sz w:val="24"/>
          <w:szCs w:val="24"/>
        </w:rPr>
        <w:t xml:space="preserve">sked </w:t>
      </w:r>
      <w:r w:rsidR="001C74FA" w:rsidRPr="00CC5027">
        <w:rPr>
          <w:rFonts w:ascii="Times New Roman" w:hAnsi="Times New Roman"/>
          <w:sz w:val="24"/>
          <w:szCs w:val="24"/>
        </w:rPr>
        <w:t>Q</w:t>
      </w:r>
      <w:r w:rsidR="00D32F14" w:rsidRPr="00CC5027">
        <w:rPr>
          <w:rFonts w:ascii="Times New Roman" w:hAnsi="Times New Roman"/>
          <w:sz w:val="24"/>
          <w:szCs w:val="24"/>
        </w:rPr>
        <w:t xml:space="preserve">uestions (FAQ). </w:t>
      </w:r>
      <w:r w:rsidR="0082051F" w:rsidRPr="00CC5027">
        <w:rPr>
          <w:rFonts w:ascii="Times New Roman" w:hAnsi="Times New Roman"/>
          <w:sz w:val="24"/>
          <w:szCs w:val="24"/>
        </w:rPr>
        <w:t>As you draft your questions</w:t>
      </w:r>
      <w:r w:rsidR="001C74FA" w:rsidRPr="00CC5027">
        <w:rPr>
          <w:rFonts w:ascii="Times New Roman" w:hAnsi="Times New Roman"/>
          <w:sz w:val="24"/>
          <w:szCs w:val="24"/>
        </w:rPr>
        <w:t>,</w:t>
      </w:r>
      <w:r w:rsidR="0082051F" w:rsidRPr="00CC5027">
        <w:rPr>
          <w:rFonts w:ascii="Times New Roman" w:hAnsi="Times New Roman"/>
          <w:sz w:val="24"/>
          <w:szCs w:val="24"/>
        </w:rPr>
        <w:t xml:space="preserve"> </w:t>
      </w:r>
      <w:r w:rsidR="004E3094" w:rsidRPr="00CC5027">
        <w:rPr>
          <w:rFonts w:ascii="Times New Roman" w:hAnsi="Times New Roman"/>
          <w:sz w:val="24"/>
          <w:szCs w:val="24"/>
        </w:rPr>
        <w:t>consider differing perspectives. Be sure that each response provide</w:t>
      </w:r>
      <w:r w:rsidR="00804DB1" w:rsidRPr="00CC5027">
        <w:rPr>
          <w:rFonts w:ascii="Times New Roman" w:hAnsi="Times New Roman"/>
          <w:sz w:val="24"/>
          <w:szCs w:val="24"/>
        </w:rPr>
        <w:t>s</w:t>
      </w:r>
      <w:r w:rsidR="004E3094" w:rsidRPr="00CC5027">
        <w:rPr>
          <w:rFonts w:ascii="Times New Roman" w:hAnsi="Times New Roman"/>
          <w:sz w:val="24"/>
          <w:szCs w:val="24"/>
        </w:rPr>
        <w:t xml:space="preserve"> </w:t>
      </w:r>
      <w:r w:rsidR="00804DB1" w:rsidRPr="00CC5027">
        <w:rPr>
          <w:rFonts w:ascii="Times New Roman" w:hAnsi="Times New Roman"/>
          <w:sz w:val="24"/>
          <w:szCs w:val="24"/>
        </w:rPr>
        <w:t>a non-opinionated response</w:t>
      </w:r>
      <w:r w:rsidR="00750CB5" w:rsidRPr="00CC5027">
        <w:rPr>
          <w:rFonts w:ascii="Times New Roman" w:hAnsi="Times New Roman"/>
          <w:sz w:val="24"/>
          <w:szCs w:val="24"/>
        </w:rPr>
        <w:t xml:space="preserve"> and</w:t>
      </w:r>
      <w:r w:rsidR="00804DB1" w:rsidRPr="00CC5027">
        <w:rPr>
          <w:rFonts w:ascii="Times New Roman" w:hAnsi="Times New Roman"/>
          <w:sz w:val="24"/>
          <w:szCs w:val="24"/>
        </w:rPr>
        <w:t xml:space="preserve"> </w:t>
      </w:r>
      <w:r w:rsidR="00BE315D" w:rsidRPr="00CC5027">
        <w:rPr>
          <w:rFonts w:ascii="Times New Roman" w:hAnsi="Times New Roman"/>
          <w:sz w:val="24"/>
          <w:szCs w:val="24"/>
        </w:rPr>
        <w:t>include</w:t>
      </w:r>
      <w:r w:rsidR="001C45FE" w:rsidRPr="00CC5027">
        <w:rPr>
          <w:rFonts w:ascii="Times New Roman" w:hAnsi="Times New Roman"/>
          <w:sz w:val="24"/>
          <w:szCs w:val="24"/>
        </w:rPr>
        <w:t>s</w:t>
      </w:r>
      <w:r w:rsidR="00BE315D" w:rsidRPr="00CC5027">
        <w:rPr>
          <w:rFonts w:ascii="Times New Roman" w:hAnsi="Times New Roman"/>
          <w:sz w:val="24"/>
          <w:szCs w:val="24"/>
        </w:rPr>
        <w:t xml:space="preserve"> an explanation that is clear. Make your FAQ </w:t>
      </w:r>
      <w:r w:rsidR="00551AC5" w:rsidRPr="00CC5027">
        <w:rPr>
          <w:rFonts w:ascii="Times New Roman" w:hAnsi="Times New Roman"/>
          <w:sz w:val="24"/>
          <w:szCs w:val="24"/>
        </w:rPr>
        <w:t>3-5 questions</w:t>
      </w:r>
      <w:r w:rsidR="00F40B3F" w:rsidRPr="00CC5027">
        <w:rPr>
          <w:rFonts w:ascii="Times New Roman" w:hAnsi="Times New Roman"/>
          <w:sz w:val="24"/>
          <w:szCs w:val="24"/>
        </w:rPr>
        <w:t xml:space="preserve"> </w:t>
      </w:r>
      <w:r w:rsidR="001C45FE" w:rsidRPr="00CC5027">
        <w:rPr>
          <w:rFonts w:ascii="Times New Roman" w:hAnsi="Times New Roman"/>
          <w:sz w:val="24"/>
          <w:szCs w:val="24"/>
        </w:rPr>
        <w:t>with</w:t>
      </w:r>
      <w:r w:rsidR="00F40B3F" w:rsidRPr="00CC5027">
        <w:rPr>
          <w:rFonts w:ascii="Times New Roman" w:hAnsi="Times New Roman"/>
          <w:sz w:val="24"/>
          <w:szCs w:val="24"/>
        </w:rPr>
        <w:t xml:space="preserve"> answers</w:t>
      </w:r>
      <w:r w:rsidR="00551AC5" w:rsidRPr="00CC5027">
        <w:rPr>
          <w:rFonts w:ascii="Times New Roman" w:hAnsi="Times New Roman"/>
          <w:sz w:val="24"/>
          <w:szCs w:val="24"/>
        </w:rPr>
        <w:t xml:space="preserve">.  </w:t>
      </w:r>
    </w:p>
    <w:p w14:paraId="5A535CD4" w14:textId="77777777" w:rsidR="00150E40" w:rsidRPr="00CC5027" w:rsidRDefault="00150E40" w:rsidP="00986C5F">
      <w:pPr>
        <w:spacing w:line="276" w:lineRule="auto"/>
        <w:rPr>
          <w:rFonts w:ascii="Times New Roman" w:hAnsi="Times New Roman"/>
          <w:sz w:val="24"/>
          <w:szCs w:val="24"/>
        </w:rPr>
      </w:pPr>
    </w:p>
    <w:p w14:paraId="24082C49" w14:textId="374668BA" w:rsidR="00FA71CD" w:rsidRPr="00CC5027" w:rsidRDefault="00150E40" w:rsidP="00986C5F">
      <w:pPr>
        <w:spacing w:line="276" w:lineRule="auto"/>
        <w:rPr>
          <w:rFonts w:ascii="Times New Roman" w:hAnsi="Times New Roman"/>
          <w:sz w:val="24"/>
          <w:szCs w:val="24"/>
        </w:rPr>
      </w:pPr>
      <w:r w:rsidRPr="00CC5027">
        <w:rPr>
          <w:rFonts w:ascii="Times New Roman" w:hAnsi="Times New Roman"/>
          <w:sz w:val="24"/>
          <w:szCs w:val="24"/>
        </w:rPr>
        <w:t xml:space="preserve">Additional information on FAQs can be found in </w:t>
      </w:r>
      <w:r w:rsidR="00976B7E" w:rsidRPr="00CC5027">
        <w:rPr>
          <w:rFonts w:ascii="Times New Roman" w:hAnsi="Times New Roman"/>
          <w:b/>
          <w:bCs/>
          <w:sz w:val="24"/>
          <w:szCs w:val="24"/>
        </w:rPr>
        <w:t xml:space="preserve">Lessons 4.1, 4.2, 4.3, </w:t>
      </w:r>
      <w:r w:rsidR="00D07928" w:rsidRPr="00CC5027">
        <w:rPr>
          <w:rFonts w:ascii="Times New Roman" w:hAnsi="Times New Roman"/>
          <w:b/>
          <w:bCs/>
          <w:sz w:val="24"/>
          <w:szCs w:val="24"/>
        </w:rPr>
        <w:t xml:space="preserve">and </w:t>
      </w:r>
      <w:r w:rsidR="00976B7E" w:rsidRPr="00CC5027">
        <w:rPr>
          <w:rFonts w:ascii="Times New Roman" w:hAnsi="Times New Roman"/>
          <w:b/>
          <w:bCs/>
          <w:sz w:val="24"/>
          <w:szCs w:val="24"/>
        </w:rPr>
        <w:t>5.3</w:t>
      </w:r>
      <w:r w:rsidR="00D07928" w:rsidRPr="00CC5027">
        <w:rPr>
          <w:rFonts w:ascii="Times New Roman" w:hAnsi="Times New Roman"/>
          <w:b/>
          <w:bCs/>
          <w:sz w:val="24"/>
          <w:szCs w:val="24"/>
        </w:rPr>
        <w:t>.</w:t>
      </w:r>
    </w:p>
    <w:p w14:paraId="4BEF2E23" w14:textId="54AFAAEA" w:rsidR="00F40B3F" w:rsidRPr="00CC5027" w:rsidRDefault="00F40B3F" w:rsidP="00150E40">
      <w:pPr>
        <w:spacing w:line="240" w:lineRule="auto"/>
        <w:rPr>
          <w:rFonts w:ascii="Times New Roman" w:eastAsia="Times New Roman" w:hAnsi="Times New Roman"/>
          <w:sz w:val="24"/>
          <w:szCs w:val="24"/>
        </w:rPr>
      </w:pPr>
    </w:p>
    <w:p w14:paraId="723CA607" w14:textId="1BBA3E46" w:rsidR="00A9459E" w:rsidRPr="00CC5027" w:rsidRDefault="00A9459E" w:rsidP="00150E40">
      <w:pPr>
        <w:spacing w:line="240" w:lineRule="auto"/>
        <w:rPr>
          <w:rFonts w:ascii="Times New Roman" w:eastAsia="Times New Roman" w:hAnsi="Times New Roman"/>
          <w:sz w:val="24"/>
          <w:szCs w:val="24"/>
        </w:rPr>
      </w:pPr>
    </w:p>
    <w:p w14:paraId="52F3D447" w14:textId="2014E75D" w:rsidR="00A9459E" w:rsidRPr="00CC5027" w:rsidRDefault="00A9459E" w:rsidP="00150E40">
      <w:pPr>
        <w:spacing w:line="240" w:lineRule="auto"/>
        <w:rPr>
          <w:rFonts w:ascii="Times New Roman" w:eastAsia="Times New Roman" w:hAnsi="Times New Roman"/>
          <w:b/>
          <w:bCs/>
          <w:i/>
          <w:iCs/>
          <w:sz w:val="24"/>
          <w:szCs w:val="24"/>
        </w:rPr>
      </w:pPr>
      <w:r w:rsidRPr="00CC5027">
        <w:rPr>
          <w:rFonts w:ascii="Times New Roman" w:eastAsia="Times New Roman" w:hAnsi="Times New Roman"/>
          <w:b/>
          <w:bCs/>
          <w:sz w:val="24"/>
          <w:szCs w:val="24"/>
        </w:rPr>
        <w:t>Note: Because your audience is the same for the press release and FAQ combine your responses for these three subsections here.</w:t>
      </w:r>
      <w:r w:rsidR="00222C66" w:rsidRPr="00CC5027">
        <w:rPr>
          <w:rFonts w:ascii="Times New Roman" w:eastAsia="Times New Roman" w:hAnsi="Times New Roman"/>
          <w:b/>
          <w:bCs/>
          <w:sz w:val="24"/>
          <w:szCs w:val="24"/>
        </w:rPr>
        <w:t xml:space="preserve"> </w:t>
      </w:r>
    </w:p>
    <w:p w14:paraId="7CA77F52" w14:textId="77777777" w:rsidR="00A9459E" w:rsidRPr="00CC5027" w:rsidRDefault="00A9459E" w:rsidP="00150E40">
      <w:pPr>
        <w:spacing w:line="240" w:lineRule="auto"/>
        <w:rPr>
          <w:rFonts w:ascii="Times New Roman" w:eastAsia="Times New Roman" w:hAnsi="Times New Roman"/>
          <w:sz w:val="24"/>
          <w:szCs w:val="24"/>
        </w:rPr>
      </w:pPr>
    </w:p>
    <w:p w14:paraId="70B6F817" w14:textId="77777777" w:rsidR="009A231D" w:rsidRPr="00CC5027" w:rsidRDefault="009A231D" w:rsidP="00F40B3F">
      <w:pPr>
        <w:spacing w:line="240" w:lineRule="auto"/>
        <w:ind w:firstLine="720"/>
        <w:rPr>
          <w:rFonts w:ascii="Times New Roman" w:eastAsia="Times New Roman" w:hAnsi="Times New Roman"/>
          <w:b/>
          <w:bCs/>
          <w:sz w:val="24"/>
          <w:szCs w:val="24"/>
        </w:rPr>
      </w:pPr>
    </w:p>
    <w:p w14:paraId="7D4427A4" w14:textId="77777777" w:rsidR="009A231D" w:rsidRPr="00CC5027" w:rsidRDefault="009A231D" w:rsidP="00F40B3F">
      <w:pPr>
        <w:spacing w:line="240" w:lineRule="auto"/>
        <w:ind w:firstLine="720"/>
        <w:rPr>
          <w:rFonts w:ascii="Times New Roman" w:eastAsia="Times New Roman" w:hAnsi="Times New Roman"/>
          <w:b/>
          <w:bCs/>
          <w:sz w:val="24"/>
          <w:szCs w:val="24"/>
        </w:rPr>
      </w:pPr>
    </w:p>
    <w:p w14:paraId="5094A8F5" w14:textId="77777777" w:rsidR="009A231D" w:rsidRPr="00CC5027" w:rsidRDefault="009A231D" w:rsidP="00F40B3F">
      <w:pPr>
        <w:spacing w:line="240" w:lineRule="auto"/>
        <w:ind w:firstLine="720"/>
        <w:rPr>
          <w:rFonts w:ascii="Times New Roman" w:eastAsia="Times New Roman" w:hAnsi="Times New Roman"/>
          <w:b/>
          <w:bCs/>
          <w:sz w:val="24"/>
          <w:szCs w:val="24"/>
        </w:rPr>
      </w:pPr>
    </w:p>
    <w:p w14:paraId="0E846F18" w14:textId="3BF7C95D" w:rsidR="00150E40" w:rsidRPr="00CC5027" w:rsidRDefault="00144151" w:rsidP="00F40B3F">
      <w:pPr>
        <w:spacing w:line="240" w:lineRule="auto"/>
        <w:ind w:firstLine="720"/>
        <w:rPr>
          <w:rFonts w:ascii="Times New Roman" w:eastAsia="Times New Roman" w:hAnsi="Times New Roman"/>
          <w:b/>
          <w:bCs/>
          <w:sz w:val="24"/>
          <w:szCs w:val="24"/>
        </w:rPr>
      </w:pPr>
      <w:r w:rsidRPr="00CC5027">
        <w:rPr>
          <w:rFonts w:ascii="Times New Roman" w:eastAsia="Times New Roman" w:hAnsi="Times New Roman"/>
          <w:b/>
          <w:bCs/>
          <w:sz w:val="24"/>
          <w:szCs w:val="24"/>
        </w:rPr>
        <w:t>B and C</w:t>
      </w:r>
      <w:r w:rsidR="00150E40" w:rsidRPr="00CC5027">
        <w:rPr>
          <w:rFonts w:ascii="Times New Roman" w:eastAsia="Times New Roman" w:hAnsi="Times New Roman"/>
          <w:b/>
          <w:bCs/>
          <w:sz w:val="24"/>
          <w:szCs w:val="24"/>
        </w:rPr>
        <w:t xml:space="preserve">1. </w:t>
      </w:r>
      <w:r w:rsidR="00F40B3F" w:rsidRPr="00CC5027">
        <w:rPr>
          <w:rFonts w:ascii="Times New Roman" w:eastAsia="Times New Roman" w:hAnsi="Times New Roman"/>
          <w:b/>
          <w:bCs/>
          <w:sz w:val="24"/>
          <w:szCs w:val="24"/>
        </w:rPr>
        <w:t>Press Release and FAQ</w:t>
      </w:r>
      <w:r w:rsidR="00150E40" w:rsidRPr="00CC5027">
        <w:rPr>
          <w:rFonts w:ascii="Times New Roman" w:eastAsia="Times New Roman" w:hAnsi="Times New Roman"/>
          <w:b/>
          <w:bCs/>
          <w:sz w:val="24"/>
          <w:szCs w:val="24"/>
        </w:rPr>
        <w:t xml:space="preserve"> Tone</w:t>
      </w:r>
    </w:p>
    <w:p w14:paraId="0C525B10" w14:textId="720A0A54" w:rsidR="00150E40" w:rsidRPr="00CC5027" w:rsidRDefault="006A437F" w:rsidP="00E15382">
      <w:pPr>
        <w:spacing w:line="240" w:lineRule="auto"/>
        <w:ind w:left="720"/>
        <w:rPr>
          <w:rFonts w:ascii="Times New Roman" w:eastAsia="Times New Roman" w:hAnsi="Times New Roman"/>
          <w:sz w:val="24"/>
          <w:szCs w:val="24"/>
        </w:rPr>
      </w:pPr>
      <w:r w:rsidRPr="00CC5027">
        <w:rPr>
          <w:rFonts w:ascii="Times New Roman" w:eastAsia="Times New Roman" w:hAnsi="Times New Roman"/>
          <w:sz w:val="24"/>
          <w:szCs w:val="24"/>
        </w:rPr>
        <w:t>Do this – Th</w:t>
      </w:r>
      <w:r w:rsidR="00AB78C3" w:rsidRPr="00CC5027">
        <w:rPr>
          <w:rFonts w:ascii="Times New Roman" w:eastAsia="Times New Roman" w:hAnsi="Times New Roman"/>
          <w:sz w:val="24"/>
          <w:szCs w:val="24"/>
        </w:rPr>
        <w:t xml:space="preserve">ese </w:t>
      </w:r>
      <w:r w:rsidRPr="00CC5027">
        <w:rPr>
          <w:rFonts w:ascii="Times New Roman" w:eastAsia="Times New Roman" w:hAnsi="Times New Roman"/>
          <w:sz w:val="24"/>
          <w:szCs w:val="24"/>
        </w:rPr>
        <w:t>subsection</w:t>
      </w:r>
      <w:r w:rsidR="00AB78C3" w:rsidRPr="00CC5027">
        <w:rPr>
          <w:rFonts w:ascii="Times New Roman" w:eastAsia="Times New Roman" w:hAnsi="Times New Roman"/>
          <w:sz w:val="24"/>
          <w:szCs w:val="24"/>
        </w:rPr>
        <w:t>s</w:t>
      </w:r>
      <w:r w:rsidRPr="00CC5027">
        <w:rPr>
          <w:rFonts w:ascii="Times New Roman" w:eastAsia="Times New Roman" w:hAnsi="Times New Roman"/>
          <w:sz w:val="24"/>
          <w:szCs w:val="24"/>
        </w:rPr>
        <w:t xml:space="preserve"> </w:t>
      </w:r>
      <w:r w:rsidR="004F2941" w:rsidRPr="00CC5027">
        <w:rPr>
          <w:rFonts w:ascii="Times New Roman" w:eastAsia="Times New Roman" w:hAnsi="Times New Roman"/>
          <w:sz w:val="24"/>
          <w:szCs w:val="24"/>
        </w:rPr>
        <w:t xml:space="preserve">would use </w:t>
      </w:r>
      <w:r w:rsidRPr="00CC5027">
        <w:rPr>
          <w:rFonts w:ascii="Times New Roman" w:eastAsia="Times New Roman" w:hAnsi="Times New Roman"/>
          <w:sz w:val="24"/>
          <w:szCs w:val="24"/>
        </w:rPr>
        <w:t xml:space="preserve">the </w:t>
      </w:r>
      <w:r w:rsidR="00BA508B" w:rsidRPr="00CC5027">
        <w:rPr>
          <w:rFonts w:ascii="Times New Roman" w:eastAsia="Times New Roman" w:hAnsi="Times New Roman"/>
          <w:sz w:val="24"/>
          <w:szCs w:val="24"/>
        </w:rPr>
        <w:t xml:space="preserve">same prompts that were provided for </w:t>
      </w:r>
      <w:r w:rsidRPr="00CC5027">
        <w:rPr>
          <w:rFonts w:ascii="Times New Roman" w:eastAsia="Times New Roman" w:hAnsi="Times New Roman"/>
          <w:sz w:val="24"/>
          <w:szCs w:val="24"/>
        </w:rPr>
        <w:t>your executive summary</w:t>
      </w:r>
      <w:r w:rsidR="00BA508B" w:rsidRPr="00CC5027">
        <w:rPr>
          <w:rFonts w:ascii="Times New Roman" w:eastAsia="Times New Roman" w:hAnsi="Times New Roman"/>
          <w:sz w:val="24"/>
          <w:szCs w:val="24"/>
        </w:rPr>
        <w:t xml:space="preserve">. Review those </w:t>
      </w:r>
      <w:r w:rsidR="00AB78C3" w:rsidRPr="00CC5027">
        <w:rPr>
          <w:rFonts w:ascii="Times New Roman" w:eastAsia="Times New Roman" w:hAnsi="Times New Roman"/>
          <w:sz w:val="24"/>
          <w:szCs w:val="24"/>
        </w:rPr>
        <w:t xml:space="preserve">from above </w:t>
      </w:r>
      <w:r w:rsidR="00BA508B" w:rsidRPr="00CC5027">
        <w:rPr>
          <w:rFonts w:ascii="Times New Roman" w:eastAsia="Times New Roman" w:hAnsi="Times New Roman"/>
          <w:sz w:val="24"/>
          <w:szCs w:val="24"/>
        </w:rPr>
        <w:t xml:space="preserve">and remember that your audience differs from the </w:t>
      </w:r>
      <w:r w:rsidR="00D50B49" w:rsidRPr="00CC5027">
        <w:rPr>
          <w:rFonts w:ascii="Times New Roman" w:eastAsia="Times New Roman" w:hAnsi="Times New Roman"/>
          <w:sz w:val="24"/>
          <w:szCs w:val="24"/>
        </w:rPr>
        <w:t>executive summary</w:t>
      </w:r>
      <w:r w:rsidR="008C1A03" w:rsidRPr="00CC5027">
        <w:rPr>
          <w:rFonts w:ascii="Times New Roman" w:eastAsia="Times New Roman" w:hAnsi="Times New Roman"/>
          <w:sz w:val="24"/>
          <w:szCs w:val="24"/>
        </w:rPr>
        <w:t xml:space="preserve"> </w:t>
      </w:r>
      <w:r w:rsidR="00E15382" w:rsidRPr="00CC5027">
        <w:rPr>
          <w:rFonts w:ascii="Times New Roman" w:eastAsia="Times New Roman" w:hAnsi="Times New Roman"/>
          <w:sz w:val="24"/>
          <w:szCs w:val="24"/>
        </w:rPr>
        <w:t xml:space="preserve">so your responses should also be unique </w:t>
      </w:r>
      <w:r w:rsidR="003205DE" w:rsidRPr="00CC5027">
        <w:rPr>
          <w:rFonts w:ascii="Times New Roman" w:eastAsia="Times New Roman" w:hAnsi="Times New Roman"/>
          <w:sz w:val="24"/>
          <w:szCs w:val="24"/>
        </w:rPr>
        <w:t xml:space="preserve">to this new group. </w:t>
      </w:r>
    </w:p>
    <w:p w14:paraId="593E810F" w14:textId="77777777" w:rsidR="003205DE" w:rsidRPr="00CC5027" w:rsidRDefault="003205DE" w:rsidP="00F60DE4">
      <w:pPr>
        <w:spacing w:line="240" w:lineRule="auto"/>
        <w:ind w:firstLine="720"/>
        <w:rPr>
          <w:rFonts w:ascii="Times New Roman" w:eastAsia="Times New Roman" w:hAnsi="Times New Roman"/>
          <w:b/>
          <w:bCs/>
          <w:sz w:val="24"/>
          <w:szCs w:val="24"/>
        </w:rPr>
      </w:pPr>
    </w:p>
    <w:p w14:paraId="2CF792E0" w14:textId="548A507C" w:rsidR="00150E40" w:rsidRPr="00CC5027" w:rsidRDefault="00144151" w:rsidP="00F60DE4">
      <w:pPr>
        <w:spacing w:line="240" w:lineRule="auto"/>
        <w:ind w:firstLine="720"/>
        <w:rPr>
          <w:rFonts w:ascii="Times New Roman" w:eastAsia="Times New Roman" w:hAnsi="Times New Roman"/>
          <w:b/>
          <w:bCs/>
          <w:sz w:val="24"/>
          <w:szCs w:val="24"/>
        </w:rPr>
      </w:pPr>
      <w:r w:rsidRPr="00CC5027">
        <w:rPr>
          <w:rFonts w:ascii="Times New Roman" w:eastAsia="Times New Roman" w:hAnsi="Times New Roman"/>
          <w:b/>
          <w:bCs/>
          <w:sz w:val="24"/>
          <w:szCs w:val="24"/>
        </w:rPr>
        <w:t>B and C</w:t>
      </w:r>
      <w:r w:rsidR="00214334" w:rsidRPr="00CC5027">
        <w:rPr>
          <w:rFonts w:ascii="Times New Roman" w:eastAsia="Times New Roman" w:hAnsi="Times New Roman"/>
          <w:b/>
          <w:bCs/>
          <w:sz w:val="24"/>
          <w:szCs w:val="24"/>
        </w:rPr>
        <w:t>2</w:t>
      </w:r>
      <w:r w:rsidR="00D21C82" w:rsidRPr="00CC5027">
        <w:rPr>
          <w:rFonts w:ascii="Times New Roman" w:eastAsia="Times New Roman" w:hAnsi="Times New Roman"/>
          <w:b/>
          <w:bCs/>
          <w:sz w:val="24"/>
          <w:szCs w:val="24"/>
        </w:rPr>
        <w:t>.</w:t>
      </w:r>
      <w:r w:rsidR="00150E40" w:rsidRPr="00CC5027">
        <w:rPr>
          <w:rFonts w:ascii="Times New Roman" w:eastAsia="Times New Roman" w:hAnsi="Times New Roman"/>
          <w:b/>
          <w:bCs/>
          <w:sz w:val="24"/>
          <w:szCs w:val="24"/>
        </w:rPr>
        <w:t xml:space="preserve"> </w:t>
      </w:r>
      <w:r w:rsidR="009A231D" w:rsidRPr="00CC5027">
        <w:rPr>
          <w:rFonts w:ascii="Times New Roman" w:eastAsia="Times New Roman" w:hAnsi="Times New Roman"/>
          <w:b/>
          <w:bCs/>
          <w:sz w:val="24"/>
          <w:szCs w:val="24"/>
        </w:rPr>
        <w:t xml:space="preserve">Press Release and FAQ </w:t>
      </w:r>
      <w:r w:rsidR="00150E40" w:rsidRPr="00CC5027">
        <w:rPr>
          <w:rFonts w:ascii="Times New Roman" w:eastAsia="Times New Roman" w:hAnsi="Times New Roman"/>
          <w:b/>
          <w:bCs/>
          <w:sz w:val="24"/>
          <w:szCs w:val="24"/>
        </w:rPr>
        <w:t>Jargon</w:t>
      </w:r>
    </w:p>
    <w:p w14:paraId="40C4F175" w14:textId="77777777" w:rsidR="00150E40" w:rsidRPr="00CC5027" w:rsidRDefault="00150E40" w:rsidP="00150E40">
      <w:pPr>
        <w:spacing w:line="240" w:lineRule="auto"/>
        <w:rPr>
          <w:rFonts w:ascii="Times New Roman" w:eastAsia="Times New Roman" w:hAnsi="Times New Roman"/>
          <w:sz w:val="24"/>
          <w:szCs w:val="24"/>
        </w:rPr>
      </w:pPr>
    </w:p>
    <w:p w14:paraId="7B96EF81" w14:textId="77777777" w:rsidR="00150E40" w:rsidRPr="00CC5027" w:rsidRDefault="00150E40" w:rsidP="00150E40">
      <w:pPr>
        <w:spacing w:line="240" w:lineRule="auto"/>
        <w:rPr>
          <w:rFonts w:ascii="Times New Roman" w:eastAsia="Times New Roman" w:hAnsi="Times New Roman"/>
          <w:sz w:val="24"/>
          <w:szCs w:val="24"/>
        </w:rPr>
      </w:pPr>
    </w:p>
    <w:p w14:paraId="07FB8C1C" w14:textId="209D15F9" w:rsidR="00150E40" w:rsidRPr="00CC5027" w:rsidRDefault="00D21C82" w:rsidP="00F60DE4">
      <w:pPr>
        <w:spacing w:line="240" w:lineRule="auto"/>
        <w:ind w:firstLine="720"/>
        <w:rPr>
          <w:rFonts w:ascii="Times New Roman" w:eastAsia="Times New Roman" w:hAnsi="Times New Roman"/>
          <w:b/>
          <w:bCs/>
          <w:sz w:val="24"/>
          <w:szCs w:val="24"/>
        </w:rPr>
      </w:pPr>
      <w:r w:rsidRPr="00CC5027">
        <w:rPr>
          <w:rFonts w:ascii="Times New Roman" w:eastAsia="Times New Roman" w:hAnsi="Times New Roman"/>
          <w:b/>
          <w:bCs/>
          <w:sz w:val="24"/>
          <w:szCs w:val="24"/>
        </w:rPr>
        <w:t xml:space="preserve">B and </w:t>
      </w:r>
      <w:r w:rsidR="0014346B" w:rsidRPr="00CC5027">
        <w:rPr>
          <w:rFonts w:ascii="Times New Roman" w:eastAsia="Times New Roman" w:hAnsi="Times New Roman"/>
          <w:b/>
          <w:bCs/>
          <w:sz w:val="24"/>
          <w:szCs w:val="24"/>
        </w:rPr>
        <w:t>C3</w:t>
      </w:r>
      <w:r w:rsidR="00150E40" w:rsidRPr="00CC5027">
        <w:rPr>
          <w:rFonts w:ascii="Times New Roman" w:eastAsia="Times New Roman" w:hAnsi="Times New Roman"/>
          <w:b/>
          <w:bCs/>
          <w:sz w:val="24"/>
          <w:szCs w:val="24"/>
        </w:rPr>
        <w:t xml:space="preserve">. </w:t>
      </w:r>
      <w:r w:rsidR="00F60DE4" w:rsidRPr="00CC5027">
        <w:rPr>
          <w:rFonts w:ascii="Times New Roman" w:eastAsia="Times New Roman" w:hAnsi="Times New Roman"/>
          <w:b/>
          <w:bCs/>
          <w:sz w:val="24"/>
          <w:szCs w:val="24"/>
        </w:rPr>
        <w:t>Press Release and FAQ</w:t>
      </w:r>
      <w:r w:rsidR="00150E40" w:rsidRPr="00CC5027">
        <w:rPr>
          <w:rFonts w:ascii="Times New Roman" w:eastAsia="Times New Roman" w:hAnsi="Times New Roman"/>
          <w:b/>
          <w:bCs/>
          <w:sz w:val="24"/>
          <w:szCs w:val="24"/>
        </w:rPr>
        <w:t xml:space="preserve"> Message Timing</w:t>
      </w:r>
    </w:p>
    <w:p w14:paraId="69EDC96C" w14:textId="77777777" w:rsidR="00150E40" w:rsidRPr="00CC5027" w:rsidRDefault="00150E40" w:rsidP="00150E40">
      <w:pPr>
        <w:spacing w:line="240" w:lineRule="auto"/>
        <w:rPr>
          <w:rFonts w:ascii="Times New Roman" w:eastAsia="Times New Roman" w:hAnsi="Times New Roman"/>
          <w:sz w:val="24"/>
          <w:szCs w:val="24"/>
        </w:rPr>
      </w:pPr>
    </w:p>
    <w:p w14:paraId="5BBCEA8D" w14:textId="15C597AC" w:rsidR="00F02B46" w:rsidRPr="00CC5027" w:rsidRDefault="00F02B46" w:rsidP="0043522A">
      <w:pPr>
        <w:spacing w:line="240" w:lineRule="auto"/>
        <w:rPr>
          <w:rFonts w:ascii="Times New Roman" w:hAnsi="Times New Roman"/>
          <w:sz w:val="24"/>
          <w:szCs w:val="24"/>
        </w:rPr>
      </w:pPr>
    </w:p>
    <w:p w14:paraId="58584D64" w14:textId="53ED6FED" w:rsidR="00F02B46" w:rsidRPr="00CC5027" w:rsidRDefault="00F02B46" w:rsidP="0043522A">
      <w:pPr>
        <w:spacing w:line="240" w:lineRule="auto"/>
        <w:rPr>
          <w:rFonts w:ascii="Times New Roman" w:hAnsi="Times New Roman"/>
          <w:sz w:val="24"/>
          <w:szCs w:val="24"/>
        </w:rPr>
      </w:pPr>
    </w:p>
    <w:p w14:paraId="3B64335E" w14:textId="3171A995" w:rsidR="00FD54A4" w:rsidRPr="00CC5027" w:rsidRDefault="0043522A" w:rsidP="00516C2F">
      <w:pPr>
        <w:pStyle w:val="Heading1"/>
        <w:numPr>
          <w:ilvl w:val="0"/>
          <w:numId w:val="43"/>
        </w:numPr>
      </w:pPr>
      <w:bookmarkStart w:id="10" w:name="_Toc79494059"/>
      <w:r w:rsidRPr="00CC5027">
        <w:t>Sources</w:t>
      </w:r>
      <w:bookmarkEnd w:id="10"/>
    </w:p>
    <w:p w14:paraId="41450336" w14:textId="6BC0092D" w:rsidR="00B1094C" w:rsidRPr="00CC5027" w:rsidRDefault="00B1094C" w:rsidP="00BC0994">
      <w:pPr>
        <w:spacing w:after="160" w:line="259" w:lineRule="auto"/>
        <w:contextualSpacing w:val="0"/>
        <w:rPr>
          <w:rFonts w:ascii="Times New Roman" w:hAnsi="Times New Roman"/>
          <w:bCs/>
        </w:rPr>
      </w:pPr>
      <w:r w:rsidRPr="00CC5027">
        <w:rPr>
          <w:rFonts w:ascii="Times New Roman" w:hAnsi="Times New Roman"/>
          <w:bCs/>
        </w:rPr>
        <w:t>The best approach here is not to quote anything</w:t>
      </w:r>
      <w:r w:rsidR="00516C2F">
        <w:rPr>
          <w:rFonts w:ascii="Times New Roman" w:hAnsi="Times New Roman"/>
          <w:bCs/>
        </w:rPr>
        <w:t>. T</w:t>
      </w:r>
      <w:r w:rsidRPr="00CC5027">
        <w:rPr>
          <w:rFonts w:ascii="Times New Roman" w:hAnsi="Times New Roman"/>
          <w:bCs/>
        </w:rPr>
        <w:t>hat way</w:t>
      </w:r>
      <w:r w:rsidR="00516C2F">
        <w:rPr>
          <w:rFonts w:ascii="Times New Roman" w:hAnsi="Times New Roman"/>
          <w:bCs/>
        </w:rPr>
        <w:t>,</w:t>
      </w:r>
      <w:r w:rsidRPr="00CC5027">
        <w:rPr>
          <w:rFonts w:ascii="Times New Roman" w:hAnsi="Times New Roman"/>
          <w:bCs/>
        </w:rPr>
        <w:t xml:space="preserve"> you don’t need any citations.</w:t>
      </w:r>
    </w:p>
    <w:p w14:paraId="1B417FAA" w14:textId="5ED58B11" w:rsidR="00067B29" w:rsidRPr="00CC5027" w:rsidRDefault="00BC0994" w:rsidP="00BC0994">
      <w:pPr>
        <w:spacing w:after="160" w:line="259" w:lineRule="auto"/>
        <w:contextualSpacing w:val="0"/>
        <w:rPr>
          <w:rFonts w:ascii="Times New Roman" w:hAnsi="Times New Roman"/>
        </w:rPr>
      </w:pPr>
      <w:r w:rsidRPr="00CC5027">
        <w:rPr>
          <w:rFonts w:ascii="Times New Roman" w:hAnsi="Times New Roman"/>
          <w:bCs/>
        </w:rPr>
        <w:t>All sources and their in-text citations should appear in APA format</w:t>
      </w:r>
      <w:r w:rsidR="00605FD1" w:rsidRPr="00CC5027">
        <w:rPr>
          <w:rFonts w:ascii="Times New Roman" w:hAnsi="Times New Roman"/>
          <w:bCs/>
        </w:rPr>
        <w:t xml:space="preserve">, but they are not required for this task unless you quote material. </w:t>
      </w:r>
    </w:p>
    <w:p w14:paraId="3ACB51A8" w14:textId="77777777" w:rsidR="00EB5EB7" w:rsidRPr="00CC5027" w:rsidRDefault="00552E09" w:rsidP="00067B29">
      <w:pPr>
        <w:spacing w:line="240" w:lineRule="auto"/>
        <w:rPr>
          <w:rStyle w:val="Hyperlink"/>
          <w:rFonts w:ascii="Times New Roman" w:hAnsi="Times New Roman"/>
          <w:color w:val="auto"/>
          <w:u w:val="none"/>
        </w:rPr>
      </w:pPr>
      <w:r w:rsidRPr="00CC5027">
        <w:rPr>
          <w:rFonts w:ascii="Times New Roman" w:hAnsi="Times New Roman"/>
        </w:rPr>
        <w:t xml:space="preserve">Tip: Great APA site: </w:t>
      </w:r>
      <w:hyperlink r:id="rId9" w:history="1">
        <w:r w:rsidRPr="00CC5027">
          <w:rPr>
            <w:rStyle w:val="Hyperlink"/>
            <w:rFonts w:ascii="Times New Roman" w:hAnsi="Times New Roman"/>
            <w:color w:val="auto"/>
          </w:rPr>
          <w:t>https://owl.english.purdue.edu/owl/resource/560/01/</w:t>
        </w:r>
      </w:hyperlink>
    </w:p>
    <w:p w14:paraId="15DAB151" w14:textId="4448006E" w:rsidR="00CB63DC" w:rsidRPr="00CC5027" w:rsidRDefault="00CB63DC">
      <w:pPr>
        <w:spacing w:after="0" w:line="240" w:lineRule="auto"/>
        <w:contextualSpacing w:val="0"/>
        <w:rPr>
          <w:rFonts w:ascii="Times New Roman" w:hAnsi="Times New Roman"/>
          <w:b/>
          <w:sz w:val="24"/>
          <w:szCs w:val="24"/>
        </w:rPr>
      </w:pPr>
      <w:r w:rsidRPr="00CC5027">
        <w:rPr>
          <w:rFonts w:ascii="Times New Roman" w:hAnsi="Times New Roman"/>
          <w:b/>
          <w:sz w:val="24"/>
          <w:szCs w:val="24"/>
        </w:rPr>
        <w:br w:type="page"/>
      </w:r>
    </w:p>
    <w:p w14:paraId="19455068" w14:textId="77777777" w:rsidR="00F07F71" w:rsidRDefault="00F07F71">
      <w:pPr>
        <w:spacing w:after="0" w:line="240" w:lineRule="auto"/>
        <w:contextualSpacing w:val="0"/>
        <w:rPr>
          <w:rFonts w:ascii="Times New Roman" w:hAnsi="Times New Roman"/>
          <w:b/>
          <w:color w:val="2E74B5" w:themeColor="accent1" w:themeShade="BF"/>
          <w:sz w:val="24"/>
          <w:szCs w:val="24"/>
        </w:rPr>
      </w:pPr>
    </w:p>
    <w:p w14:paraId="2C8977EE" w14:textId="77777777" w:rsidR="00C74DE9" w:rsidRDefault="00C74DE9">
      <w:pPr>
        <w:spacing w:after="0" w:line="240" w:lineRule="auto"/>
        <w:contextualSpacing w:val="0"/>
        <w:rPr>
          <w:rFonts w:ascii="Times New Roman" w:hAnsi="Times New Roman"/>
          <w:b/>
          <w:color w:val="2E74B5" w:themeColor="accent1" w:themeShade="BF"/>
          <w:sz w:val="24"/>
          <w:szCs w:val="24"/>
        </w:rPr>
      </w:pPr>
    </w:p>
    <w:p w14:paraId="6E9AD90C" w14:textId="77777777" w:rsidR="00516C2F" w:rsidRPr="007D6F80" w:rsidRDefault="00516C2F" w:rsidP="00516C2F">
      <w:pPr>
        <w:spacing w:line="240" w:lineRule="auto"/>
        <w:jc w:val="center"/>
        <w:rPr>
          <w:rFonts w:ascii="Times New Roman" w:hAnsi="Times New Roman"/>
          <w:b/>
        </w:rPr>
      </w:pPr>
      <w:r w:rsidRPr="007D6F80">
        <w:rPr>
          <w:rFonts w:ascii="Times New Roman" w:hAnsi="Times New Roman"/>
          <w:b/>
        </w:rPr>
        <w:t>F. Professional Communication</w:t>
      </w:r>
    </w:p>
    <w:p w14:paraId="45859DBE" w14:textId="77777777" w:rsidR="00516C2F" w:rsidRPr="007D6F80" w:rsidRDefault="00516C2F" w:rsidP="00516C2F">
      <w:pPr>
        <w:spacing w:line="240" w:lineRule="auto"/>
        <w:rPr>
          <w:rFonts w:ascii="Times New Roman" w:hAnsi="Times New Roman"/>
          <w:b/>
        </w:rPr>
      </w:pPr>
    </w:p>
    <w:p w14:paraId="32014995" w14:textId="77777777" w:rsidR="00516C2F" w:rsidRPr="007D6F80" w:rsidRDefault="00516C2F" w:rsidP="00516C2F">
      <w:pPr>
        <w:spacing w:line="240" w:lineRule="auto"/>
        <w:rPr>
          <w:rFonts w:ascii="Times New Roman" w:hAnsi="Times New Roman"/>
        </w:rPr>
      </w:pPr>
      <w:r w:rsidRPr="007D6F80">
        <w:rPr>
          <w:rFonts w:ascii="Times New Roman" w:hAnsi="Times New Roman"/>
          <w:b/>
        </w:rPr>
        <w:t xml:space="preserve">What to do:  </w:t>
      </w:r>
      <w:r w:rsidRPr="007D6F80">
        <w:rPr>
          <w:rFonts w:ascii="Times New Roman" w:hAnsi="Times New Roman"/>
        </w:rPr>
        <w:t xml:space="preserve">Your submission must be created with proper professional clarity, </w:t>
      </w:r>
      <w:proofErr w:type="gramStart"/>
      <w:r w:rsidRPr="007D6F80">
        <w:rPr>
          <w:rFonts w:ascii="Times New Roman" w:hAnsi="Times New Roman"/>
        </w:rPr>
        <w:t>organizatio</w:t>
      </w:r>
      <w:r>
        <w:rPr>
          <w:rFonts w:ascii="Times New Roman" w:hAnsi="Times New Roman"/>
        </w:rPr>
        <w:t>n</w:t>
      </w:r>
      <w:proofErr w:type="gramEnd"/>
      <w:r w:rsidRPr="007D6F80">
        <w:rPr>
          <w:rFonts w:ascii="Times New Roman" w:hAnsi="Times New Roman"/>
        </w:rPr>
        <w:t xml:space="preserve"> and mechanics. This isn’t just grammar but the overall quality of what you’re presenting.  Are paragraphs well-formed and contain industry-based information?  Does the material flow in a logical pattern and are the headings easy to locate? </w:t>
      </w:r>
    </w:p>
    <w:p w14:paraId="76709E82" w14:textId="77777777" w:rsidR="00516C2F" w:rsidRPr="007D6F80" w:rsidRDefault="00516C2F" w:rsidP="00516C2F">
      <w:pPr>
        <w:spacing w:line="240" w:lineRule="auto"/>
        <w:rPr>
          <w:rFonts w:ascii="Times New Roman" w:hAnsi="Times New Roman"/>
        </w:rPr>
      </w:pPr>
    </w:p>
    <w:p w14:paraId="597DE912" w14:textId="77777777" w:rsidR="00516C2F" w:rsidRPr="007D6F80" w:rsidRDefault="00516C2F" w:rsidP="00516C2F">
      <w:pPr>
        <w:spacing w:line="240" w:lineRule="auto"/>
        <w:rPr>
          <w:rFonts w:ascii="Times New Roman" w:hAnsi="Times New Roman"/>
        </w:rPr>
      </w:pPr>
      <w:r w:rsidRPr="007D6F80">
        <w:rPr>
          <w:rFonts w:ascii="Times New Roman" w:hAnsi="Times New Roman"/>
        </w:rPr>
        <w:t xml:space="preserve">Note: Use a grammar checking software (Like the free version of Grammarly) to locate errors you might have in your submission. </w:t>
      </w:r>
    </w:p>
    <w:p w14:paraId="4E633D84" w14:textId="77777777" w:rsidR="00516C2F" w:rsidRPr="007D6F80" w:rsidRDefault="00516C2F" w:rsidP="00516C2F">
      <w:pPr>
        <w:spacing w:line="240" w:lineRule="auto"/>
        <w:rPr>
          <w:rFonts w:ascii="Times New Roman" w:hAnsi="Times New Roman"/>
        </w:rPr>
      </w:pPr>
    </w:p>
    <w:p w14:paraId="503BD2F5" w14:textId="77777777" w:rsidR="00516C2F" w:rsidRPr="007D6F80" w:rsidRDefault="00516C2F" w:rsidP="00516C2F">
      <w:pPr>
        <w:spacing w:line="240" w:lineRule="auto"/>
        <w:rPr>
          <w:rFonts w:ascii="Times New Roman" w:hAnsi="Times New Roman"/>
          <w:bCs/>
        </w:rPr>
      </w:pPr>
      <w:r w:rsidRPr="007D6F80">
        <w:rPr>
          <w:rFonts w:ascii="Times New Roman" w:hAnsi="Times New Roman"/>
          <w:bCs/>
        </w:rPr>
        <w:t xml:space="preserve">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w:t>
      </w:r>
      <w:proofErr w:type="spellStart"/>
      <w:r w:rsidRPr="007D6F80">
        <w:rPr>
          <w:rFonts w:ascii="Times New Roman" w:hAnsi="Times New Roman"/>
          <w:bCs/>
        </w:rPr>
        <w:t>Taskstream</w:t>
      </w:r>
      <w:proofErr w:type="spellEnd"/>
      <w:r w:rsidRPr="007D6F80">
        <w:rPr>
          <w:rFonts w:ascii="Times New Roman" w:hAnsi="Times New Roman"/>
          <w:bCs/>
        </w:rPr>
        <w:t xml:space="preserve"> as a guide for this measure of originality.</w:t>
      </w:r>
    </w:p>
    <w:p w14:paraId="2218F153" w14:textId="77777777" w:rsidR="00516C2F" w:rsidRPr="007D6F80" w:rsidRDefault="00516C2F" w:rsidP="00516C2F">
      <w:pPr>
        <w:spacing w:line="240" w:lineRule="auto"/>
        <w:rPr>
          <w:rFonts w:ascii="Times New Roman" w:hAnsi="Times New Roman"/>
          <w:bCs/>
        </w:rPr>
      </w:pPr>
    </w:p>
    <w:p w14:paraId="0FA0D5FF" w14:textId="77777777" w:rsidR="001E6E99" w:rsidRPr="00271619" w:rsidRDefault="001E6E99" w:rsidP="001E6E99">
      <w:pPr>
        <w:rPr>
          <w:rFonts w:ascii="Times New Roman" w:hAnsi="Times New Roman"/>
          <w:bCs/>
          <w:noProof/>
          <w:color w:val="2E74B5" w:themeColor="accent1" w:themeShade="BF"/>
          <w:sz w:val="24"/>
          <w:szCs w:val="24"/>
        </w:rPr>
      </w:pPr>
    </w:p>
    <w:sectPr w:rsidR="001E6E99" w:rsidRPr="00271619" w:rsidSect="001E0DAE">
      <w:headerReference w:type="defaul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7D5EE" w14:textId="77777777" w:rsidR="00147124" w:rsidRDefault="00147124">
      <w:pPr>
        <w:spacing w:after="0" w:line="240" w:lineRule="auto"/>
      </w:pPr>
      <w:r>
        <w:separator/>
      </w:r>
    </w:p>
  </w:endnote>
  <w:endnote w:type="continuationSeparator" w:id="0">
    <w:p w14:paraId="0D7A0B19" w14:textId="77777777" w:rsidR="00147124" w:rsidRDefault="001471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5B5408" w14:textId="77777777" w:rsidR="00147124" w:rsidRDefault="00147124">
      <w:pPr>
        <w:spacing w:after="0" w:line="240" w:lineRule="auto"/>
      </w:pPr>
      <w:r>
        <w:separator/>
      </w:r>
    </w:p>
  </w:footnote>
  <w:footnote w:type="continuationSeparator" w:id="0">
    <w:p w14:paraId="1293B7C0" w14:textId="77777777" w:rsidR="00147124" w:rsidRDefault="001471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5386308A" w:rsidR="00031898" w:rsidRPr="003A581A" w:rsidRDefault="00552E09" w:rsidP="00FD2172">
    <w:pPr>
      <w:pStyle w:val="Header"/>
      <w:rPr>
        <w:rFonts w:ascii="Times New Roman" w:hAnsi="Times New Roman"/>
        <w:sz w:val="24"/>
        <w:szCs w:val="24"/>
      </w:rPr>
    </w:pPr>
    <w:r>
      <w:rPr>
        <w:rFonts w:ascii="Times New Roman" w:hAnsi="Times New Roman"/>
        <w:sz w:val="24"/>
        <w:szCs w:val="24"/>
      </w:rPr>
      <w:t xml:space="preserve">C768 Technical Communication Task </w:t>
    </w:r>
    <w:r w:rsidR="006063F8">
      <w:rPr>
        <w:rFonts w:ascii="Times New Roman" w:hAnsi="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9"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0"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1"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2"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3" w15:restartNumberingAfterBreak="0">
    <w:nsid w:val="244B0DC9"/>
    <w:multiLevelType w:val="hybridMultilevel"/>
    <w:tmpl w:val="E8AA6D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7"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0"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2"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4"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5"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6"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7"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28"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29" w15:restartNumberingAfterBreak="0">
    <w:nsid w:val="56FC45A1"/>
    <w:multiLevelType w:val="hybridMultilevel"/>
    <w:tmpl w:val="549E887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1"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2"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3"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4"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5"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6" w15:restartNumberingAfterBreak="0">
    <w:nsid w:val="63AA3BAB"/>
    <w:multiLevelType w:val="hybridMultilevel"/>
    <w:tmpl w:val="B0FAFEA0"/>
    <w:lvl w:ilvl="0" w:tplc="A6489FDE">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9"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0"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1"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2"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3"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4"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5"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4"/>
  </w:num>
  <w:num w:numId="2">
    <w:abstractNumId w:val="16"/>
  </w:num>
  <w:num w:numId="3">
    <w:abstractNumId w:val="30"/>
  </w:num>
  <w:num w:numId="4">
    <w:abstractNumId w:val="35"/>
  </w:num>
  <w:num w:numId="5">
    <w:abstractNumId w:val="43"/>
  </w:num>
  <w:num w:numId="6">
    <w:abstractNumId w:val="41"/>
  </w:num>
  <w:num w:numId="7">
    <w:abstractNumId w:val="0"/>
  </w:num>
  <w:num w:numId="8">
    <w:abstractNumId w:val="24"/>
  </w:num>
  <w:num w:numId="9">
    <w:abstractNumId w:val="38"/>
  </w:num>
  <w:num w:numId="10">
    <w:abstractNumId w:val="6"/>
  </w:num>
  <w:num w:numId="11">
    <w:abstractNumId w:val="32"/>
  </w:num>
  <w:num w:numId="12">
    <w:abstractNumId w:val="27"/>
  </w:num>
  <w:num w:numId="13">
    <w:abstractNumId w:val="9"/>
  </w:num>
  <w:num w:numId="14">
    <w:abstractNumId w:val="2"/>
  </w:num>
  <w:num w:numId="15">
    <w:abstractNumId w:val="40"/>
  </w:num>
  <w:num w:numId="16">
    <w:abstractNumId w:val="8"/>
  </w:num>
  <w:num w:numId="17">
    <w:abstractNumId w:val="31"/>
  </w:num>
  <w:num w:numId="18">
    <w:abstractNumId w:val="44"/>
  </w:num>
  <w:num w:numId="19">
    <w:abstractNumId w:val="11"/>
  </w:num>
  <w:num w:numId="20">
    <w:abstractNumId w:val="5"/>
  </w:num>
  <w:num w:numId="21">
    <w:abstractNumId w:val="10"/>
  </w:num>
  <w:num w:numId="22">
    <w:abstractNumId w:val="45"/>
  </w:num>
  <w:num w:numId="23">
    <w:abstractNumId w:val="42"/>
  </w:num>
  <w:num w:numId="24">
    <w:abstractNumId w:val="1"/>
  </w:num>
  <w:num w:numId="25">
    <w:abstractNumId w:val="25"/>
  </w:num>
  <w:num w:numId="26">
    <w:abstractNumId w:val="23"/>
  </w:num>
  <w:num w:numId="27">
    <w:abstractNumId w:val="28"/>
  </w:num>
  <w:num w:numId="28">
    <w:abstractNumId w:val="33"/>
  </w:num>
  <w:num w:numId="29">
    <w:abstractNumId w:val="26"/>
  </w:num>
  <w:num w:numId="30">
    <w:abstractNumId w:val="12"/>
  </w:num>
  <w:num w:numId="31">
    <w:abstractNumId w:val="19"/>
  </w:num>
  <w:num w:numId="32">
    <w:abstractNumId w:val="7"/>
  </w:num>
  <w:num w:numId="33">
    <w:abstractNumId w:val="4"/>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18"/>
  </w:num>
  <w:num w:numId="38">
    <w:abstractNumId w:val="22"/>
  </w:num>
  <w:num w:numId="39">
    <w:abstractNumId w:val="15"/>
  </w:num>
  <w:num w:numId="40">
    <w:abstractNumId w:val="14"/>
  </w:num>
  <w:num w:numId="41">
    <w:abstractNumId w:val="3"/>
  </w:num>
  <w:num w:numId="42">
    <w:abstractNumId w:val="17"/>
  </w:num>
  <w:num w:numId="43">
    <w:abstractNumId w:val="13"/>
  </w:num>
  <w:num w:numId="44">
    <w:abstractNumId w:val="39"/>
  </w:num>
  <w:num w:numId="45">
    <w:abstractNumId w:val="21"/>
  </w:num>
  <w:num w:numId="46">
    <w:abstractNumId w:val="36"/>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46A5"/>
    <w:rsid w:val="00005F60"/>
    <w:rsid w:val="000119B1"/>
    <w:rsid w:val="0001233E"/>
    <w:rsid w:val="00012E94"/>
    <w:rsid w:val="000135B8"/>
    <w:rsid w:val="00013A9C"/>
    <w:rsid w:val="00014393"/>
    <w:rsid w:val="00015AE3"/>
    <w:rsid w:val="00020FC0"/>
    <w:rsid w:val="00022BA5"/>
    <w:rsid w:val="000233B2"/>
    <w:rsid w:val="00031898"/>
    <w:rsid w:val="00033376"/>
    <w:rsid w:val="00034275"/>
    <w:rsid w:val="0003623B"/>
    <w:rsid w:val="000510E8"/>
    <w:rsid w:val="0005195A"/>
    <w:rsid w:val="00051F96"/>
    <w:rsid w:val="00053ED9"/>
    <w:rsid w:val="00055CAD"/>
    <w:rsid w:val="00056AE3"/>
    <w:rsid w:val="00060376"/>
    <w:rsid w:val="00061930"/>
    <w:rsid w:val="00061969"/>
    <w:rsid w:val="000669C8"/>
    <w:rsid w:val="00067B29"/>
    <w:rsid w:val="00070ECD"/>
    <w:rsid w:val="00074B40"/>
    <w:rsid w:val="000753C6"/>
    <w:rsid w:val="000754D3"/>
    <w:rsid w:val="000766F1"/>
    <w:rsid w:val="00076A15"/>
    <w:rsid w:val="000777AD"/>
    <w:rsid w:val="00080182"/>
    <w:rsid w:val="00085D0E"/>
    <w:rsid w:val="000873C6"/>
    <w:rsid w:val="00091295"/>
    <w:rsid w:val="0009130E"/>
    <w:rsid w:val="000960A4"/>
    <w:rsid w:val="000A0887"/>
    <w:rsid w:val="000A0DCE"/>
    <w:rsid w:val="000A165B"/>
    <w:rsid w:val="000A3C5B"/>
    <w:rsid w:val="000A691D"/>
    <w:rsid w:val="000A7320"/>
    <w:rsid w:val="000B061E"/>
    <w:rsid w:val="000C0658"/>
    <w:rsid w:val="000C27C2"/>
    <w:rsid w:val="000C2A72"/>
    <w:rsid w:val="000C4556"/>
    <w:rsid w:val="000C49E0"/>
    <w:rsid w:val="000D0F51"/>
    <w:rsid w:val="000D2B5A"/>
    <w:rsid w:val="000D2C98"/>
    <w:rsid w:val="000D397B"/>
    <w:rsid w:val="000D431D"/>
    <w:rsid w:val="000D542A"/>
    <w:rsid w:val="000D6DEC"/>
    <w:rsid w:val="000E2363"/>
    <w:rsid w:val="000E3721"/>
    <w:rsid w:val="000E5E5E"/>
    <w:rsid w:val="000E6C2C"/>
    <w:rsid w:val="000F242D"/>
    <w:rsid w:val="001038E8"/>
    <w:rsid w:val="00103CA4"/>
    <w:rsid w:val="001053DB"/>
    <w:rsid w:val="00110622"/>
    <w:rsid w:val="0011271C"/>
    <w:rsid w:val="001128C5"/>
    <w:rsid w:val="00113E48"/>
    <w:rsid w:val="00131640"/>
    <w:rsid w:val="00132FA5"/>
    <w:rsid w:val="001343AA"/>
    <w:rsid w:val="00142CD5"/>
    <w:rsid w:val="0014346B"/>
    <w:rsid w:val="00144151"/>
    <w:rsid w:val="00146EFC"/>
    <w:rsid w:val="00147124"/>
    <w:rsid w:val="00150E40"/>
    <w:rsid w:val="00151494"/>
    <w:rsid w:val="001520AE"/>
    <w:rsid w:val="00153DDC"/>
    <w:rsid w:val="0015548B"/>
    <w:rsid w:val="001563F0"/>
    <w:rsid w:val="0015648A"/>
    <w:rsid w:val="001575CA"/>
    <w:rsid w:val="0016208C"/>
    <w:rsid w:val="00163F34"/>
    <w:rsid w:val="001648C9"/>
    <w:rsid w:val="00165B57"/>
    <w:rsid w:val="00166729"/>
    <w:rsid w:val="00166D5D"/>
    <w:rsid w:val="00167FF3"/>
    <w:rsid w:val="001747F5"/>
    <w:rsid w:val="00177D13"/>
    <w:rsid w:val="00180EC0"/>
    <w:rsid w:val="0018140F"/>
    <w:rsid w:val="00181780"/>
    <w:rsid w:val="00183298"/>
    <w:rsid w:val="00192168"/>
    <w:rsid w:val="00192BD2"/>
    <w:rsid w:val="001A0370"/>
    <w:rsid w:val="001A0FA9"/>
    <w:rsid w:val="001A1386"/>
    <w:rsid w:val="001A365B"/>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4184"/>
    <w:rsid w:val="001C45FE"/>
    <w:rsid w:val="001C4F60"/>
    <w:rsid w:val="001C601E"/>
    <w:rsid w:val="001C6F84"/>
    <w:rsid w:val="001C74FA"/>
    <w:rsid w:val="001D24B6"/>
    <w:rsid w:val="001D35DF"/>
    <w:rsid w:val="001D4631"/>
    <w:rsid w:val="001D5BB2"/>
    <w:rsid w:val="001D76A8"/>
    <w:rsid w:val="001E0DAE"/>
    <w:rsid w:val="001E42C5"/>
    <w:rsid w:val="001E54EA"/>
    <w:rsid w:val="001E5AA0"/>
    <w:rsid w:val="001E6E99"/>
    <w:rsid w:val="001F0904"/>
    <w:rsid w:val="001F118C"/>
    <w:rsid w:val="001F14A4"/>
    <w:rsid w:val="001F265E"/>
    <w:rsid w:val="001F647E"/>
    <w:rsid w:val="001F7105"/>
    <w:rsid w:val="00200902"/>
    <w:rsid w:val="0020091B"/>
    <w:rsid w:val="0020330E"/>
    <w:rsid w:val="00204A5A"/>
    <w:rsid w:val="00205CFF"/>
    <w:rsid w:val="00207628"/>
    <w:rsid w:val="002104BE"/>
    <w:rsid w:val="0021098E"/>
    <w:rsid w:val="00211391"/>
    <w:rsid w:val="00211D5F"/>
    <w:rsid w:val="00212120"/>
    <w:rsid w:val="002123BE"/>
    <w:rsid w:val="00214334"/>
    <w:rsid w:val="00214F43"/>
    <w:rsid w:val="00217DF7"/>
    <w:rsid w:val="00222C66"/>
    <w:rsid w:val="002308F1"/>
    <w:rsid w:val="002324A8"/>
    <w:rsid w:val="00232B30"/>
    <w:rsid w:val="00233A99"/>
    <w:rsid w:val="002342C3"/>
    <w:rsid w:val="002413DE"/>
    <w:rsid w:val="00242792"/>
    <w:rsid w:val="0024427D"/>
    <w:rsid w:val="002449C9"/>
    <w:rsid w:val="0024653B"/>
    <w:rsid w:val="0025209E"/>
    <w:rsid w:val="002536E2"/>
    <w:rsid w:val="00253AEC"/>
    <w:rsid w:val="002562B4"/>
    <w:rsid w:val="00256947"/>
    <w:rsid w:val="00262F37"/>
    <w:rsid w:val="00263783"/>
    <w:rsid w:val="00264D85"/>
    <w:rsid w:val="00270189"/>
    <w:rsid w:val="00271511"/>
    <w:rsid w:val="00271619"/>
    <w:rsid w:val="00271B5D"/>
    <w:rsid w:val="00273C5A"/>
    <w:rsid w:val="00276D6D"/>
    <w:rsid w:val="00282871"/>
    <w:rsid w:val="0028365C"/>
    <w:rsid w:val="00284DB6"/>
    <w:rsid w:val="00287056"/>
    <w:rsid w:val="00293A6A"/>
    <w:rsid w:val="0029685B"/>
    <w:rsid w:val="002974D1"/>
    <w:rsid w:val="002A231A"/>
    <w:rsid w:val="002A2C73"/>
    <w:rsid w:val="002A2EC7"/>
    <w:rsid w:val="002A3EF7"/>
    <w:rsid w:val="002A4D4D"/>
    <w:rsid w:val="002B3930"/>
    <w:rsid w:val="002B63A6"/>
    <w:rsid w:val="002B77AD"/>
    <w:rsid w:val="002C1CB9"/>
    <w:rsid w:val="002D0149"/>
    <w:rsid w:val="002D0423"/>
    <w:rsid w:val="002D28CF"/>
    <w:rsid w:val="002D2DA3"/>
    <w:rsid w:val="002D2EA0"/>
    <w:rsid w:val="002D5688"/>
    <w:rsid w:val="002E22D2"/>
    <w:rsid w:val="002E735F"/>
    <w:rsid w:val="002F753C"/>
    <w:rsid w:val="003012E3"/>
    <w:rsid w:val="00303500"/>
    <w:rsid w:val="00304CC2"/>
    <w:rsid w:val="00305BC3"/>
    <w:rsid w:val="0031050A"/>
    <w:rsid w:val="003107F2"/>
    <w:rsid w:val="003113FC"/>
    <w:rsid w:val="00317412"/>
    <w:rsid w:val="00317972"/>
    <w:rsid w:val="003205DE"/>
    <w:rsid w:val="0032229E"/>
    <w:rsid w:val="00322622"/>
    <w:rsid w:val="00322F16"/>
    <w:rsid w:val="003304E0"/>
    <w:rsid w:val="00331A55"/>
    <w:rsid w:val="0033346E"/>
    <w:rsid w:val="003340B5"/>
    <w:rsid w:val="003365EB"/>
    <w:rsid w:val="0033725B"/>
    <w:rsid w:val="00337E12"/>
    <w:rsid w:val="00341AD5"/>
    <w:rsid w:val="00342EAE"/>
    <w:rsid w:val="003458B8"/>
    <w:rsid w:val="00351B91"/>
    <w:rsid w:val="00355226"/>
    <w:rsid w:val="003573B9"/>
    <w:rsid w:val="00357BCE"/>
    <w:rsid w:val="00364328"/>
    <w:rsid w:val="00364957"/>
    <w:rsid w:val="00364CA6"/>
    <w:rsid w:val="00366F13"/>
    <w:rsid w:val="003773AD"/>
    <w:rsid w:val="00382F56"/>
    <w:rsid w:val="003917CB"/>
    <w:rsid w:val="00391C08"/>
    <w:rsid w:val="00393A4C"/>
    <w:rsid w:val="003944F8"/>
    <w:rsid w:val="00397C39"/>
    <w:rsid w:val="003A0799"/>
    <w:rsid w:val="003A0A11"/>
    <w:rsid w:val="003A0EA5"/>
    <w:rsid w:val="003A241A"/>
    <w:rsid w:val="003A4344"/>
    <w:rsid w:val="003A581A"/>
    <w:rsid w:val="003B151B"/>
    <w:rsid w:val="003B1EE0"/>
    <w:rsid w:val="003B43D4"/>
    <w:rsid w:val="003B483C"/>
    <w:rsid w:val="003B7009"/>
    <w:rsid w:val="003C189B"/>
    <w:rsid w:val="003C32C3"/>
    <w:rsid w:val="003D19EF"/>
    <w:rsid w:val="003D4177"/>
    <w:rsid w:val="003D7688"/>
    <w:rsid w:val="003E214D"/>
    <w:rsid w:val="003E5C8F"/>
    <w:rsid w:val="003E72C1"/>
    <w:rsid w:val="003F4C7C"/>
    <w:rsid w:val="003F6B01"/>
    <w:rsid w:val="00400CE2"/>
    <w:rsid w:val="00412977"/>
    <w:rsid w:val="0041377F"/>
    <w:rsid w:val="00413D3F"/>
    <w:rsid w:val="00414589"/>
    <w:rsid w:val="00415B37"/>
    <w:rsid w:val="0041628A"/>
    <w:rsid w:val="004162F0"/>
    <w:rsid w:val="004163E5"/>
    <w:rsid w:val="004168C3"/>
    <w:rsid w:val="00417BCD"/>
    <w:rsid w:val="00420FBB"/>
    <w:rsid w:val="00422D68"/>
    <w:rsid w:val="00422D8E"/>
    <w:rsid w:val="0042624A"/>
    <w:rsid w:val="0043093C"/>
    <w:rsid w:val="004339E2"/>
    <w:rsid w:val="0043522A"/>
    <w:rsid w:val="0044543C"/>
    <w:rsid w:val="004458F5"/>
    <w:rsid w:val="00445D70"/>
    <w:rsid w:val="0046015F"/>
    <w:rsid w:val="00470271"/>
    <w:rsid w:val="004738F0"/>
    <w:rsid w:val="0047454C"/>
    <w:rsid w:val="004751C1"/>
    <w:rsid w:val="004857B0"/>
    <w:rsid w:val="004878A3"/>
    <w:rsid w:val="004909DA"/>
    <w:rsid w:val="0049459D"/>
    <w:rsid w:val="00495792"/>
    <w:rsid w:val="004A0B66"/>
    <w:rsid w:val="004A1A53"/>
    <w:rsid w:val="004A1BBE"/>
    <w:rsid w:val="004A3558"/>
    <w:rsid w:val="004A5AE6"/>
    <w:rsid w:val="004A7721"/>
    <w:rsid w:val="004A79B4"/>
    <w:rsid w:val="004B478E"/>
    <w:rsid w:val="004B48B7"/>
    <w:rsid w:val="004B63E1"/>
    <w:rsid w:val="004B6DEE"/>
    <w:rsid w:val="004C04C6"/>
    <w:rsid w:val="004C0504"/>
    <w:rsid w:val="004C47C9"/>
    <w:rsid w:val="004C5C1F"/>
    <w:rsid w:val="004D03E0"/>
    <w:rsid w:val="004D1CC6"/>
    <w:rsid w:val="004D2C9C"/>
    <w:rsid w:val="004D408C"/>
    <w:rsid w:val="004D4510"/>
    <w:rsid w:val="004D4D62"/>
    <w:rsid w:val="004D6ED5"/>
    <w:rsid w:val="004E3094"/>
    <w:rsid w:val="004E4DB4"/>
    <w:rsid w:val="004E5324"/>
    <w:rsid w:val="004E68B6"/>
    <w:rsid w:val="004E7272"/>
    <w:rsid w:val="004F24A1"/>
    <w:rsid w:val="004F2941"/>
    <w:rsid w:val="004F2A67"/>
    <w:rsid w:val="0050072B"/>
    <w:rsid w:val="00501DA5"/>
    <w:rsid w:val="00502AF3"/>
    <w:rsid w:val="00503D1C"/>
    <w:rsid w:val="00504C46"/>
    <w:rsid w:val="005168DA"/>
    <w:rsid w:val="00516C2F"/>
    <w:rsid w:val="005204B1"/>
    <w:rsid w:val="00520C01"/>
    <w:rsid w:val="00525F90"/>
    <w:rsid w:val="00530082"/>
    <w:rsid w:val="005307F0"/>
    <w:rsid w:val="00531881"/>
    <w:rsid w:val="00531DEF"/>
    <w:rsid w:val="005436BE"/>
    <w:rsid w:val="0054381B"/>
    <w:rsid w:val="00547724"/>
    <w:rsid w:val="00551AC5"/>
    <w:rsid w:val="00551F4D"/>
    <w:rsid w:val="00552281"/>
    <w:rsid w:val="00552E09"/>
    <w:rsid w:val="0055362A"/>
    <w:rsid w:val="00556AAE"/>
    <w:rsid w:val="00557E1E"/>
    <w:rsid w:val="00560FDB"/>
    <w:rsid w:val="005624FE"/>
    <w:rsid w:val="00571374"/>
    <w:rsid w:val="0057185B"/>
    <w:rsid w:val="00573FD8"/>
    <w:rsid w:val="00575E68"/>
    <w:rsid w:val="00577614"/>
    <w:rsid w:val="00577D37"/>
    <w:rsid w:val="00582AA1"/>
    <w:rsid w:val="00585110"/>
    <w:rsid w:val="00587CA6"/>
    <w:rsid w:val="005919B9"/>
    <w:rsid w:val="00591A71"/>
    <w:rsid w:val="005931A7"/>
    <w:rsid w:val="00593F21"/>
    <w:rsid w:val="005972F7"/>
    <w:rsid w:val="00597E40"/>
    <w:rsid w:val="005A0CA2"/>
    <w:rsid w:val="005A3EF2"/>
    <w:rsid w:val="005A657F"/>
    <w:rsid w:val="005A6CF7"/>
    <w:rsid w:val="005B1B02"/>
    <w:rsid w:val="005B3107"/>
    <w:rsid w:val="005B396B"/>
    <w:rsid w:val="005B5383"/>
    <w:rsid w:val="005B6685"/>
    <w:rsid w:val="005C0A6D"/>
    <w:rsid w:val="005C0D3C"/>
    <w:rsid w:val="005C2658"/>
    <w:rsid w:val="005C7EC1"/>
    <w:rsid w:val="005D08CD"/>
    <w:rsid w:val="005D1736"/>
    <w:rsid w:val="005D72C0"/>
    <w:rsid w:val="005E026B"/>
    <w:rsid w:val="005E1B17"/>
    <w:rsid w:val="005E3057"/>
    <w:rsid w:val="005E38B6"/>
    <w:rsid w:val="005F490F"/>
    <w:rsid w:val="005F4C6E"/>
    <w:rsid w:val="005F4E98"/>
    <w:rsid w:val="005F5D32"/>
    <w:rsid w:val="005F6574"/>
    <w:rsid w:val="00603DCD"/>
    <w:rsid w:val="00604D11"/>
    <w:rsid w:val="006057C5"/>
    <w:rsid w:val="00605FD1"/>
    <w:rsid w:val="006063F8"/>
    <w:rsid w:val="00607F56"/>
    <w:rsid w:val="0061644A"/>
    <w:rsid w:val="00621043"/>
    <w:rsid w:val="00626EE4"/>
    <w:rsid w:val="0062771B"/>
    <w:rsid w:val="00627A3A"/>
    <w:rsid w:val="006308F5"/>
    <w:rsid w:val="00634ECD"/>
    <w:rsid w:val="00635171"/>
    <w:rsid w:val="006355CF"/>
    <w:rsid w:val="00635C37"/>
    <w:rsid w:val="0064074C"/>
    <w:rsid w:val="0064231C"/>
    <w:rsid w:val="00643B88"/>
    <w:rsid w:val="00644F29"/>
    <w:rsid w:val="006503A9"/>
    <w:rsid w:val="00650A7F"/>
    <w:rsid w:val="00651082"/>
    <w:rsid w:val="00654D51"/>
    <w:rsid w:val="006564A1"/>
    <w:rsid w:val="00657F58"/>
    <w:rsid w:val="006600DE"/>
    <w:rsid w:val="006626DE"/>
    <w:rsid w:val="0066372E"/>
    <w:rsid w:val="00664CCE"/>
    <w:rsid w:val="006650C0"/>
    <w:rsid w:val="0067113C"/>
    <w:rsid w:val="006754DA"/>
    <w:rsid w:val="00676CF9"/>
    <w:rsid w:val="00676E38"/>
    <w:rsid w:val="00681DC3"/>
    <w:rsid w:val="00682301"/>
    <w:rsid w:val="006911BD"/>
    <w:rsid w:val="00694D4E"/>
    <w:rsid w:val="00696DF7"/>
    <w:rsid w:val="006A1AB4"/>
    <w:rsid w:val="006A437F"/>
    <w:rsid w:val="006A56FC"/>
    <w:rsid w:val="006B08F0"/>
    <w:rsid w:val="006B684C"/>
    <w:rsid w:val="006B6FB1"/>
    <w:rsid w:val="006B7376"/>
    <w:rsid w:val="006B7D1F"/>
    <w:rsid w:val="006C38A1"/>
    <w:rsid w:val="006D40F6"/>
    <w:rsid w:val="006D4513"/>
    <w:rsid w:val="006D45DB"/>
    <w:rsid w:val="006D6760"/>
    <w:rsid w:val="006D7700"/>
    <w:rsid w:val="006E1270"/>
    <w:rsid w:val="006E5984"/>
    <w:rsid w:val="006F0070"/>
    <w:rsid w:val="006F10A7"/>
    <w:rsid w:val="006F318F"/>
    <w:rsid w:val="006F6C61"/>
    <w:rsid w:val="00702C9F"/>
    <w:rsid w:val="007030AF"/>
    <w:rsid w:val="00714CCA"/>
    <w:rsid w:val="0072257C"/>
    <w:rsid w:val="00724C53"/>
    <w:rsid w:val="00725C93"/>
    <w:rsid w:val="007351C3"/>
    <w:rsid w:val="007367B5"/>
    <w:rsid w:val="007409C4"/>
    <w:rsid w:val="0074150C"/>
    <w:rsid w:val="00744696"/>
    <w:rsid w:val="007470BF"/>
    <w:rsid w:val="00750135"/>
    <w:rsid w:val="00750CB5"/>
    <w:rsid w:val="0075231B"/>
    <w:rsid w:val="00752476"/>
    <w:rsid w:val="0075398C"/>
    <w:rsid w:val="00754DE5"/>
    <w:rsid w:val="00762F6E"/>
    <w:rsid w:val="00765E31"/>
    <w:rsid w:val="0077003A"/>
    <w:rsid w:val="00770F72"/>
    <w:rsid w:val="00774A5F"/>
    <w:rsid w:val="00775037"/>
    <w:rsid w:val="007759E0"/>
    <w:rsid w:val="00780FB9"/>
    <w:rsid w:val="0078157F"/>
    <w:rsid w:val="00783172"/>
    <w:rsid w:val="00787C13"/>
    <w:rsid w:val="00791F67"/>
    <w:rsid w:val="00794B96"/>
    <w:rsid w:val="00796A0F"/>
    <w:rsid w:val="007A127A"/>
    <w:rsid w:val="007B1AAB"/>
    <w:rsid w:val="007B23A6"/>
    <w:rsid w:val="007B2958"/>
    <w:rsid w:val="007B2FAB"/>
    <w:rsid w:val="007B5C86"/>
    <w:rsid w:val="007B664B"/>
    <w:rsid w:val="007B674B"/>
    <w:rsid w:val="007C13D6"/>
    <w:rsid w:val="007C24CD"/>
    <w:rsid w:val="007C2880"/>
    <w:rsid w:val="007C370C"/>
    <w:rsid w:val="007C4680"/>
    <w:rsid w:val="007C5216"/>
    <w:rsid w:val="007D0583"/>
    <w:rsid w:val="007D582D"/>
    <w:rsid w:val="007D5E47"/>
    <w:rsid w:val="007D7B6A"/>
    <w:rsid w:val="007E002A"/>
    <w:rsid w:val="007E2C03"/>
    <w:rsid w:val="007E79E8"/>
    <w:rsid w:val="007F13B2"/>
    <w:rsid w:val="007F1935"/>
    <w:rsid w:val="007F4413"/>
    <w:rsid w:val="0080028E"/>
    <w:rsid w:val="00801506"/>
    <w:rsid w:val="00804414"/>
    <w:rsid w:val="00804DB1"/>
    <w:rsid w:val="008053D8"/>
    <w:rsid w:val="00811BF9"/>
    <w:rsid w:val="00813057"/>
    <w:rsid w:val="00815DEB"/>
    <w:rsid w:val="00816C9A"/>
    <w:rsid w:val="00817B34"/>
    <w:rsid w:val="0082051F"/>
    <w:rsid w:val="00820936"/>
    <w:rsid w:val="008221E0"/>
    <w:rsid w:val="00822BC2"/>
    <w:rsid w:val="00825CB0"/>
    <w:rsid w:val="0082656A"/>
    <w:rsid w:val="00826677"/>
    <w:rsid w:val="0083562C"/>
    <w:rsid w:val="008360A1"/>
    <w:rsid w:val="00836568"/>
    <w:rsid w:val="00847327"/>
    <w:rsid w:val="00847FDE"/>
    <w:rsid w:val="00850E80"/>
    <w:rsid w:val="008533DE"/>
    <w:rsid w:val="00856056"/>
    <w:rsid w:val="00857ECF"/>
    <w:rsid w:val="00860061"/>
    <w:rsid w:val="00864849"/>
    <w:rsid w:val="00864B74"/>
    <w:rsid w:val="00865BFD"/>
    <w:rsid w:val="0087157C"/>
    <w:rsid w:val="00872AC0"/>
    <w:rsid w:val="00873EEF"/>
    <w:rsid w:val="00875766"/>
    <w:rsid w:val="0087582E"/>
    <w:rsid w:val="0087667C"/>
    <w:rsid w:val="008772BD"/>
    <w:rsid w:val="00877703"/>
    <w:rsid w:val="008859AF"/>
    <w:rsid w:val="00885CBA"/>
    <w:rsid w:val="00890C79"/>
    <w:rsid w:val="0089189F"/>
    <w:rsid w:val="00893984"/>
    <w:rsid w:val="00895135"/>
    <w:rsid w:val="008961EF"/>
    <w:rsid w:val="0089626B"/>
    <w:rsid w:val="00897C97"/>
    <w:rsid w:val="008A01FD"/>
    <w:rsid w:val="008A1B7D"/>
    <w:rsid w:val="008A3642"/>
    <w:rsid w:val="008B076D"/>
    <w:rsid w:val="008B150A"/>
    <w:rsid w:val="008B310B"/>
    <w:rsid w:val="008C0BC0"/>
    <w:rsid w:val="008C1A03"/>
    <w:rsid w:val="008C61E8"/>
    <w:rsid w:val="008D2580"/>
    <w:rsid w:val="008D46D2"/>
    <w:rsid w:val="008D64A6"/>
    <w:rsid w:val="008D6845"/>
    <w:rsid w:val="008D762D"/>
    <w:rsid w:val="008E0242"/>
    <w:rsid w:val="008E5735"/>
    <w:rsid w:val="008E749B"/>
    <w:rsid w:val="008F051C"/>
    <w:rsid w:val="008F3561"/>
    <w:rsid w:val="008F5E66"/>
    <w:rsid w:val="009006B5"/>
    <w:rsid w:val="009008EB"/>
    <w:rsid w:val="00905B08"/>
    <w:rsid w:val="00910471"/>
    <w:rsid w:val="009104F2"/>
    <w:rsid w:val="00916192"/>
    <w:rsid w:val="00920CD7"/>
    <w:rsid w:val="00925128"/>
    <w:rsid w:val="00930196"/>
    <w:rsid w:val="009315FE"/>
    <w:rsid w:val="00933DC1"/>
    <w:rsid w:val="00934E74"/>
    <w:rsid w:val="00936E92"/>
    <w:rsid w:val="0093792A"/>
    <w:rsid w:val="00940858"/>
    <w:rsid w:val="00941A2E"/>
    <w:rsid w:val="00941AD0"/>
    <w:rsid w:val="00943BFC"/>
    <w:rsid w:val="00944D04"/>
    <w:rsid w:val="00951439"/>
    <w:rsid w:val="009544EE"/>
    <w:rsid w:val="00955589"/>
    <w:rsid w:val="00956DF3"/>
    <w:rsid w:val="009629D7"/>
    <w:rsid w:val="009651CF"/>
    <w:rsid w:val="00971049"/>
    <w:rsid w:val="00973167"/>
    <w:rsid w:val="0097393A"/>
    <w:rsid w:val="009751AB"/>
    <w:rsid w:val="00975276"/>
    <w:rsid w:val="00976B7E"/>
    <w:rsid w:val="00986613"/>
    <w:rsid w:val="00986C5F"/>
    <w:rsid w:val="00991CEC"/>
    <w:rsid w:val="009A0252"/>
    <w:rsid w:val="009A0D6E"/>
    <w:rsid w:val="009A189B"/>
    <w:rsid w:val="009A231D"/>
    <w:rsid w:val="009A46F8"/>
    <w:rsid w:val="009A4C93"/>
    <w:rsid w:val="009B3CFF"/>
    <w:rsid w:val="009B7E29"/>
    <w:rsid w:val="009C04DA"/>
    <w:rsid w:val="009C3F6C"/>
    <w:rsid w:val="009C66B5"/>
    <w:rsid w:val="009C7288"/>
    <w:rsid w:val="009C7615"/>
    <w:rsid w:val="009D31FB"/>
    <w:rsid w:val="009D33E3"/>
    <w:rsid w:val="009D3F03"/>
    <w:rsid w:val="009D49B3"/>
    <w:rsid w:val="009D5C86"/>
    <w:rsid w:val="009D6193"/>
    <w:rsid w:val="009D69D9"/>
    <w:rsid w:val="009D6FD8"/>
    <w:rsid w:val="009E0DAF"/>
    <w:rsid w:val="009E3756"/>
    <w:rsid w:val="009E453B"/>
    <w:rsid w:val="009E479C"/>
    <w:rsid w:val="009E61C7"/>
    <w:rsid w:val="009F35F9"/>
    <w:rsid w:val="009F37A7"/>
    <w:rsid w:val="009F5854"/>
    <w:rsid w:val="009F5F8B"/>
    <w:rsid w:val="009F6F1C"/>
    <w:rsid w:val="009F719C"/>
    <w:rsid w:val="009F7D29"/>
    <w:rsid w:val="00A01A55"/>
    <w:rsid w:val="00A01D67"/>
    <w:rsid w:val="00A0262C"/>
    <w:rsid w:val="00A04330"/>
    <w:rsid w:val="00A153F2"/>
    <w:rsid w:val="00A21C46"/>
    <w:rsid w:val="00A22CA2"/>
    <w:rsid w:val="00A3139D"/>
    <w:rsid w:val="00A313E1"/>
    <w:rsid w:val="00A3153C"/>
    <w:rsid w:val="00A3247D"/>
    <w:rsid w:val="00A32496"/>
    <w:rsid w:val="00A325C0"/>
    <w:rsid w:val="00A34861"/>
    <w:rsid w:val="00A409A3"/>
    <w:rsid w:val="00A444C2"/>
    <w:rsid w:val="00A4561F"/>
    <w:rsid w:val="00A46708"/>
    <w:rsid w:val="00A506C6"/>
    <w:rsid w:val="00A51877"/>
    <w:rsid w:val="00A57251"/>
    <w:rsid w:val="00A573DB"/>
    <w:rsid w:val="00A62CC5"/>
    <w:rsid w:val="00A62D93"/>
    <w:rsid w:val="00A63DC7"/>
    <w:rsid w:val="00A7134A"/>
    <w:rsid w:val="00A71FAC"/>
    <w:rsid w:val="00A71FFA"/>
    <w:rsid w:val="00A72211"/>
    <w:rsid w:val="00A76600"/>
    <w:rsid w:val="00A80495"/>
    <w:rsid w:val="00A83FF1"/>
    <w:rsid w:val="00A84767"/>
    <w:rsid w:val="00A84D26"/>
    <w:rsid w:val="00A859BD"/>
    <w:rsid w:val="00A921C1"/>
    <w:rsid w:val="00A9458F"/>
    <w:rsid w:val="00A9459E"/>
    <w:rsid w:val="00A97D61"/>
    <w:rsid w:val="00AA523A"/>
    <w:rsid w:val="00AA59EA"/>
    <w:rsid w:val="00AB2812"/>
    <w:rsid w:val="00AB431E"/>
    <w:rsid w:val="00AB5E75"/>
    <w:rsid w:val="00AB78C3"/>
    <w:rsid w:val="00AC6194"/>
    <w:rsid w:val="00AC70AD"/>
    <w:rsid w:val="00AC744C"/>
    <w:rsid w:val="00AC7C57"/>
    <w:rsid w:val="00AD0606"/>
    <w:rsid w:val="00AD07E8"/>
    <w:rsid w:val="00AD0AB8"/>
    <w:rsid w:val="00AD2E4D"/>
    <w:rsid w:val="00AD47B0"/>
    <w:rsid w:val="00AD603E"/>
    <w:rsid w:val="00AD6FF5"/>
    <w:rsid w:val="00AD7133"/>
    <w:rsid w:val="00AE12F0"/>
    <w:rsid w:val="00AE24DC"/>
    <w:rsid w:val="00AE3245"/>
    <w:rsid w:val="00AE3AD3"/>
    <w:rsid w:val="00AE3B66"/>
    <w:rsid w:val="00AE3DDB"/>
    <w:rsid w:val="00AE760D"/>
    <w:rsid w:val="00AF09BD"/>
    <w:rsid w:val="00AF0B80"/>
    <w:rsid w:val="00AF148E"/>
    <w:rsid w:val="00AF199D"/>
    <w:rsid w:val="00AF1B53"/>
    <w:rsid w:val="00AF3BE4"/>
    <w:rsid w:val="00AF5BEC"/>
    <w:rsid w:val="00B0078D"/>
    <w:rsid w:val="00B035AB"/>
    <w:rsid w:val="00B1094C"/>
    <w:rsid w:val="00B1329E"/>
    <w:rsid w:val="00B15596"/>
    <w:rsid w:val="00B20E50"/>
    <w:rsid w:val="00B20F02"/>
    <w:rsid w:val="00B21EE1"/>
    <w:rsid w:val="00B23D99"/>
    <w:rsid w:val="00B260AC"/>
    <w:rsid w:val="00B27F42"/>
    <w:rsid w:val="00B33F58"/>
    <w:rsid w:val="00B34658"/>
    <w:rsid w:val="00B3574D"/>
    <w:rsid w:val="00B37D58"/>
    <w:rsid w:val="00B42677"/>
    <w:rsid w:val="00B53797"/>
    <w:rsid w:val="00B53C68"/>
    <w:rsid w:val="00B5636C"/>
    <w:rsid w:val="00B56B5A"/>
    <w:rsid w:val="00B65DE5"/>
    <w:rsid w:val="00B66C4A"/>
    <w:rsid w:val="00B67386"/>
    <w:rsid w:val="00B6797B"/>
    <w:rsid w:val="00B70BD9"/>
    <w:rsid w:val="00B70E01"/>
    <w:rsid w:val="00B71249"/>
    <w:rsid w:val="00B75182"/>
    <w:rsid w:val="00B779F8"/>
    <w:rsid w:val="00B82B25"/>
    <w:rsid w:val="00B82EBD"/>
    <w:rsid w:val="00B849F5"/>
    <w:rsid w:val="00B86056"/>
    <w:rsid w:val="00B8689A"/>
    <w:rsid w:val="00B87574"/>
    <w:rsid w:val="00B90F30"/>
    <w:rsid w:val="00B95C90"/>
    <w:rsid w:val="00B968F5"/>
    <w:rsid w:val="00B96AA3"/>
    <w:rsid w:val="00BA0583"/>
    <w:rsid w:val="00BA127A"/>
    <w:rsid w:val="00BA25A5"/>
    <w:rsid w:val="00BA36F2"/>
    <w:rsid w:val="00BA508B"/>
    <w:rsid w:val="00BA5D8F"/>
    <w:rsid w:val="00BA6E8F"/>
    <w:rsid w:val="00BA75E4"/>
    <w:rsid w:val="00BA7905"/>
    <w:rsid w:val="00BA7BA3"/>
    <w:rsid w:val="00BC0503"/>
    <w:rsid w:val="00BC0931"/>
    <w:rsid w:val="00BC0994"/>
    <w:rsid w:val="00BC2484"/>
    <w:rsid w:val="00BC40E4"/>
    <w:rsid w:val="00BC784A"/>
    <w:rsid w:val="00BC7BA9"/>
    <w:rsid w:val="00BD0624"/>
    <w:rsid w:val="00BD0DB7"/>
    <w:rsid w:val="00BD2BF9"/>
    <w:rsid w:val="00BD5C71"/>
    <w:rsid w:val="00BD6FB1"/>
    <w:rsid w:val="00BE0C76"/>
    <w:rsid w:val="00BE2DFB"/>
    <w:rsid w:val="00BE315D"/>
    <w:rsid w:val="00BE31C6"/>
    <w:rsid w:val="00BE40CB"/>
    <w:rsid w:val="00BE623D"/>
    <w:rsid w:val="00BF35AB"/>
    <w:rsid w:val="00BF5014"/>
    <w:rsid w:val="00BF514F"/>
    <w:rsid w:val="00BF792C"/>
    <w:rsid w:val="00BF7975"/>
    <w:rsid w:val="00C01363"/>
    <w:rsid w:val="00C04CAA"/>
    <w:rsid w:val="00C10159"/>
    <w:rsid w:val="00C1091A"/>
    <w:rsid w:val="00C14EC1"/>
    <w:rsid w:val="00C2033A"/>
    <w:rsid w:val="00C24FC4"/>
    <w:rsid w:val="00C25462"/>
    <w:rsid w:val="00C33035"/>
    <w:rsid w:val="00C366A8"/>
    <w:rsid w:val="00C367A6"/>
    <w:rsid w:val="00C44286"/>
    <w:rsid w:val="00C44BC5"/>
    <w:rsid w:val="00C4521B"/>
    <w:rsid w:val="00C46759"/>
    <w:rsid w:val="00C469EA"/>
    <w:rsid w:val="00C4788E"/>
    <w:rsid w:val="00C53D56"/>
    <w:rsid w:val="00C56CD1"/>
    <w:rsid w:val="00C632E5"/>
    <w:rsid w:val="00C644F7"/>
    <w:rsid w:val="00C64D7E"/>
    <w:rsid w:val="00C652C1"/>
    <w:rsid w:val="00C662B0"/>
    <w:rsid w:val="00C67C8F"/>
    <w:rsid w:val="00C711D3"/>
    <w:rsid w:val="00C72F7B"/>
    <w:rsid w:val="00C74DE9"/>
    <w:rsid w:val="00C75585"/>
    <w:rsid w:val="00C82508"/>
    <w:rsid w:val="00C8445D"/>
    <w:rsid w:val="00C865DD"/>
    <w:rsid w:val="00C86A88"/>
    <w:rsid w:val="00C90E7B"/>
    <w:rsid w:val="00C92D83"/>
    <w:rsid w:val="00CA33A9"/>
    <w:rsid w:val="00CA58D7"/>
    <w:rsid w:val="00CA73A5"/>
    <w:rsid w:val="00CB00FD"/>
    <w:rsid w:val="00CB63DC"/>
    <w:rsid w:val="00CB74F8"/>
    <w:rsid w:val="00CC4DDA"/>
    <w:rsid w:val="00CC5027"/>
    <w:rsid w:val="00CC63BA"/>
    <w:rsid w:val="00CD1068"/>
    <w:rsid w:val="00CD44DC"/>
    <w:rsid w:val="00CD723F"/>
    <w:rsid w:val="00CE0838"/>
    <w:rsid w:val="00CE3334"/>
    <w:rsid w:val="00CE4065"/>
    <w:rsid w:val="00CE5556"/>
    <w:rsid w:val="00CE7FC5"/>
    <w:rsid w:val="00CF575D"/>
    <w:rsid w:val="00CF5EEF"/>
    <w:rsid w:val="00CF70A2"/>
    <w:rsid w:val="00CF7B4A"/>
    <w:rsid w:val="00D07928"/>
    <w:rsid w:val="00D0795C"/>
    <w:rsid w:val="00D10D0F"/>
    <w:rsid w:val="00D11CAD"/>
    <w:rsid w:val="00D16FEF"/>
    <w:rsid w:val="00D216B3"/>
    <w:rsid w:val="00D21C82"/>
    <w:rsid w:val="00D22FC8"/>
    <w:rsid w:val="00D24E6F"/>
    <w:rsid w:val="00D25A16"/>
    <w:rsid w:val="00D2660F"/>
    <w:rsid w:val="00D27527"/>
    <w:rsid w:val="00D30B28"/>
    <w:rsid w:val="00D32F14"/>
    <w:rsid w:val="00D35FEB"/>
    <w:rsid w:val="00D3780C"/>
    <w:rsid w:val="00D37845"/>
    <w:rsid w:val="00D37C60"/>
    <w:rsid w:val="00D37CE6"/>
    <w:rsid w:val="00D4621C"/>
    <w:rsid w:val="00D46C75"/>
    <w:rsid w:val="00D5018A"/>
    <w:rsid w:val="00D502F1"/>
    <w:rsid w:val="00D50B49"/>
    <w:rsid w:val="00D5322F"/>
    <w:rsid w:val="00D54D9A"/>
    <w:rsid w:val="00D558B4"/>
    <w:rsid w:val="00D56F86"/>
    <w:rsid w:val="00D61E7B"/>
    <w:rsid w:val="00D63128"/>
    <w:rsid w:val="00D64E9B"/>
    <w:rsid w:val="00D66945"/>
    <w:rsid w:val="00D73D0B"/>
    <w:rsid w:val="00D746DC"/>
    <w:rsid w:val="00D7470E"/>
    <w:rsid w:val="00D8051F"/>
    <w:rsid w:val="00D86194"/>
    <w:rsid w:val="00D87F6C"/>
    <w:rsid w:val="00D92457"/>
    <w:rsid w:val="00D93258"/>
    <w:rsid w:val="00D94D41"/>
    <w:rsid w:val="00D9787B"/>
    <w:rsid w:val="00DA1A6D"/>
    <w:rsid w:val="00DA2625"/>
    <w:rsid w:val="00DA2FC2"/>
    <w:rsid w:val="00DA365E"/>
    <w:rsid w:val="00DA3BB5"/>
    <w:rsid w:val="00DA4519"/>
    <w:rsid w:val="00DB04CB"/>
    <w:rsid w:val="00DC03B3"/>
    <w:rsid w:val="00DC187C"/>
    <w:rsid w:val="00DD0227"/>
    <w:rsid w:val="00DD18C1"/>
    <w:rsid w:val="00DD3EAF"/>
    <w:rsid w:val="00DD4C15"/>
    <w:rsid w:val="00DD4C3E"/>
    <w:rsid w:val="00DD7400"/>
    <w:rsid w:val="00DD7B48"/>
    <w:rsid w:val="00DE0F71"/>
    <w:rsid w:val="00DE10EB"/>
    <w:rsid w:val="00DE153A"/>
    <w:rsid w:val="00DE2003"/>
    <w:rsid w:val="00DE47C5"/>
    <w:rsid w:val="00DE67D0"/>
    <w:rsid w:val="00DE693C"/>
    <w:rsid w:val="00DF2AB9"/>
    <w:rsid w:val="00DF365A"/>
    <w:rsid w:val="00DF3C32"/>
    <w:rsid w:val="00DF49C8"/>
    <w:rsid w:val="00DF5188"/>
    <w:rsid w:val="00E073E7"/>
    <w:rsid w:val="00E1359A"/>
    <w:rsid w:val="00E15382"/>
    <w:rsid w:val="00E15FD4"/>
    <w:rsid w:val="00E166D7"/>
    <w:rsid w:val="00E1690B"/>
    <w:rsid w:val="00E20610"/>
    <w:rsid w:val="00E258C8"/>
    <w:rsid w:val="00E329CD"/>
    <w:rsid w:val="00E354EE"/>
    <w:rsid w:val="00E36B6E"/>
    <w:rsid w:val="00E440E5"/>
    <w:rsid w:val="00E50EBB"/>
    <w:rsid w:val="00E527B9"/>
    <w:rsid w:val="00E54032"/>
    <w:rsid w:val="00E6414C"/>
    <w:rsid w:val="00E65AA9"/>
    <w:rsid w:val="00E70679"/>
    <w:rsid w:val="00E715C3"/>
    <w:rsid w:val="00E71B05"/>
    <w:rsid w:val="00E76B14"/>
    <w:rsid w:val="00E81136"/>
    <w:rsid w:val="00E8360F"/>
    <w:rsid w:val="00E9075F"/>
    <w:rsid w:val="00E9099E"/>
    <w:rsid w:val="00E94E09"/>
    <w:rsid w:val="00E96B86"/>
    <w:rsid w:val="00EA1491"/>
    <w:rsid w:val="00EA33A5"/>
    <w:rsid w:val="00EA48CC"/>
    <w:rsid w:val="00EA6317"/>
    <w:rsid w:val="00EA6F8D"/>
    <w:rsid w:val="00EA7B93"/>
    <w:rsid w:val="00EB07B0"/>
    <w:rsid w:val="00EB381B"/>
    <w:rsid w:val="00EB3D65"/>
    <w:rsid w:val="00EB5EB7"/>
    <w:rsid w:val="00EB611C"/>
    <w:rsid w:val="00EB73EF"/>
    <w:rsid w:val="00EC07E4"/>
    <w:rsid w:val="00EC5C71"/>
    <w:rsid w:val="00EC66B2"/>
    <w:rsid w:val="00ED39E4"/>
    <w:rsid w:val="00ED6C1D"/>
    <w:rsid w:val="00ED70E9"/>
    <w:rsid w:val="00EE26F0"/>
    <w:rsid w:val="00EE2A1C"/>
    <w:rsid w:val="00EE757B"/>
    <w:rsid w:val="00EE7C2A"/>
    <w:rsid w:val="00EF004F"/>
    <w:rsid w:val="00EF22E9"/>
    <w:rsid w:val="00EF33B2"/>
    <w:rsid w:val="00F014F7"/>
    <w:rsid w:val="00F020EF"/>
    <w:rsid w:val="00F02B46"/>
    <w:rsid w:val="00F058F2"/>
    <w:rsid w:val="00F07F71"/>
    <w:rsid w:val="00F13564"/>
    <w:rsid w:val="00F152D3"/>
    <w:rsid w:val="00F16366"/>
    <w:rsid w:val="00F201B4"/>
    <w:rsid w:val="00F22197"/>
    <w:rsid w:val="00F22C08"/>
    <w:rsid w:val="00F245FC"/>
    <w:rsid w:val="00F2575D"/>
    <w:rsid w:val="00F264E0"/>
    <w:rsid w:val="00F330B7"/>
    <w:rsid w:val="00F37BD4"/>
    <w:rsid w:val="00F40B3F"/>
    <w:rsid w:val="00F41B0F"/>
    <w:rsid w:val="00F427AF"/>
    <w:rsid w:val="00F45704"/>
    <w:rsid w:val="00F46051"/>
    <w:rsid w:val="00F4641F"/>
    <w:rsid w:val="00F51A82"/>
    <w:rsid w:val="00F52042"/>
    <w:rsid w:val="00F53A4F"/>
    <w:rsid w:val="00F53D1A"/>
    <w:rsid w:val="00F54B53"/>
    <w:rsid w:val="00F57D24"/>
    <w:rsid w:val="00F60DE4"/>
    <w:rsid w:val="00F62AB8"/>
    <w:rsid w:val="00F70D9B"/>
    <w:rsid w:val="00F7166B"/>
    <w:rsid w:val="00F71D66"/>
    <w:rsid w:val="00F7623E"/>
    <w:rsid w:val="00F764F8"/>
    <w:rsid w:val="00F83494"/>
    <w:rsid w:val="00F84466"/>
    <w:rsid w:val="00F84D77"/>
    <w:rsid w:val="00F86DD3"/>
    <w:rsid w:val="00F86F11"/>
    <w:rsid w:val="00F87729"/>
    <w:rsid w:val="00F90999"/>
    <w:rsid w:val="00F90C6F"/>
    <w:rsid w:val="00F93EE3"/>
    <w:rsid w:val="00FA3DB5"/>
    <w:rsid w:val="00FA71CD"/>
    <w:rsid w:val="00FB0E18"/>
    <w:rsid w:val="00FB18E0"/>
    <w:rsid w:val="00FB195F"/>
    <w:rsid w:val="00FB1F37"/>
    <w:rsid w:val="00FB4970"/>
    <w:rsid w:val="00FB5B4F"/>
    <w:rsid w:val="00FB5E30"/>
    <w:rsid w:val="00FB65FE"/>
    <w:rsid w:val="00FB7E20"/>
    <w:rsid w:val="00FC102B"/>
    <w:rsid w:val="00FC491C"/>
    <w:rsid w:val="00FC4DFB"/>
    <w:rsid w:val="00FC4E68"/>
    <w:rsid w:val="00FD0FC2"/>
    <w:rsid w:val="00FD2172"/>
    <w:rsid w:val="00FD24C5"/>
    <w:rsid w:val="00FD3791"/>
    <w:rsid w:val="00FD4752"/>
    <w:rsid w:val="00FD4E55"/>
    <w:rsid w:val="00FD54A4"/>
    <w:rsid w:val="00FD5C82"/>
    <w:rsid w:val="00FD7D0C"/>
    <w:rsid w:val="00FE1FB3"/>
    <w:rsid w:val="00FE26A3"/>
    <w:rsid w:val="00FE7B63"/>
    <w:rsid w:val="00FF0ADF"/>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258759122">
      <w:bodyDiv w:val="1"/>
      <w:marLeft w:val="0"/>
      <w:marRight w:val="0"/>
      <w:marTop w:val="0"/>
      <w:marBottom w:val="0"/>
      <w:divBdr>
        <w:top w:val="none" w:sz="0" w:space="0" w:color="auto"/>
        <w:left w:val="none" w:sz="0" w:space="0" w:color="auto"/>
        <w:bottom w:val="none" w:sz="0" w:space="0" w:color="auto"/>
        <w:right w:val="none" w:sz="0" w:space="0" w:color="auto"/>
      </w:divBdr>
    </w:div>
    <w:div w:id="1466318369">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wl.english.purdue.edu/owl/resource/5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41</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Joe Barnhart</cp:lastModifiedBy>
  <cp:revision>2</cp:revision>
  <cp:lastPrinted>2007-02-14T15:51:00Z</cp:lastPrinted>
  <dcterms:created xsi:type="dcterms:W3CDTF">2022-05-06T21:11:00Z</dcterms:created>
  <dcterms:modified xsi:type="dcterms:W3CDTF">2022-05-06T21:11:00Z</dcterms:modified>
</cp:coreProperties>
</file>